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Relationship Type="http://schemas.openxmlformats.org/officeDocument/2006/relationships/custom-properties" Target="/docProps/custom.xml" Id="R40fb1907f5444e4b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2AEFB" w14:textId="063234A2" w:rsidR="006355FB" w:rsidRPr="00DC6C1B" w:rsidRDefault="001C28AC" w:rsidP="00DC6C1B">
      <w:pPr>
        <w:pStyle w:val="Heading1"/>
      </w:pPr>
      <w:bookmarkStart w:id="0" w:name="_Hlk536529267"/>
      <w:r w:rsidRPr="00DC6C1B">
        <w:t>H</w:t>
      </w:r>
      <w:r w:rsidR="00032866" w:rsidRPr="00DC6C1B">
        <w:t>ow to vote</w:t>
      </w:r>
      <w:r w:rsidR="00312C05" w:rsidRPr="00DC6C1B">
        <w:t xml:space="preserve"> </w:t>
      </w:r>
      <w:r w:rsidR="00E96AB2" w:rsidRPr="00DC6C1B">
        <w:t>in a referendum</w:t>
      </w:r>
    </w:p>
    <w:p w14:paraId="531DB6C2" w14:textId="434E8989" w:rsidR="00FF3C26" w:rsidRPr="00423BC7" w:rsidRDefault="00E96AB2" w:rsidP="00423BC7">
      <w:pPr>
        <w:pStyle w:val="Subtitle"/>
      </w:pPr>
      <w:bookmarkStart w:id="1" w:name="_Toc532312050"/>
      <w:bookmarkStart w:id="2" w:name="_Toc532468437"/>
      <w:bookmarkStart w:id="3" w:name="_Toc532473468"/>
      <w:bookmarkStart w:id="4" w:name="_Toc532475333"/>
      <w:bookmarkStart w:id="5" w:name="_Toc532475467"/>
      <w:bookmarkStart w:id="6" w:name="_Toc532486637"/>
      <w:bookmarkStart w:id="7" w:name="_Toc536197511"/>
      <w:bookmarkStart w:id="8" w:name="_Toc536528928"/>
      <w:bookmarkStart w:id="9" w:name="_Toc2077968"/>
      <w:bookmarkStart w:id="10" w:name="_Toc2079231"/>
      <w:bookmarkStart w:id="11" w:name="_Toc2247160"/>
      <w:bookmarkStart w:id="12" w:name="_Toc135658818"/>
      <w:bookmarkStart w:id="13" w:name="_Toc135659443"/>
      <w:bookmarkStart w:id="14" w:name="_Toc135988404"/>
      <w:bookmarkStart w:id="15" w:name="_Toc136431491"/>
      <w:bookmarkStart w:id="16" w:name="_Toc136432090"/>
      <w:r w:rsidRPr="00423BC7">
        <w:t>A</w:t>
      </w:r>
      <w:r w:rsidR="000E6739">
        <w:t xml:space="preserve"> text-only</w:t>
      </w:r>
      <w:r w:rsidRPr="00423BC7">
        <w:t xml:space="preserve"> Easy Read</w:t>
      </w:r>
      <w:r w:rsidR="00000BD9" w:rsidRPr="00423BC7">
        <w:t xml:space="preserve"> guide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480AA5F9" w14:textId="16466F9D" w:rsidR="00E90F97" w:rsidRPr="003D472A" w:rsidRDefault="00F64870" w:rsidP="00423BC7">
      <w:pPr>
        <w:pStyle w:val="TOCHeading"/>
      </w:pPr>
      <w:bookmarkStart w:id="17" w:name="_Toc349720822"/>
      <w:bookmarkStart w:id="18" w:name="_Toc532312051"/>
      <w:bookmarkStart w:id="19" w:name="_Toc532468438"/>
      <w:bookmarkStart w:id="20" w:name="_Toc532473469"/>
      <w:bookmarkStart w:id="21" w:name="_Toc532475334"/>
      <w:bookmarkStart w:id="22" w:name="_Toc532475468"/>
      <w:bookmarkStart w:id="23" w:name="_Toc532486638"/>
      <w:bookmarkStart w:id="24" w:name="_Toc536197512"/>
      <w:bookmarkStart w:id="25" w:name="_Toc536528929"/>
      <w:bookmarkStart w:id="26" w:name="_Toc2077969"/>
      <w:bookmarkStart w:id="27" w:name="_Toc2079232"/>
      <w:bookmarkStart w:id="28" w:name="_Toc2247161"/>
      <w:bookmarkStart w:id="29" w:name="_Toc135658819"/>
      <w:bookmarkStart w:id="30" w:name="_Toc135659444"/>
      <w:bookmarkStart w:id="31" w:name="_Toc135988405"/>
      <w:bookmarkStart w:id="32" w:name="_Toc136431492"/>
      <w:bookmarkStart w:id="33" w:name="_Toc136432091"/>
      <w:bookmarkEnd w:id="0"/>
      <w:r w:rsidRPr="003D472A">
        <w:t xml:space="preserve">How to use </w:t>
      </w:r>
      <w:r w:rsidRPr="00423BC7">
        <w:t>this</w:t>
      </w:r>
      <w:r w:rsidRPr="003D472A">
        <w:t xml:space="preserve"> </w:t>
      </w:r>
      <w:bookmarkEnd w:id="17"/>
      <w:r w:rsidR="00594D8F" w:rsidRPr="003D472A">
        <w:t>guide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2250B72B" w14:textId="24741DB5" w:rsidR="00DC6C1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The Australian Electoral Commission (AEC) wrote this guide.</w:t>
      </w:r>
    </w:p>
    <w:p w14:paraId="0D8FBB26" w14:textId="77777777" w:rsidR="00DC6C1B" w:rsidRPr="00E9016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hen you see the word ‘we’, it means AEC.</w:t>
      </w:r>
    </w:p>
    <w:p w14:paraId="5E0B6211" w14:textId="15A461C7" w:rsidR="00DC6C1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wrote this</w:t>
      </w:r>
      <w:r w:rsidRPr="00E9016B">
        <w:t xml:space="preserve"> </w:t>
      </w:r>
      <w:r>
        <w:t>guide</w:t>
      </w:r>
      <w:r w:rsidRPr="00E9016B">
        <w:t xml:space="preserve"> in an </w:t>
      </w:r>
      <w:proofErr w:type="gramStart"/>
      <w:r w:rsidRPr="00E9016B">
        <w:t>easy</w:t>
      </w:r>
      <w:r>
        <w:t xml:space="preserve"> </w:t>
      </w:r>
      <w:r w:rsidRPr="00E9016B">
        <w:t>to read</w:t>
      </w:r>
      <w:proofErr w:type="gramEnd"/>
      <w:r w:rsidRPr="00E9016B">
        <w:t xml:space="preserve"> way.</w:t>
      </w:r>
    </w:p>
    <w:p w14:paraId="1646FD4A" w14:textId="5E47CB89" w:rsidR="00DC6C1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We wrote some important words in </w:t>
      </w:r>
      <w:r>
        <w:rPr>
          <w:rStyle w:val="Strong"/>
        </w:rPr>
        <w:t>bold</w:t>
      </w:r>
      <w:r>
        <w:t>.</w:t>
      </w:r>
    </w:p>
    <w:p w14:paraId="3C6FC664" w14:textId="77777777" w:rsidR="00DC6C1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This means the letters are thicker and darker.</w:t>
      </w:r>
    </w:p>
    <w:p w14:paraId="271AC13F" w14:textId="0358221C" w:rsidR="00DC6C1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1C28AC">
        <w:t>We explain what these words mean.</w:t>
      </w:r>
    </w:p>
    <w:p w14:paraId="48745C56" w14:textId="5E41CC3D" w:rsidR="00DC6C1B" w:rsidRPr="00E9016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1C28AC">
        <w:t>There is a list of these words on page</w:t>
      </w:r>
      <w:r>
        <w:t xml:space="preserve"> </w:t>
      </w:r>
      <w:r>
        <w:fldChar w:fldCharType="begin"/>
      </w:r>
      <w:r>
        <w:instrText xml:space="preserve"> PAGEREF _Ref136944837 \h </w:instrText>
      </w:r>
      <w:r>
        <w:fldChar w:fldCharType="separate"/>
      </w:r>
      <w:r w:rsidR="00840F99">
        <w:rPr>
          <w:noProof/>
        </w:rPr>
        <w:t>13</w:t>
      </w:r>
      <w:r>
        <w:fldChar w:fldCharType="end"/>
      </w:r>
      <w:r w:rsidRPr="006454C4">
        <w:t>.</w:t>
      </w:r>
    </w:p>
    <w:p w14:paraId="33072FE7" w14:textId="77777777" w:rsidR="00DC6C1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You can find other Easy Read guides on our website.</w:t>
      </w:r>
    </w:p>
    <w:p w14:paraId="35C57088" w14:textId="03D46C32" w:rsidR="00DC6C1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hyperlink r:id="rId8" w:history="1">
        <w:r w:rsidRPr="000B1A24">
          <w:rPr>
            <w:rStyle w:val="Hyperlink"/>
          </w:rPr>
          <w:t>www.aec.gov.au</w:t>
        </w:r>
      </w:hyperlink>
    </w:p>
    <w:p w14:paraId="727AF369" w14:textId="77777777" w:rsidR="00DC6C1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0F6E4B">
        <w:t xml:space="preserve">You can ask for </w:t>
      </w:r>
      <w:r>
        <w:t>support</w:t>
      </w:r>
      <w:r w:rsidRPr="000F6E4B">
        <w:t xml:space="preserve"> to read this </w:t>
      </w:r>
      <w:r>
        <w:t>guide</w:t>
      </w:r>
      <w:r w:rsidRPr="000F6E4B">
        <w:t xml:space="preserve">. </w:t>
      </w:r>
    </w:p>
    <w:p w14:paraId="71D8F376" w14:textId="77777777" w:rsidR="00DC6C1B" w:rsidRPr="000F6E4B" w:rsidRDefault="00DC6C1B" w:rsidP="00DC6C1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0F6E4B">
        <w:t>A friend, family member or support person may</w:t>
      </w:r>
      <w:r>
        <w:t> </w:t>
      </w:r>
      <w:r w:rsidRPr="000F6E4B">
        <w:t xml:space="preserve">be able to </w:t>
      </w:r>
      <w:r>
        <w:t>help</w:t>
      </w:r>
      <w:r w:rsidRPr="000F6E4B">
        <w:t xml:space="preserve"> you.</w:t>
      </w:r>
    </w:p>
    <w:p w14:paraId="7454515D" w14:textId="77777777" w:rsidR="00C64AF1" w:rsidRDefault="00C64AF1" w:rsidP="00DC6C1B">
      <w:pPr>
        <w:spacing w:before="120" w:after="120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bookmarkStart w:id="34" w:name="_Toc349720823"/>
      <w:bookmarkStart w:id="35" w:name="_Toc532312052"/>
      <w:bookmarkStart w:id="36" w:name="_Toc532468439"/>
      <w:bookmarkStart w:id="37" w:name="_Toc532473470"/>
      <w:bookmarkStart w:id="38" w:name="_Toc532475335"/>
      <w:bookmarkStart w:id="39" w:name="_Toc532475469"/>
      <w:bookmarkStart w:id="40" w:name="_Toc532486639"/>
      <w:bookmarkStart w:id="41" w:name="_Toc536197513"/>
      <w:bookmarkStart w:id="42" w:name="_Toc536528930"/>
      <w:r>
        <w:br w:type="page"/>
      </w:r>
    </w:p>
    <w:p w14:paraId="0A918BBB" w14:textId="017210BE" w:rsidR="003F2A80" w:rsidRDefault="00A33000" w:rsidP="00423BC7">
      <w:pPr>
        <w:pStyle w:val="TOCHeading"/>
        <w:rPr>
          <w:noProof/>
        </w:rPr>
      </w:pPr>
      <w:bookmarkStart w:id="43" w:name="_Toc2077970"/>
      <w:bookmarkStart w:id="44" w:name="_Toc2079233"/>
      <w:bookmarkStart w:id="45" w:name="_Toc2247162"/>
      <w:bookmarkStart w:id="46" w:name="_Toc135658820"/>
      <w:bookmarkStart w:id="47" w:name="_Toc135659445"/>
      <w:bookmarkStart w:id="48" w:name="_Toc135988406"/>
      <w:bookmarkStart w:id="49" w:name="_Toc136431493"/>
      <w:bookmarkStart w:id="50" w:name="_Toc136432092"/>
      <w:r>
        <w:lastRenderedPageBreak/>
        <w:t xml:space="preserve">What’s in this </w:t>
      </w:r>
      <w:r w:rsidR="000C7D74">
        <w:t>guide</w:t>
      </w:r>
      <w:r>
        <w:t>?</w:t>
      </w:r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r w:rsidR="00AC71D2">
        <w:rPr>
          <w:rFonts w:ascii="Franklin Gothic Book" w:hAnsi="Franklin Gothic Book"/>
          <w:sz w:val="32"/>
          <w:lang w:val="en-AU" w:eastAsia="en-US"/>
        </w:rPr>
        <w:fldChar w:fldCharType="begin"/>
      </w:r>
      <w:r w:rsidR="00AC71D2">
        <w:instrText xml:space="preserve"> TOC \h \z \u \t "Heading 2,1" </w:instrText>
      </w:r>
      <w:r w:rsidR="00AC71D2">
        <w:rPr>
          <w:rFonts w:ascii="Franklin Gothic Book" w:hAnsi="Franklin Gothic Book"/>
          <w:sz w:val="32"/>
          <w:lang w:val="en-AU" w:eastAsia="en-US"/>
        </w:rPr>
        <w:fldChar w:fldCharType="separate"/>
      </w:r>
    </w:p>
    <w:p w14:paraId="1D977E17" w14:textId="34CB25DE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20" w:history="1">
        <w:r w:rsidR="003F2A80" w:rsidRPr="004557F5">
          <w:rPr>
            <w:rStyle w:val="Hyperlink"/>
          </w:rPr>
          <w:t>Voting in a referendum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20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4</w:t>
        </w:r>
        <w:r w:rsidR="003F2A80">
          <w:rPr>
            <w:webHidden/>
          </w:rPr>
          <w:fldChar w:fldCharType="end"/>
        </w:r>
      </w:hyperlink>
    </w:p>
    <w:p w14:paraId="57CCEED4" w14:textId="35A48E80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21" w:history="1">
        <w:r w:rsidR="003F2A80" w:rsidRPr="004557F5">
          <w:rPr>
            <w:rStyle w:val="Hyperlink"/>
          </w:rPr>
          <w:t>When do you need to vote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21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5</w:t>
        </w:r>
        <w:r w:rsidR="003F2A80">
          <w:rPr>
            <w:webHidden/>
          </w:rPr>
          <w:fldChar w:fldCharType="end"/>
        </w:r>
      </w:hyperlink>
    </w:p>
    <w:p w14:paraId="6BF316E0" w14:textId="378D06D9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22" w:history="1">
        <w:r w:rsidR="003F2A80" w:rsidRPr="004557F5">
          <w:rPr>
            <w:rStyle w:val="Hyperlink"/>
          </w:rPr>
          <w:t>What if you can’t vote on voting day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22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6</w:t>
        </w:r>
        <w:r w:rsidR="003F2A80">
          <w:rPr>
            <w:webHidden/>
          </w:rPr>
          <w:fldChar w:fldCharType="end"/>
        </w:r>
      </w:hyperlink>
    </w:p>
    <w:p w14:paraId="67C183BD" w14:textId="493B4B91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23" w:history="1">
        <w:r w:rsidR="003F2A80" w:rsidRPr="004557F5">
          <w:rPr>
            <w:rStyle w:val="Hyperlink"/>
          </w:rPr>
          <w:t>Where do you go to vote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23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7</w:t>
        </w:r>
        <w:r w:rsidR="003F2A80">
          <w:rPr>
            <w:webHidden/>
          </w:rPr>
          <w:fldChar w:fldCharType="end"/>
        </w:r>
      </w:hyperlink>
    </w:p>
    <w:p w14:paraId="05E7C6F3" w14:textId="5ACFE949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24" w:history="1">
        <w:r w:rsidR="003F2A80" w:rsidRPr="004557F5">
          <w:rPr>
            <w:rStyle w:val="Hyperlink"/>
          </w:rPr>
          <w:t>What happens on voting day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24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8</w:t>
        </w:r>
        <w:r w:rsidR="003F2A80">
          <w:rPr>
            <w:webHidden/>
          </w:rPr>
          <w:fldChar w:fldCharType="end"/>
        </w:r>
      </w:hyperlink>
    </w:p>
    <w:p w14:paraId="27C8113A" w14:textId="6FE28696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25" w:history="1">
        <w:r w:rsidR="003F2A80" w:rsidRPr="004557F5">
          <w:rPr>
            <w:rStyle w:val="Hyperlink"/>
          </w:rPr>
          <w:t>What will the AEC staff do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25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9</w:t>
        </w:r>
        <w:r w:rsidR="003F2A80">
          <w:rPr>
            <w:webHidden/>
          </w:rPr>
          <w:fldChar w:fldCharType="end"/>
        </w:r>
      </w:hyperlink>
    </w:p>
    <w:p w14:paraId="41499358" w14:textId="2C9EAFF9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26" w:history="1">
        <w:r w:rsidR="003F2A80" w:rsidRPr="004557F5">
          <w:rPr>
            <w:rStyle w:val="Hyperlink"/>
          </w:rPr>
          <w:t>What do you do with your ballot paper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26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10</w:t>
        </w:r>
        <w:r w:rsidR="003F2A80">
          <w:rPr>
            <w:webHidden/>
          </w:rPr>
          <w:fldChar w:fldCharType="end"/>
        </w:r>
      </w:hyperlink>
    </w:p>
    <w:p w14:paraId="3EA6766E" w14:textId="23D92E79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27" w:history="1">
        <w:r w:rsidR="003F2A80" w:rsidRPr="004557F5">
          <w:rPr>
            <w:rStyle w:val="Hyperlink"/>
          </w:rPr>
          <w:t>How do you fill out your ballot paper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27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10</w:t>
        </w:r>
        <w:r w:rsidR="003F2A80">
          <w:rPr>
            <w:webHidden/>
          </w:rPr>
          <w:fldChar w:fldCharType="end"/>
        </w:r>
      </w:hyperlink>
    </w:p>
    <w:p w14:paraId="131A1D2D" w14:textId="18D82590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28" w:history="1">
        <w:r w:rsidR="003F2A80" w:rsidRPr="004557F5">
          <w:rPr>
            <w:rStyle w:val="Hyperlink"/>
          </w:rPr>
          <w:t>What if you need help to fill out your ballot paper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28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10</w:t>
        </w:r>
        <w:r w:rsidR="003F2A80">
          <w:rPr>
            <w:webHidden/>
          </w:rPr>
          <w:fldChar w:fldCharType="end"/>
        </w:r>
      </w:hyperlink>
    </w:p>
    <w:p w14:paraId="6BDDF833" w14:textId="21365DE8" w:rsidR="003F2A80" w:rsidRDefault="000E6739" w:rsidP="003F2A80">
      <w:pPr>
        <w:pStyle w:val="TOC1"/>
        <w:pBdr>
          <w:bottom w:val="single" w:sz="4" w:space="1" w:color="auto"/>
        </w:pBdr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29" w:history="1">
        <w:r w:rsidR="003F2A80" w:rsidRPr="004557F5">
          <w:rPr>
            <w:rStyle w:val="Hyperlink"/>
          </w:rPr>
          <w:t>What if you make a mistake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29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11</w:t>
        </w:r>
        <w:r w:rsidR="003F2A80">
          <w:rPr>
            <w:webHidden/>
          </w:rPr>
          <w:fldChar w:fldCharType="end"/>
        </w:r>
      </w:hyperlink>
    </w:p>
    <w:p w14:paraId="3D87A6DA" w14:textId="014E104C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30" w:history="1">
        <w:r w:rsidR="003F2A80" w:rsidRPr="004557F5">
          <w:rPr>
            <w:rStyle w:val="Hyperlink"/>
          </w:rPr>
          <w:t>Where do you put your ballot paper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30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11</w:t>
        </w:r>
        <w:r w:rsidR="003F2A80">
          <w:rPr>
            <w:webHidden/>
          </w:rPr>
          <w:fldChar w:fldCharType="end"/>
        </w:r>
      </w:hyperlink>
    </w:p>
    <w:p w14:paraId="1818C972" w14:textId="77B3AF54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31" w:history="1">
        <w:r w:rsidR="003F2A80" w:rsidRPr="004557F5">
          <w:rPr>
            <w:rStyle w:val="Hyperlink"/>
          </w:rPr>
          <w:t>Can you practise voting before the referendum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31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12</w:t>
        </w:r>
        <w:r w:rsidR="003F2A80">
          <w:rPr>
            <w:webHidden/>
          </w:rPr>
          <w:fldChar w:fldCharType="end"/>
        </w:r>
      </w:hyperlink>
    </w:p>
    <w:p w14:paraId="09F4E280" w14:textId="764100CC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32" w:history="1">
        <w:r w:rsidR="003F2A80" w:rsidRPr="004557F5">
          <w:rPr>
            <w:rStyle w:val="Hyperlink"/>
          </w:rPr>
          <w:t>How can you get more information?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32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12</w:t>
        </w:r>
        <w:r w:rsidR="003F2A80">
          <w:rPr>
            <w:webHidden/>
          </w:rPr>
          <w:fldChar w:fldCharType="end"/>
        </w:r>
      </w:hyperlink>
    </w:p>
    <w:p w14:paraId="12A1F1F0" w14:textId="15F92778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33" w:history="1">
        <w:r w:rsidR="003F2A80" w:rsidRPr="004557F5">
          <w:rPr>
            <w:rStyle w:val="Hyperlink"/>
          </w:rPr>
          <w:t>Word list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33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13</w:t>
        </w:r>
        <w:r w:rsidR="003F2A80">
          <w:rPr>
            <w:webHidden/>
          </w:rPr>
          <w:fldChar w:fldCharType="end"/>
        </w:r>
      </w:hyperlink>
    </w:p>
    <w:p w14:paraId="69CB48D2" w14:textId="7B54A3E7" w:rsidR="003F2A80" w:rsidRDefault="000E6739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39278334" w:history="1">
        <w:r w:rsidR="003F2A80" w:rsidRPr="004557F5">
          <w:rPr>
            <w:rStyle w:val="Hyperlink"/>
          </w:rPr>
          <w:t>More information</w:t>
        </w:r>
        <w:r w:rsidR="003F2A80">
          <w:rPr>
            <w:webHidden/>
          </w:rPr>
          <w:tab/>
        </w:r>
        <w:r w:rsidR="003F2A80">
          <w:rPr>
            <w:webHidden/>
          </w:rPr>
          <w:fldChar w:fldCharType="begin"/>
        </w:r>
        <w:r w:rsidR="003F2A80">
          <w:rPr>
            <w:webHidden/>
          </w:rPr>
          <w:instrText xml:space="preserve"> PAGEREF _Toc139278334 \h </w:instrText>
        </w:r>
        <w:r w:rsidR="003F2A80">
          <w:rPr>
            <w:webHidden/>
          </w:rPr>
        </w:r>
        <w:r w:rsidR="003F2A80">
          <w:rPr>
            <w:webHidden/>
          </w:rPr>
          <w:fldChar w:fldCharType="separate"/>
        </w:r>
        <w:r w:rsidR="00840F99">
          <w:rPr>
            <w:webHidden/>
          </w:rPr>
          <w:t>14</w:t>
        </w:r>
        <w:r w:rsidR="003F2A80">
          <w:rPr>
            <w:webHidden/>
          </w:rPr>
          <w:fldChar w:fldCharType="end"/>
        </w:r>
      </w:hyperlink>
    </w:p>
    <w:p w14:paraId="25AFDA04" w14:textId="20A57393" w:rsidR="001C70C4" w:rsidRDefault="00AC71D2" w:rsidP="00DC6C1B">
      <w:pPr>
        <w:spacing w:before="120" w:after="120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r>
        <w:fldChar w:fldCharType="end"/>
      </w:r>
      <w:r w:rsidR="001C70C4">
        <w:br w:type="page"/>
      </w:r>
    </w:p>
    <w:p w14:paraId="7CE39607" w14:textId="0FF8E7E6" w:rsidR="00151817" w:rsidRPr="00151817" w:rsidRDefault="00DA7831" w:rsidP="00DC6C1B">
      <w:pPr>
        <w:pStyle w:val="Heading2"/>
        <w:spacing w:after="100"/>
      </w:pPr>
      <w:bookmarkStart w:id="51" w:name="_Toc139278320"/>
      <w:r>
        <w:lastRenderedPageBreak/>
        <w:t xml:space="preserve">Voting in </w:t>
      </w:r>
      <w:r w:rsidR="00900CE6">
        <w:rPr>
          <w:lang w:val="en-AU"/>
        </w:rPr>
        <w:t xml:space="preserve">a </w:t>
      </w:r>
      <w:r w:rsidR="00900CE6" w:rsidRPr="00423BC7">
        <w:rPr>
          <w:lang w:val="en-AU"/>
        </w:rPr>
        <w:t>refe</w:t>
      </w:r>
      <w:r w:rsidR="00900CE6">
        <w:rPr>
          <w:lang w:val="en-AU"/>
        </w:rPr>
        <w:t>rendum</w:t>
      </w:r>
      <w:bookmarkEnd w:id="51"/>
    </w:p>
    <w:p w14:paraId="284ADB7C" w14:textId="03FD992D" w:rsidR="00DC6C1B" w:rsidRDefault="00DC6C1B" w:rsidP="00DC6C1B">
      <w:pPr>
        <w:spacing w:before="80" w:after="80"/>
      </w:pPr>
      <w:r>
        <w:t xml:space="preserve">When you </w:t>
      </w:r>
      <w:r w:rsidRPr="000206B2">
        <w:rPr>
          <w:rStyle w:val="Strong"/>
        </w:rPr>
        <w:t>vote</w:t>
      </w:r>
      <w:r>
        <w:t>, you help to choose if the Australian people change the Constitution.</w:t>
      </w:r>
    </w:p>
    <w:p w14:paraId="5AD2FC9C" w14:textId="77777777" w:rsidR="00DC6C1B" w:rsidRPr="00DC6C1B" w:rsidRDefault="00DC6C1B" w:rsidP="00DC6C1B">
      <w:pPr>
        <w:spacing w:before="80" w:after="80"/>
        <w:rPr>
          <w:spacing w:val="-4"/>
        </w:rPr>
      </w:pPr>
      <w:r w:rsidRPr="00DC6C1B">
        <w:rPr>
          <w:spacing w:val="-4"/>
        </w:rPr>
        <w:t xml:space="preserve">The Australian </w:t>
      </w:r>
      <w:r w:rsidRPr="00DC6C1B">
        <w:rPr>
          <w:rStyle w:val="Strong"/>
          <w:spacing w:val="-4"/>
        </w:rPr>
        <w:t>Constitution</w:t>
      </w:r>
      <w:r w:rsidRPr="00DC6C1B">
        <w:rPr>
          <w:spacing w:val="-4"/>
        </w:rPr>
        <w:t xml:space="preserve"> is a set of rules that are used to run Australia.</w:t>
      </w:r>
    </w:p>
    <w:p w14:paraId="6B31E155" w14:textId="77777777" w:rsidR="00DC6C1B" w:rsidRDefault="00DC6C1B" w:rsidP="00DC6C1B">
      <w:pPr>
        <w:spacing w:before="80" w:after="80"/>
      </w:pPr>
      <w:r>
        <w:t xml:space="preserve">When you vote in a </w:t>
      </w:r>
      <w:r w:rsidRPr="006C763B">
        <w:rPr>
          <w:rStyle w:val="Strong"/>
        </w:rPr>
        <w:t>referendum</w:t>
      </w:r>
      <w:r>
        <w:t>, you help to decide if Australia should change the Constitution.</w:t>
      </w:r>
    </w:p>
    <w:p w14:paraId="739E72F6" w14:textId="77777777" w:rsidR="00DC6C1B" w:rsidRPr="00900CE6" w:rsidRDefault="00DC6C1B" w:rsidP="00DC6C1B">
      <w:pPr>
        <w:spacing w:before="80" w:after="80"/>
      </w:pPr>
      <w:r w:rsidRPr="00900CE6">
        <w:rPr>
          <w:rStyle w:val="Strong"/>
        </w:rPr>
        <w:t>Parliament</w:t>
      </w:r>
      <w:r w:rsidRPr="00900CE6">
        <w:t xml:space="preserve"> </w:t>
      </w:r>
      <w:r>
        <w:t>makes laws for Australia.</w:t>
      </w:r>
    </w:p>
    <w:p w14:paraId="20AD3597" w14:textId="77777777" w:rsidR="00DC6C1B" w:rsidRPr="009B1421" w:rsidRDefault="00DC6C1B" w:rsidP="00DC6C1B">
      <w:pPr>
        <w:spacing w:before="80" w:after="80"/>
      </w:pPr>
      <w:r>
        <w:t>Australians have a say about who will be in Parliament.</w:t>
      </w:r>
    </w:p>
    <w:p w14:paraId="2FED9CD3" w14:textId="56768570" w:rsidR="00DC6C1B" w:rsidRDefault="00DC6C1B" w:rsidP="00DC6C1B">
      <w:pPr>
        <w:spacing w:before="80" w:after="80"/>
      </w:pPr>
      <w:r>
        <w:t>Some members of Parliament will write why they want the Constitution to change.</w:t>
      </w:r>
    </w:p>
    <w:p w14:paraId="49A6229E" w14:textId="77777777" w:rsidR="00DC6C1B" w:rsidRPr="00DC6C1B" w:rsidRDefault="00DC6C1B" w:rsidP="00DC6C1B">
      <w:pPr>
        <w:spacing w:before="80" w:after="80"/>
        <w:rPr>
          <w:spacing w:val="-4"/>
        </w:rPr>
      </w:pPr>
      <w:r w:rsidRPr="00DC6C1B">
        <w:rPr>
          <w:spacing w:val="-4"/>
        </w:rPr>
        <w:t>Other members of Parliament will write why they want it to stay the same.</w:t>
      </w:r>
    </w:p>
    <w:p w14:paraId="058AEAAF" w14:textId="77777777" w:rsidR="00DC6C1B" w:rsidRDefault="00DC6C1B" w:rsidP="00DC6C1B">
      <w:pPr>
        <w:spacing w:before="80" w:after="80"/>
      </w:pPr>
      <w:r>
        <w:t>We will send this information to your address.</w:t>
      </w:r>
    </w:p>
    <w:p w14:paraId="3D59E28A" w14:textId="77777777" w:rsidR="00DC6C1B" w:rsidRDefault="00DC6C1B" w:rsidP="00DC6C1B">
      <w:pPr>
        <w:spacing w:before="80" w:after="80"/>
      </w:pPr>
      <w:r>
        <w:t xml:space="preserve">Then you can decide if you want to </w:t>
      </w:r>
      <w:r w:rsidRPr="000206B2">
        <w:t>vote</w:t>
      </w:r>
      <w:r>
        <w:t xml:space="preserve"> ‘YES’ or ‘NO’ in the referendum.</w:t>
      </w:r>
    </w:p>
    <w:p w14:paraId="3C548CFE" w14:textId="77777777" w:rsidR="00DC6C1B" w:rsidRPr="00DA7831" w:rsidRDefault="00DC6C1B" w:rsidP="00DC6C1B">
      <w:pPr>
        <w:spacing w:before="80" w:after="80"/>
      </w:pPr>
      <w:r w:rsidRPr="00DA7831">
        <w:t xml:space="preserve">Before you can vote, you </w:t>
      </w:r>
      <w:r w:rsidRPr="00DA7831">
        <w:rPr>
          <w:rStyle w:val="Strong"/>
        </w:rPr>
        <w:t>enrol</w:t>
      </w:r>
      <w:r w:rsidRPr="00DA7831">
        <w:t>.</w:t>
      </w:r>
    </w:p>
    <w:p w14:paraId="12B1C358" w14:textId="1BE9EF8F" w:rsidR="00DC6C1B" w:rsidRPr="00DC6C1B" w:rsidRDefault="00DC6C1B" w:rsidP="00DC6C1B">
      <w:pPr>
        <w:spacing w:before="80" w:after="80"/>
        <w:ind w:right="-283"/>
        <w:rPr>
          <w:spacing w:val="-4"/>
        </w:rPr>
      </w:pPr>
      <w:r w:rsidRPr="00DC6C1B">
        <w:rPr>
          <w:spacing w:val="-4"/>
        </w:rPr>
        <w:t>When you enrol, we put your name on a list of </w:t>
      </w:r>
      <w:r w:rsidRPr="00DC6C1B">
        <w:rPr>
          <w:rStyle w:val="Strong"/>
          <w:spacing w:val="-4"/>
        </w:rPr>
        <w:t>voters</w:t>
      </w:r>
      <w:r w:rsidRPr="00DC6C1B">
        <w:rPr>
          <w:spacing w:val="-4"/>
        </w:rPr>
        <w:t xml:space="preserve"> – people who can vote.</w:t>
      </w:r>
    </w:p>
    <w:p w14:paraId="489FBCFE" w14:textId="77777777" w:rsidR="00DC6C1B" w:rsidRPr="00DA7831" w:rsidRDefault="00DC6C1B" w:rsidP="00DC6C1B">
      <w:pPr>
        <w:spacing w:before="80" w:after="80"/>
      </w:pPr>
      <w:r>
        <w:t xml:space="preserve">We call this list </w:t>
      </w:r>
      <w:r w:rsidRPr="00DA7831">
        <w:t xml:space="preserve">the </w:t>
      </w:r>
      <w:r w:rsidRPr="002E140A">
        <w:rPr>
          <w:rStyle w:val="Strong"/>
        </w:rPr>
        <w:t>electoral roll</w:t>
      </w:r>
      <w:r w:rsidRPr="00DA7831">
        <w:t>.</w:t>
      </w:r>
    </w:p>
    <w:p w14:paraId="332234B1" w14:textId="77777777" w:rsidR="00DC6C1B" w:rsidRPr="00DA7831" w:rsidRDefault="00DC6C1B" w:rsidP="00DC6C1B">
      <w:pPr>
        <w:spacing w:before="80" w:after="80"/>
      </w:pPr>
      <w:r>
        <w:t>If you are on the electoral roll, you are also enrolled for referendums.</w:t>
      </w:r>
    </w:p>
    <w:p w14:paraId="424C2AAA" w14:textId="31D553C2" w:rsidR="00DC6C1B" w:rsidRPr="0048287A" w:rsidRDefault="00DC6C1B" w:rsidP="00DC6C1B">
      <w:pPr>
        <w:spacing w:before="80" w:after="80"/>
      </w:pPr>
      <w:r>
        <w:t xml:space="preserve">To go on the </w:t>
      </w:r>
      <w:r w:rsidRPr="00DA7831">
        <w:t>electoral roll</w:t>
      </w:r>
      <w:r>
        <w:t>,</w:t>
      </w:r>
      <w:r w:rsidRPr="0048287A">
        <w:t xml:space="preserve"> </w:t>
      </w:r>
      <w:r>
        <w:t>y</w:t>
      </w:r>
      <w:r w:rsidRPr="0048287A">
        <w:t xml:space="preserve">ou </w:t>
      </w:r>
      <w:r>
        <w:t>must</w:t>
      </w:r>
      <w:r w:rsidRPr="0048287A">
        <w:t xml:space="preserve"> fill out an</w:t>
      </w:r>
      <w:r>
        <w:t> </w:t>
      </w:r>
      <w:r w:rsidRPr="0048287A">
        <w:t>enrolment form</w:t>
      </w:r>
      <w:r>
        <w:t xml:space="preserve"> on paper or online</w:t>
      </w:r>
      <w:r w:rsidRPr="0048287A">
        <w:t>.</w:t>
      </w:r>
    </w:p>
    <w:p w14:paraId="7F0D96B8" w14:textId="77777777" w:rsidR="00DC6C1B" w:rsidRPr="00DC6C1B" w:rsidRDefault="00DC6C1B" w:rsidP="00DC6C1B">
      <w:pPr>
        <w:spacing w:before="80" w:after="80"/>
        <w:rPr>
          <w:spacing w:val="-4"/>
        </w:rPr>
      </w:pPr>
      <w:r w:rsidRPr="00DC6C1B">
        <w:rPr>
          <w:spacing w:val="-4"/>
        </w:rPr>
        <w:t xml:space="preserve">You can read our guide that explains how to enrol – </w:t>
      </w:r>
      <w:r w:rsidRPr="00DC6C1B">
        <w:rPr>
          <w:rStyle w:val="Emphasis"/>
          <w:spacing w:val="-4"/>
        </w:rPr>
        <w:t>How to enrol to vote</w:t>
      </w:r>
      <w:r w:rsidRPr="00DC6C1B">
        <w:rPr>
          <w:spacing w:val="-4"/>
        </w:rPr>
        <w:t>.</w:t>
      </w:r>
    </w:p>
    <w:p w14:paraId="475BFE50" w14:textId="0DF1861A" w:rsidR="00DC6C1B" w:rsidRPr="00DA7831" w:rsidRDefault="00DC6C1B" w:rsidP="00DC6C1B">
      <w:pPr>
        <w:spacing w:before="80" w:after="80"/>
      </w:pPr>
      <w:r w:rsidRPr="00DA7831">
        <w:t xml:space="preserve">You </w:t>
      </w:r>
      <w:r>
        <w:t>must</w:t>
      </w:r>
      <w:r w:rsidRPr="00DA7831">
        <w:t xml:space="preserve"> </w:t>
      </w:r>
      <w:r>
        <w:t xml:space="preserve">enrol and </w:t>
      </w:r>
      <w:r w:rsidRPr="00DA7831">
        <w:t>vote if you are:</w:t>
      </w:r>
    </w:p>
    <w:p w14:paraId="2F382B70" w14:textId="77777777" w:rsidR="00DC6C1B" w:rsidRDefault="00DC6C1B" w:rsidP="00DC6C1B">
      <w:pPr>
        <w:pStyle w:val="ListParagraph"/>
        <w:numPr>
          <w:ilvl w:val="0"/>
          <w:numId w:val="1"/>
        </w:numPr>
        <w:spacing w:before="80"/>
      </w:pPr>
      <w:r w:rsidRPr="00DA7831">
        <w:t xml:space="preserve">an Australian </w:t>
      </w:r>
      <w:r w:rsidRPr="00D50107">
        <w:rPr>
          <w:rStyle w:val="Strong"/>
        </w:rPr>
        <w:t>citizen</w:t>
      </w:r>
    </w:p>
    <w:p w14:paraId="18E74281" w14:textId="77777777" w:rsidR="00DC6C1B" w:rsidRDefault="00DC6C1B" w:rsidP="00DC6C1B">
      <w:pPr>
        <w:pStyle w:val="ListParagraph"/>
        <w:spacing w:before="80"/>
      </w:pPr>
      <w:r>
        <w:t>and</w:t>
      </w:r>
    </w:p>
    <w:p w14:paraId="7AEF0808" w14:textId="0ADE675E" w:rsidR="00DC6C1B" w:rsidRDefault="00DC6C1B" w:rsidP="00DC6C1B">
      <w:pPr>
        <w:pStyle w:val="ListParagraph"/>
        <w:numPr>
          <w:ilvl w:val="0"/>
          <w:numId w:val="1"/>
        </w:numPr>
        <w:spacing w:before="80"/>
      </w:pPr>
      <w:r>
        <w:t xml:space="preserve">aged </w:t>
      </w:r>
      <w:r w:rsidRPr="00DA7831">
        <w:t>18 years old or older.</w:t>
      </w:r>
    </w:p>
    <w:p w14:paraId="3F140B73" w14:textId="77777777" w:rsidR="00DC6C1B" w:rsidRPr="00DA7831" w:rsidRDefault="00DC6C1B" w:rsidP="00DC6C1B">
      <w:pPr>
        <w:spacing w:before="80" w:after="80"/>
      </w:pPr>
      <w:r w:rsidRPr="00D50107">
        <w:t xml:space="preserve">A </w:t>
      </w:r>
      <w:r>
        <w:t xml:space="preserve">citizen is someone </w:t>
      </w:r>
      <w:r w:rsidRPr="00D50107">
        <w:t xml:space="preserve">who </w:t>
      </w:r>
      <w:r>
        <w:t>has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2F62AC86" w14:textId="5AE50FBC" w:rsidR="0048287A" w:rsidRDefault="00CD24CB" w:rsidP="00D147FA">
      <w:pPr>
        <w:pStyle w:val="Heading2"/>
      </w:pPr>
      <w:bookmarkStart w:id="52" w:name="_Toc139278321"/>
      <w:r>
        <w:lastRenderedPageBreak/>
        <w:t>When do you need to vote?</w:t>
      </w:r>
      <w:bookmarkEnd w:id="52"/>
    </w:p>
    <w:p w14:paraId="18244163" w14:textId="77777777" w:rsidR="00DC6C1B" w:rsidRPr="00CD24CB" w:rsidRDefault="00DC6C1B" w:rsidP="00DC6C1B">
      <w:pPr>
        <w:spacing w:before="120" w:after="120"/>
      </w:pPr>
      <w:r>
        <w:t>The Prime Minister will set the date for the referendum.</w:t>
      </w:r>
    </w:p>
    <w:p w14:paraId="41ED22B2" w14:textId="77777777" w:rsidR="00DC6C1B" w:rsidRPr="00CD24CB" w:rsidRDefault="00DC6C1B" w:rsidP="00DC6C1B">
      <w:pPr>
        <w:spacing w:before="120" w:after="120"/>
      </w:pPr>
      <w:r>
        <w:t>We will tell people what the referendum date is once we know.</w:t>
      </w:r>
    </w:p>
    <w:p w14:paraId="4158D530" w14:textId="77777777" w:rsidR="00DC6C1B" w:rsidRDefault="00DC6C1B" w:rsidP="00DC6C1B">
      <w:pPr>
        <w:spacing w:before="120" w:after="120"/>
      </w:pPr>
      <w:r>
        <w:t>If you want to find out when voting day is, you can:</w:t>
      </w:r>
    </w:p>
    <w:p w14:paraId="07F77A11" w14:textId="7B663A63" w:rsidR="00DC6C1B" w:rsidRDefault="00DC6C1B" w:rsidP="00DC6C1B">
      <w:pPr>
        <w:pStyle w:val="ListParagraph"/>
        <w:numPr>
          <w:ilvl w:val="0"/>
          <w:numId w:val="3"/>
        </w:numPr>
        <w:ind w:left="714" w:hanging="357"/>
      </w:pPr>
      <w:r>
        <w:t xml:space="preserve">visit our website </w:t>
      </w:r>
      <w:hyperlink r:id="rId9" w:history="1">
        <w:r w:rsidRPr="00EB4CB2">
          <w:rPr>
            <w:rStyle w:val="Hyperlink"/>
          </w:rPr>
          <w:t>www.aec.gov.au</w:t>
        </w:r>
      </w:hyperlink>
      <w:r>
        <w:t xml:space="preserve"> </w:t>
      </w:r>
    </w:p>
    <w:p w14:paraId="3C1299AB" w14:textId="77777777" w:rsidR="00DC6C1B" w:rsidRDefault="00DC6C1B" w:rsidP="00DC6C1B">
      <w:pPr>
        <w:pStyle w:val="ListParagraph"/>
        <w:numPr>
          <w:ilvl w:val="0"/>
          <w:numId w:val="3"/>
        </w:numPr>
        <w:ind w:left="714" w:hanging="357"/>
      </w:pPr>
      <w:r>
        <w:t xml:space="preserve">call us on </w:t>
      </w:r>
      <w:r w:rsidRPr="00CD24CB">
        <w:rPr>
          <w:rStyle w:val="Strong"/>
        </w:rPr>
        <w:t>13 23 26</w:t>
      </w:r>
      <w:r w:rsidRPr="00CD24CB">
        <w:t>.</w:t>
      </w:r>
    </w:p>
    <w:p w14:paraId="309E1781" w14:textId="77777777" w:rsidR="00DC6C1B" w:rsidRDefault="00DC6C1B" w:rsidP="00DC6C1B">
      <w:pPr>
        <w:spacing w:before="120" w:after="120"/>
      </w:pPr>
      <w:r>
        <w:t>You can also:</w:t>
      </w:r>
    </w:p>
    <w:p w14:paraId="3BF8764C" w14:textId="77777777" w:rsidR="00DC6C1B" w:rsidRDefault="00DC6C1B" w:rsidP="00DC6C1B">
      <w:pPr>
        <w:pStyle w:val="ListParagraph"/>
        <w:numPr>
          <w:ilvl w:val="0"/>
          <w:numId w:val="3"/>
        </w:numPr>
        <w:ind w:left="714" w:hanging="357"/>
      </w:pPr>
      <w:r>
        <w:t xml:space="preserve">ask a family member, friend or </w:t>
      </w:r>
      <w:proofErr w:type="gramStart"/>
      <w:r>
        <w:t>neighbour</w:t>
      </w:r>
      <w:proofErr w:type="gramEnd"/>
    </w:p>
    <w:p w14:paraId="45DF118F" w14:textId="77777777" w:rsidR="00DC6C1B" w:rsidRDefault="00DC6C1B" w:rsidP="00DC6C1B">
      <w:pPr>
        <w:pStyle w:val="ListParagraph"/>
        <w:numPr>
          <w:ilvl w:val="0"/>
          <w:numId w:val="3"/>
        </w:numPr>
        <w:ind w:left="714" w:hanging="357"/>
      </w:pPr>
      <w:r>
        <w:t xml:space="preserve">watch the news on </w:t>
      </w:r>
      <w:proofErr w:type="gramStart"/>
      <w:r>
        <w:t>TV</w:t>
      </w:r>
      <w:proofErr w:type="gramEnd"/>
    </w:p>
    <w:p w14:paraId="19B16D86" w14:textId="77777777" w:rsidR="00DC6C1B" w:rsidRDefault="00DC6C1B" w:rsidP="00DC6C1B">
      <w:pPr>
        <w:pStyle w:val="ListParagraph"/>
        <w:numPr>
          <w:ilvl w:val="0"/>
          <w:numId w:val="3"/>
        </w:numPr>
      </w:pPr>
      <w:r>
        <w:t>search online</w:t>
      </w:r>
    </w:p>
    <w:p w14:paraId="46C36799" w14:textId="77777777" w:rsidR="00DC6C1B" w:rsidRDefault="00DC6C1B" w:rsidP="00DC6C1B">
      <w:pPr>
        <w:spacing w:before="120" w:after="120"/>
      </w:pPr>
      <w:r>
        <w:t xml:space="preserve">On voting day, voting opens at </w:t>
      </w:r>
      <w:r w:rsidRPr="00DC6C1B">
        <w:rPr>
          <w:rStyle w:val="Statistics"/>
        </w:rPr>
        <w:t>8am</w:t>
      </w:r>
      <w:r>
        <w:t>.</w:t>
      </w:r>
    </w:p>
    <w:p w14:paraId="516A4215" w14:textId="77777777" w:rsidR="00DC6C1B" w:rsidRPr="00CD24CB" w:rsidRDefault="00DC6C1B" w:rsidP="00DC6C1B">
      <w:pPr>
        <w:spacing w:before="120" w:after="120"/>
      </w:pPr>
      <w:r>
        <w:t xml:space="preserve">And it closes at </w:t>
      </w:r>
      <w:r w:rsidRPr="00AA6B14">
        <w:rPr>
          <w:rStyle w:val="Statistics"/>
        </w:rPr>
        <w:t>6pm</w:t>
      </w:r>
      <w:r>
        <w:t>.</w:t>
      </w:r>
    </w:p>
    <w:p w14:paraId="7475EFE0" w14:textId="77777777" w:rsidR="00DC6C1B" w:rsidRDefault="00DC6C1B" w:rsidP="00DC6C1B">
      <w:pPr>
        <w:spacing w:before="120" w:after="120"/>
      </w:pPr>
      <w:r>
        <w:t>You must vote before voting closes.</w:t>
      </w:r>
    </w:p>
    <w:p w14:paraId="531EEB45" w14:textId="40C55B84" w:rsidR="00F52D7F" w:rsidRDefault="00F52D7F" w:rsidP="000668B8">
      <w:pPr>
        <w:pStyle w:val="Heading2"/>
      </w:pPr>
      <w:r>
        <w:br w:type="page"/>
      </w:r>
    </w:p>
    <w:p w14:paraId="67C35492" w14:textId="209998F2" w:rsidR="00DB0295" w:rsidRPr="002520AA" w:rsidRDefault="002E140A" w:rsidP="001A710C">
      <w:pPr>
        <w:pStyle w:val="Heading2"/>
      </w:pPr>
      <w:bookmarkStart w:id="53" w:name="_Toc139278322"/>
      <w:r>
        <w:lastRenderedPageBreak/>
        <w:t xml:space="preserve">What </w:t>
      </w:r>
      <w:r w:rsidR="003F583C">
        <w:t xml:space="preserve">if you can’t vote on </w:t>
      </w:r>
      <w:r w:rsidR="00A0263A">
        <w:rPr>
          <w:lang w:val="en-AU"/>
        </w:rPr>
        <w:t>voting</w:t>
      </w:r>
      <w:r w:rsidR="00A0263A">
        <w:t xml:space="preserve"> </w:t>
      </w:r>
      <w:r w:rsidR="003F583C">
        <w:t>day</w:t>
      </w:r>
      <w:r>
        <w:t>?</w:t>
      </w:r>
      <w:bookmarkEnd w:id="53"/>
    </w:p>
    <w:p w14:paraId="53C15EAA" w14:textId="5973E2D1" w:rsidR="00DC6C1B" w:rsidRDefault="00DC6C1B" w:rsidP="00DC6C1B">
      <w:pPr>
        <w:spacing w:before="120" w:after="120"/>
      </w:pPr>
      <w:r>
        <w:t>Sometimes, people can’t vote on voting day.</w:t>
      </w:r>
    </w:p>
    <w:p w14:paraId="3C59812A" w14:textId="26A9C193" w:rsidR="00DC6C1B" w:rsidRDefault="00DC6C1B" w:rsidP="00DC6C1B">
      <w:pPr>
        <w:spacing w:before="120" w:after="120"/>
      </w:pPr>
      <w:r>
        <w:t>This might be because they are going away on holiday.</w:t>
      </w:r>
    </w:p>
    <w:p w14:paraId="50BD0731" w14:textId="4DD15187" w:rsidR="00DC6C1B" w:rsidRDefault="00DC6C1B" w:rsidP="00DC6C1B">
      <w:pPr>
        <w:spacing w:before="120" w:after="120"/>
      </w:pPr>
      <w:r>
        <w:t>Or maybe they will be in hospital.</w:t>
      </w:r>
    </w:p>
    <w:p w14:paraId="7EC9C1F5" w14:textId="77777777" w:rsidR="00DC6C1B" w:rsidRPr="003F583C" w:rsidRDefault="00DC6C1B" w:rsidP="00DC6C1B">
      <w:pPr>
        <w:spacing w:before="120" w:after="120"/>
      </w:pPr>
      <w:r>
        <w:t>If you can’t vote on the day, you can vote before voting day.</w:t>
      </w:r>
    </w:p>
    <w:p w14:paraId="1D22C812" w14:textId="77777777" w:rsidR="00DC6C1B" w:rsidRDefault="00DC6C1B" w:rsidP="00DC6C1B">
      <w:pPr>
        <w:spacing w:before="120" w:after="120"/>
      </w:pPr>
      <w:r>
        <w:t>We explain where you can go to vote in the next section.</w:t>
      </w:r>
    </w:p>
    <w:p w14:paraId="5A621BF3" w14:textId="77777777" w:rsidR="00DC6C1B" w:rsidRDefault="00DC6C1B" w:rsidP="00DC6C1B">
      <w:pPr>
        <w:spacing w:before="120" w:after="120"/>
      </w:pPr>
      <w:r>
        <w:t>You can go to some of these places before voting day.</w:t>
      </w:r>
    </w:p>
    <w:p w14:paraId="00D72913" w14:textId="77777777" w:rsidR="00DC6C1B" w:rsidRDefault="00DC6C1B" w:rsidP="00DC6C1B">
      <w:pPr>
        <w:spacing w:before="120" w:after="120"/>
      </w:pPr>
      <w:r>
        <w:t>If you call us, we will help you to find a place where you can vote early near you.</w:t>
      </w:r>
    </w:p>
    <w:p w14:paraId="594F71AD" w14:textId="77777777" w:rsidR="00DC6C1B" w:rsidRDefault="00DC6C1B" w:rsidP="00DC6C1B">
      <w:pPr>
        <w:spacing w:before="120" w:after="120"/>
      </w:pPr>
      <w:r w:rsidRPr="003F583C">
        <w:rPr>
          <w:rStyle w:val="Strong"/>
        </w:rPr>
        <w:t>13 23 26</w:t>
      </w:r>
    </w:p>
    <w:p w14:paraId="57C8E765" w14:textId="77777777" w:rsidR="00DC6C1B" w:rsidRDefault="00DC6C1B" w:rsidP="00DC6C1B">
      <w:pPr>
        <w:spacing w:before="120" w:after="120"/>
      </w:pPr>
      <w:r>
        <w:t>You can also send us your vote in the mail.</w:t>
      </w:r>
    </w:p>
    <w:p w14:paraId="5161E20F" w14:textId="77777777" w:rsidR="00DC6C1B" w:rsidRPr="003F583C" w:rsidRDefault="00DC6C1B" w:rsidP="00DC6C1B">
      <w:pPr>
        <w:spacing w:before="120" w:after="120"/>
      </w:pPr>
      <w:r>
        <w:t xml:space="preserve">We call this a </w:t>
      </w:r>
      <w:r w:rsidRPr="003F583C">
        <w:rPr>
          <w:rStyle w:val="Strong"/>
        </w:rPr>
        <w:t>postal vote</w:t>
      </w:r>
      <w:r>
        <w:t>.</w:t>
      </w:r>
    </w:p>
    <w:p w14:paraId="332A4785" w14:textId="77777777" w:rsidR="00DC6C1B" w:rsidRPr="007B6457" w:rsidRDefault="00DC6C1B" w:rsidP="00DC6C1B">
      <w:pPr>
        <w:spacing w:before="120" w:after="120"/>
        <w:rPr>
          <w:spacing w:val="-4"/>
        </w:rPr>
      </w:pPr>
      <w:r w:rsidRPr="007B6457">
        <w:rPr>
          <w:spacing w:val="-4"/>
        </w:rPr>
        <w:t xml:space="preserve">You can read about how to vote by mail in our guide – </w:t>
      </w:r>
      <w:r w:rsidRPr="007B6457">
        <w:rPr>
          <w:rStyle w:val="Emphasis"/>
          <w:spacing w:val="-4"/>
        </w:rPr>
        <w:t>How to vote by mail</w:t>
      </w:r>
      <w:r w:rsidRPr="007B6457">
        <w:rPr>
          <w:spacing w:val="-4"/>
        </w:rPr>
        <w:t>.</w:t>
      </w:r>
    </w:p>
    <w:p w14:paraId="7210F899" w14:textId="77777777" w:rsidR="007B6457" w:rsidRDefault="007B6457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val="x-none" w:eastAsia="x-none"/>
        </w:rPr>
      </w:pPr>
      <w:bookmarkStart w:id="54" w:name="_Toc139278323"/>
      <w:r>
        <w:br w:type="page"/>
      </w:r>
    </w:p>
    <w:p w14:paraId="394E371B" w14:textId="72318D91" w:rsidR="00D20E52" w:rsidRDefault="00D20E52" w:rsidP="00D147FA">
      <w:pPr>
        <w:pStyle w:val="Heading2"/>
      </w:pPr>
      <w:r>
        <w:lastRenderedPageBreak/>
        <w:t>Where do you go to vote?</w:t>
      </w:r>
      <w:bookmarkEnd w:id="54"/>
      <w:r w:rsidR="005B0669" w:rsidRPr="005B0669">
        <w:rPr>
          <w:noProof/>
        </w:rPr>
        <w:t xml:space="preserve"> </w:t>
      </w:r>
    </w:p>
    <w:p w14:paraId="30D7D913" w14:textId="77777777" w:rsidR="00DC6C1B" w:rsidRPr="006A58B6" w:rsidRDefault="00DC6C1B" w:rsidP="00DC6C1B">
      <w:pPr>
        <w:spacing w:before="120" w:after="120"/>
        <w:rPr>
          <w:spacing w:val="-3"/>
        </w:rPr>
      </w:pPr>
      <w:r w:rsidRPr="006A58B6">
        <w:rPr>
          <w:spacing w:val="-3"/>
        </w:rPr>
        <w:t xml:space="preserve">On voting day, you go to a </w:t>
      </w:r>
      <w:r w:rsidRPr="006A58B6">
        <w:rPr>
          <w:rStyle w:val="Strong"/>
          <w:spacing w:val="-3"/>
        </w:rPr>
        <w:t>polling place</w:t>
      </w:r>
      <w:r w:rsidRPr="006A58B6">
        <w:rPr>
          <w:spacing w:val="-3"/>
        </w:rPr>
        <w:t xml:space="preserve"> to vote.</w:t>
      </w:r>
    </w:p>
    <w:p w14:paraId="63AF827F" w14:textId="77777777" w:rsidR="00DC6C1B" w:rsidRDefault="00DC6C1B" w:rsidP="00DC6C1B">
      <w:pPr>
        <w:spacing w:before="120" w:after="120"/>
      </w:pPr>
      <w:r w:rsidRPr="00443967">
        <w:t>A polling place is a building</w:t>
      </w:r>
      <w:r>
        <w:t xml:space="preserve"> where people go to vote.</w:t>
      </w:r>
    </w:p>
    <w:p w14:paraId="5F2E1EBF" w14:textId="77777777" w:rsidR="00DC6C1B" w:rsidRDefault="00DC6C1B" w:rsidP="00DC6C1B">
      <w:pPr>
        <w:spacing w:before="120" w:after="120"/>
      </w:pPr>
      <w:r>
        <w:t>For example, a:</w:t>
      </w:r>
    </w:p>
    <w:p w14:paraId="075E72B6" w14:textId="77777777" w:rsidR="00DC6C1B" w:rsidRDefault="00DC6C1B" w:rsidP="007B6457">
      <w:pPr>
        <w:pStyle w:val="ListParagraph"/>
        <w:numPr>
          <w:ilvl w:val="0"/>
          <w:numId w:val="10"/>
        </w:numPr>
      </w:pPr>
      <w:r w:rsidRPr="00443967">
        <w:t xml:space="preserve">school </w:t>
      </w:r>
    </w:p>
    <w:p w14:paraId="4D63641E" w14:textId="77777777" w:rsidR="00DC6C1B" w:rsidRPr="00443967" w:rsidRDefault="00DC6C1B" w:rsidP="007B6457">
      <w:pPr>
        <w:pStyle w:val="ListParagraph"/>
        <w:numPr>
          <w:ilvl w:val="0"/>
          <w:numId w:val="10"/>
        </w:numPr>
      </w:pPr>
      <w:r w:rsidRPr="00443967">
        <w:t>community centre.</w:t>
      </w:r>
    </w:p>
    <w:p w14:paraId="7904AEFB" w14:textId="23670C05" w:rsidR="00DC6C1B" w:rsidRPr="006A58B6" w:rsidRDefault="00DC6C1B" w:rsidP="00DC6C1B">
      <w:pPr>
        <w:spacing w:before="120" w:after="120"/>
        <w:rPr>
          <w:spacing w:val="-2"/>
        </w:rPr>
      </w:pPr>
      <w:r w:rsidRPr="006A58B6">
        <w:rPr>
          <w:spacing w:val="-2"/>
        </w:rPr>
        <w:t>When we know the date of the referendum, we will put a list of</w:t>
      </w:r>
      <w:r w:rsidR="00D31374">
        <w:rPr>
          <w:spacing w:val="-2"/>
        </w:rPr>
        <w:t> </w:t>
      </w:r>
      <w:r w:rsidRPr="006A58B6">
        <w:rPr>
          <w:spacing w:val="-2"/>
        </w:rPr>
        <w:t>polling</w:t>
      </w:r>
      <w:r w:rsidR="00D31374">
        <w:rPr>
          <w:spacing w:val="-2"/>
        </w:rPr>
        <w:t> </w:t>
      </w:r>
      <w:r w:rsidRPr="006A58B6">
        <w:rPr>
          <w:spacing w:val="-2"/>
        </w:rPr>
        <w:t>places on our website.</w:t>
      </w:r>
    </w:p>
    <w:p w14:paraId="43B9DC74" w14:textId="3837894D" w:rsidR="00DC6C1B" w:rsidRPr="00670F48" w:rsidRDefault="00DC6C1B" w:rsidP="00DC6C1B">
      <w:pPr>
        <w:spacing w:before="120" w:after="120"/>
      </w:pPr>
      <w:hyperlink r:id="rId10" w:history="1">
        <w:r w:rsidRPr="002B4AF7">
          <w:rPr>
            <w:rStyle w:val="Hyperlink"/>
          </w:rPr>
          <w:t>www.aec.gov.au</w:t>
        </w:r>
      </w:hyperlink>
      <w:r>
        <w:t xml:space="preserve"> </w:t>
      </w:r>
    </w:p>
    <w:p w14:paraId="4C4B1EFD" w14:textId="77777777" w:rsidR="00DC6C1B" w:rsidRPr="00807566" w:rsidRDefault="00DC6C1B" w:rsidP="00DC6C1B">
      <w:pPr>
        <w:spacing w:before="120" w:after="120"/>
        <w:rPr>
          <w:spacing w:val="-4"/>
        </w:rPr>
      </w:pPr>
      <w:r w:rsidRPr="00807566">
        <w:rPr>
          <w:spacing w:val="-4"/>
        </w:rPr>
        <w:t>If you call us, we will help you find a polling place.</w:t>
      </w:r>
    </w:p>
    <w:p w14:paraId="78F0A95F" w14:textId="77777777" w:rsidR="00DC6C1B" w:rsidRPr="003F583C" w:rsidRDefault="00DC6C1B" w:rsidP="00DC6C1B">
      <w:pPr>
        <w:spacing w:before="120" w:after="120"/>
        <w:rPr>
          <w:rStyle w:val="Strong"/>
        </w:rPr>
      </w:pPr>
      <w:r w:rsidRPr="003F583C">
        <w:rPr>
          <w:rStyle w:val="Strong"/>
        </w:rPr>
        <w:t>13 23 26</w:t>
      </w:r>
    </w:p>
    <w:p w14:paraId="439E9D12" w14:textId="77777777" w:rsidR="00DC6C1B" w:rsidRPr="00CD24CB" w:rsidRDefault="00DC6C1B" w:rsidP="00DC6C1B">
      <w:pPr>
        <w:spacing w:before="120" w:after="120"/>
      </w:pPr>
      <w:r>
        <w:t>You can vote at any polling place in the state or territory where you live.</w:t>
      </w:r>
    </w:p>
    <w:p w14:paraId="36FC833F" w14:textId="2D5EFAEF" w:rsidR="00DC6C1B" w:rsidRPr="00CD24CB" w:rsidRDefault="00DC6C1B" w:rsidP="00DC6C1B">
      <w:pPr>
        <w:spacing w:before="120" w:after="120"/>
      </w:pPr>
      <w:r>
        <w:t>If you are in a different state or territory on voting day, you can vote at</w:t>
      </w:r>
      <w:r w:rsidR="007B6457">
        <w:t> </w:t>
      </w:r>
      <w:r>
        <w:t>an</w:t>
      </w:r>
      <w:r w:rsidR="007B6457">
        <w:t> </w:t>
      </w:r>
      <w:r>
        <w:t>interstate voting centre.</w:t>
      </w:r>
    </w:p>
    <w:p w14:paraId="770F5021" w14:textId="77777777" w:rsidR="007B6457" w:rsidRDefault="007B6457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val="x-none" w:eastAsia="x-none"/>
        </w:rPr>
      </w:pPr>
      <w:bookmarkStart w:id="55" w:name="_Toc139278324"/>
      <w:r>
        <w:br w:type="page"/>
      </w:r>
    </w:p>
    <w:p w14:paraId="26190322" w14:textId="2FCD6E5A" w:rsidR="003F583C" w:rsidRDefault="003F583C" w:rsidP="00D147FA">
      <w:pPr>
        <w:pStyle w:val="Heading2"/>
      </w:pPr>
      <w:r>
        <w:lastRenderedPageBreak/>
        <w:t xml:space="preserve">What happens </w:t>
      </w:r>
      <w:r w:rsidR="00D20E52">
        <w:t xml:space="preserve">on </w:t>
      </w:r>
      <w:r w:rsidR="007572F2">
        <w:rPr>
          <w:lang w:val="en-AU"/>
        </w:rPr>
        <w:t>voting</w:t>
      </w:r>
      <w:r w:rsidR="007572F2">
        <w:t xml:space="preserve"> </w:t>
      </w:r>
      <w:r w:rsidR="00D20E52">
        <w:t>day</w:t>
      </w:r>
      <w:r>
        <w:t>?</w:t>
      </w:r>
      <w:bookmarkEnd w:id="55"/>
    </w:p>
    <w:p w14:paraId="5902BF3F" w14:textId="75922AC5" w:rsidR="00D20E52" w:rsidRPr="00D20E52" w:rsidRDefault="00D20E52" w:rsidP="00D147FA">
      <w:pPr>
        <w:pStyle w:val="Heading3"/>
      </w:pPr>
      <w:r>
        <w:t>Outside the polling place</w:t>
      </w:r>
    </w:p>
    <w:p w14:paraId="7CDBEA4A" w14:textId="77777777" w:rsidR="00DC6C1B" w:rsidRPr="003F583C" w:rsidRDefault="00DC6C1B" w:rsidP="00DC6C1B">
      <w:pPr>
        <w:spacing w:before="120" w:after="120"/>
      </w:pPr>
      <w:r>
        <w:t>Outside the polling place, you will see:</w:t>
      </w:r>
    </w:p>
    <w:p w14:paraId="1BB81843" w14:textId="77777777" w:rsidR="00DC6C1B" w:rsidRDefault="00DC6C1B" w:rsidP="00DC6C1B">
      <w:pPr>
        <w:pStyle w:val="ListParagraph"/>
        <w:numPr>
          <w:ilvl w:val="0"/>
          <w:numId w:val="14"/>
        </w:numPr>
        <w:spacing w:after="120"/>
      </w:pPr>
      <w:r w:rsidRPr="002F38D9">
        <w:t>voters</w:t>
      </w:r>
    </w:p>
    <w:p w14:paraId="00879417" w14:textId="77777777" w:rsidR="00DC6C1B" w:rsidRDefault="00DC6C1B" w:rsidP="00DC6C1B">
      <w:pPr>
        <w:pStyle w:val="ListParagraph"/>
        <w:numPr>
          <w:ilvl w:val="0"/>
          <w:numId w:val="14"/>
        </w:numPr>
        <w:spacing w:after="120"/>
      </w:pPr>
      <w:r>
        <w:t xml:space="preserve">people who support the ‘YES’ and the ‘NO’ vote. </w:t>
      </w:r>
    </w:p>
    <w:p w14:paraId="6C48F059" w14:textId="71731530" w:rsidR="00DC6C1B" w:rsidRPr="006A58B6" w:rsidRDefault="00DC6C1B" w:rsidP="00DC6C1B">
      <w:pPr>
        <w:spacing w:before="120" w:after="120"/>
        <w:rPr>
          <w:spacing w:val="-2"/>
        </w:rPr>
      </w:pPr>
      <w:r w:rsidRPr="006A58B6">
        <w:rPr>
          <w:spacing w:val="-2"/>
        </w:rPr>
        <w:t xml:space="preserve">The people who support the ‘YES’ and the ‘NO’ vote will be handing out </w:t>
      </w:r>
      <w:r w:rsidRPr="006A58B6">
        <w:rPr>
          <w:rStyle w:val="Emphasis"/>
          <w:spacing w:val="-2"/>
        </w:rPr>
        <w:t>How</w:t>
      </w:r>
      <w:r w:rsidR="007B6457">
        <w:rPr>
          <w:rStyle w:val="Emphasis"/>
          <w:spacing w:val="-2"/>
        </w:rPr>
        <w:t> </w:t>
      </w:r>
      <w:r w:rsidRPr="006A58B6">
        <w:rPr>
          <w:rStyle w:val="Emphasis"/>
          <w:spacing w:val="-2"/>
        </w:rPr>
        <w:t>to</w:t>
      </w:r>
      <w:r w:rsidR="007B6457">
        <w:rPr>
          <w:rStyle w:val="Emphasis"/>
          <w:spacing w:val="-2"/>
        </w:rPr>
        <w:t> </w:t>
      </w:r>
      <w:r w:rsidRPr="006A58B6">
        <w:rPr>
          <w:rStyle w:val="Emphasis"/>
          <w:spacing w:val="-2"/>
        </w:rPr>
        <w:t>vote</w:t>
      </w:r>
      <w:r w:rsidRPr="006A58B6">
        <w:rPr>
          <w:spacing w:val="-2"/>
        </w:rPr>
        <w:t xml:space="preserve"> cards.</w:t>
      </w:r>
    </w:p>
    <w:p w14:paraId="453976CD" w14:textId="77777777" w:rsidR="00DC6C1B" w:rsidRPr="003F583C" w:rsidRDefault="00DC6C1B" w:rsidP="00DC6C1B">
      <w:pPr>
        <w:spacing w:before="120" w:after="120"/>
      </w:pPr>
      <w:r w:rsidRPr="005C746A">
        <w:rPr>
          <w:rStyle w:val="Emphasis"/>
        </w:rPr>
        <w:t>How to vote</w:t>
      </w:r>
      <w:r>
        <w:t xml:space="preserve"> cards suggest how you might choose to vote.</w:t>
      </w:r>
    </w:p>
    <w:p w14:paraId="488F6E37" w14:textId="77777777" w:rsidR="00DC6C1B" w:rsidRPr="003F583C" w:rsidRDefault="00DC6C1B" w:rsidP="00DC6C1B">
      <w:pPr>
        <w:spacing w:before="120" w:after="120"/>
      </w:pPr>
      <w:r>
        <w:t xml:space="preserve">You don’t have to take any </w:t>
      </w:r>
      <w:r w:rsidRPr="005C746A">
        <w:rPr>
          <w:rStyle w:val="Emphasis"/>
        </w:rPr>
        <w:t>How to vote</w:t>
      </w:r>
      <w:r>
        <w:t xml:space="preserve"> cards.</w:t>
      </w:r>
    </w:p>
    <w:p w14:paraId="0D8A271D" w14:textId="28AB5A65" w:rsidR="00D20E52" w:rsidRPr="00D20E52" w:rsidRDefault="00D20E52" w:rsidP="00D147FA">
      <w:pPr>
        <w:pStyle w:val="Heading3"/>
      </w:pPr>
      <w:r>
        <w:t>Inside the polling place</w:t>
      </w:r>
    </w:p>
    <w:p w14:paraId="00E48D6C" w14:textId="4344D49D" w:rsidR="00DC6C1B" w:rsidRPr="003F583C" w:rsidRDefault="00DC6C1B" w:rsidP="00DC6C1B">
      <w:pPr>
        <w:spacing w:before="120" w:after="120"/>
      </w:pPr>
      <w:r>
        <w:t>When you get inside the polling place, there will </w:t>
      </w:r>
      <w:r w:rsidRPr="007A45D0">
        <w:t xml:space="preserve">be </w:t>
      </w:r>
      <w:r w:rsidRPr="004E6CA7">
        <w:t>AEC staff</w:t>
      </w:r>
      <w:r w:rsidRPr="007A45D0">
        <w:t>.</w:t>
      </w:r>
    </w:p>
    <w:p w14:paraId="5B1216B0" w14:textId="77777777" w:rsidR="00DC6C1B" w:rsidRDefault="00DC6C1B" w:rsidP="00DC6C1B">
      <w:pPr>
        <w:spacing w:before="120" w:after="120"/>
      </w:pPr>
      <w:r>
        <w:t>They are people who work at polling places on voting day.</w:t>
      </w:r>
    </w:p>
    <w:p w14:paraId="5FFD4F74" w14:textId="77777777" w:rsidR="00DC6C1B" w:rsidRPr="003F583C" w:rsidRDefault="00DC6C1B" w:rsidP="00DC6C1B">
      <w:pPr>
        <w:spacing w:before="120" w:after="120"/>
      </w:pPr>
      <w:r>
        <w:t>It is their job to help you.</w:t>
      </w:r>
    </w:p>
    <w:p w14:paraId="13DE0191" w14:textId="77777777" w:rsidR="00DC6C1B" w:rsidRPr="003F583C" w:rsidRDefault="00DC6C1B" w:rsidP="00DC6C1B">
      <w:pPr>
        <w:spacing w:before="120" w:after="120"/>
      </w:pPr>
      <w:r>
        <w:t>When you get inside the polling place, you might need to wait in line.</w:t>
      </w:r>
    </w:p>
    <w:p w14:paraId="46EEC4C8" w14:textId="77777777" w:rsidR="00DC6C1B" w:rsidRPr="003F583C" w:rsidRDefault="00DC6C1B" w:rsidP="00DC6C1B">
      <w:pPr>
        <w:spacing w:before="120" w:after="120"/>
      </w:pPr>
      <w:r>
        <w:t>If there is no line, you can go straight to a table and talk to the AEC staff.</w:t>
      </w:r>
    </w:p>
    <w:p w14:paraId="10C3A458" w14:textId="77777777" w:rsidR="007B6457" w:rsidRDefault="007B6457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val="x-none" w:eastAsia="x-none"/>
        </w:rPr>
      </w:pPr>
      <w:bookmarkStart w:id="56" w:name="_Toc139278325"/>
      <w:r>
        <w:br w:type="page"/>
      </w:r>
    </w:p>
    <w:p w14:paraId="4C445548" w14:textId="2181EF3C" w:rsidR="005C746A" w:rsidRDefault="005C746A" w:rsidP="00D147FA">
      <w:pPr>
        <w:pStyle w:val="Heading2"/>
      </w:pPr>
      <w:r>
        <w:lastRenderedPageBreak/>
        <w:t xml:space="preserve">What will the </w:t>
      </w:r>
      <w:r w:rsidR="007A45D0">
        <w:rPr>
          <w:lang w:val="en-AU"/>
        </w:rPr>
        <w:t>AEC staff</w:t>
      </w:r>
      <w:r>
        <w:t xml:space="preserve"> do?</w:t>
      </w:r>
      <w:bookmarkEnd w:id="56"/>
    </w:p>
    <w:p w14:paraId="2AEB5955" w14:textId="77777777" w:rsidR="00DC6C1B" w:rsidRPr="003F583C" w:rsidRDefault="00DC6C1B" w:rsidP="00DC6C1B">
      <w:pPr>
        <w:spacing w:before="120" w:after="120"/>
      </w:pPr>
      <w:r>
        <w:t xml:space="preserve">The AEC staff will ask you </w:t>
      </w:r>
      <w:r w:rsidRPr="00AA6B14">
        <w:rPr>
          <w:rStyle w:val="Statistics"/>
        </w:rPr>
        <w:t>3</w:t>
      </w:r>
      <w:r>
        <w:t> questions.</w:t>
      </w:r>
    </w:p>
    <w:p w14:paraId="21CEC9A1" w14:textId="77777777" w:rsidR="00DC6C1B" w:rsidRPr="009065B3" w:rsidRDefault="00DC6C1B" w:rsidP="00DC6C1B">
      <w:pPr>
        <w:spacing w:before="120" w:after="120"/>
        <w:rPr>
          <w:rStyle w:val="Strong"/>
        </w:rPr>
      </w:pPr>
      <w:r>
        <w:rPr>
          <w:rStyle w:val="Strong"/>
        </w:rPr>
        <w:t xml:space="preserve">1. </w:t>
      </w:r>
      <w:r w:rsidRPr="009065B3">
        <w:rPr>
          <w:rStyle w:val="Strong"/>
        </w:rPr>
        <w:t xml:space="preserve">What is your </w:t>
      </w:r>
      <w:r>
        <w:rPr>
          <w:rStyle w:val="Strong"/>
        </w:rPr>
        <w:t xml:space="preserve">full </w:t>
      </w:r>
      <w:r w:rsidRPr="009065B3">
        <w:rPr>
          <w:rStyle w:val="Strong"/>
        </w:rPr>
        <w:t>name?</w:t>
      </w:r>
    </w:p>
    <w:p w14:paraId="1519DE5D" w14:textId="77777777" w:rsidR="00DC6C1B" w:rsidRDefault="00DC6C1B" w:rsidP="00DC6C1B">
      <w:pPr>
        <w:spacing w:before="120" w:after="120"/>
        <w:ind w:left="379"/>
      </w:pPr>
      <w:r>
        <w:t>Tell the AEC staff your:</w:t>
      </w:r>
    </w:p>
    <w:p w14:paraId="1C744418" w14:textId="77777777" w:rsidR="00DC6C1B" w:rsidRDefault="00DC6C1B" w:rsidP="007B6457">
      <w:pPr>
        <w:pStyle w:val="ListParagraph"/>
        <w:numPr>
          <w:ilvl w:val="0"/>
          <w:numId w:val="4"/>
        </w:numPr>
        <w:ind w:left="1088"/>
      </w:pPr>
      <w:r>
        <w:t>first name</w:t>
      </w:r>
    </w:p>
    <w:p w14:paraId="336509F0" w14:textId="77777777" w:rsidR="00DC6C1B" w:rsidRDefault="00DC6C1B" w:rsidP="007B6457">
      <w:pPr>
        <w:pStyle w:val="ListParagraph"/>
        <w:numPr>
          <w:ilvl w:val="0"/>
          <w:numId w:val="4"/>
        </w:numPr>
        <w:ind w:left="1088"/>
      </w:pPr>
      <w:r>
        <w:t>last name.</w:t>
      </w:r>
    </w:p>
    <w:p w14:paraId="463AFF06" w14:textId="77777777" w:rsidR="00DC6C1B" w:rsidRPr="007B6457" w:rsidRDefault="00DC6C1B" w:rsidP="007B6457">
      <w:pPr>
        <w:spacing w:before="120" w:after="120"/>
        <w:ind w:left="379" w:right="-227"/>
        <w:rPr>
          <w:spacing w:val="-4"/>
        </w:rPr>
      </w:pPr>
      <w:r w:rsidRPr="007B6457">
        <w:rPr>
          <w:spacing w:val="-4"/>
        </w:rPr>
        <w:t>You must tell them the same name you told us when you enrolled to vote.</w:t>
      </w:r>
    </w:p>
    <w:p w14:paraId="6DD552E8" w14:textId="77777777" w:rsidR="00DC6C1B" w:rsidRPr="009065B3" w:rsidRDefault="00DC6C1B" w:rsidP="00DC6C1B">
      <w:pPr>
        <w:spacing w:before="120" w:after="120"/>
        <w:rPr>
          <w:rStyle w:val="Strong"/>
        </w:rPr>
      </w:pPr>
      <w:r>
        <w:rPr>
          <w:rStyle w:val="Strong"/>
        </w:rPr>
        <w:t xml:space="preserve">2. </w:t>
      </w:r>
      <w:r w:rsidRPr="009065B3">
        <w:rPr>
          <w:rStyle w:val="Strong"/>
        </w:rPr>
        <w:t>Wh</w:t>
      </w:r>
      <w:r>
        <w:rPr>
          <w:rStyle w:val="Strong"/>
        </w:rPr>
        <w:t>ere do you live</w:t>
      </w:r>
      <w:r w:rsidRPr="009065B3">
        <w:rPr>
          <w:rStyle w:val="Strong"/>
        </w:rPr>
        <w:t>?</w:t>
      </w:r>
    </w:p>
    <w:p w14:paraId="2BDA91EF" w14:textId="77777777" w:rsidR="00DC6C1B" w:rsidRDefault="00DC6C1B" w:rsidP="00DC6C1B">
      <w:pPr>
        <w:spacing w:before="120" w:after="120"/>
        <w:ind w:left="379"/>
      </w:pPr>
      <w:r>
        <w:t>Tell them the address of your home.</w:t>
      </w:r>
    </w:p>
    <w:p w14:paraId="7B1D36D7" w14:textId="224235EC" w:rsidR="00DC6C1B" w:rsidRDefault="00DC6C1B" w:rsidP="00DC6C1B">
      <w:pPr>
        <w:spacing w:before="120" w:after="120"/>
        <w:ind w:left="379"/>
      </w:pPr>
      <w:r>
        <w:t>You must tell them the same address you told us when you enrolled to</w:t>
      </w:r>
      <w:r w:rsidR="007B6457">
        <w:t> </w:t>
      </w:r>
      <w:r>
        <w:t>vote.</w:t>
      </w:r>
    </w:p>
    <w:p w14:paraId="2ACDDF13" w14:textId="611B5654" w:rsidR="00DC6C1B" w:rsidRDefault="00DC6C1B" w:rsidP="00DC6C1B">
      <w:pPr>
        <w:spacing w:before="120" w:after="120"/>
        <w:ind w:left="379"/>
      </w:pPr>
      <w:r>
        <w:t>The AEC staff will:</w:t>
      </w:r>
    </w:p>
    <w:p w14:paraId="36F3B73E" w14:textId="70CBCC2C" w:rsidR="00DC6C1B" w:rsidRDefault="00DC6C1B" w:rsidP="007B6457">
      <w:pPr>
        <w:pStyle w:val="ListParagraph"/>
        <w:numPr>
          <w:ilvl w:val="0"/>
          <w:numId w:val="11"/>
        </w:numPr>
        <w:ind w:left="1088"/>
      </w:pPr>
      <w:r>
        <w:t xml:space="preserve">look for your name on the electoral </w:t>
      </w:r>
      <w:proofErr w:type="gramStart"/>
      <w:r>
        <w:t>roll</w:t>
      </w:r>
      <w:proofErr w:type="gramEnd"/>
    </w:p>
    <w:p w14:paraId="3EC9891C" w14:textId="5564B742" w:rsidR="00DC6C1B" w:rsidRDefault="00DC6C1B" w:rsidP="007B6457">
      <w:pPr>
        <w:pStyle w:val="ListParagraph"/>
        <w:ind w:left="1088"/>
      </w:pPr>
      <w:r>
        <w:t>and</w:t>
      </w:r>
    </w:p>
    <w:p w14:paraId="549DCADE" w14:textId="77777777" w:rsidR="00DC6C1B" w:rsidRPr="003F583C" w:rsidRDefault="00DC6C1B" w:rsidP="007B6457">
      <w:pPr>
        <w:pStyle w:val="ListParagraph"/>
        <w:numPr>
          <w:ilvl w:val="0"/>
          <w:numId w:val="11"/>
        </w:numPr>
        <w:ind w:left="1088"/>
      </w:pPr>
      <w:r>
        <w:t>mark it off.</w:t>
      </w:r>
    </w:p>
    <w:p w14:paraId="447C7C5E" w14:textId="77777777" w:rsidR="00DC6C1B" w:rsidRPr="009065B3" w:rsidRDefault="00DC6C1B" w:rsidP="00DC6C1B">
      <w:pPr>
        <w:spacing w:before="120" w:after="120"/>
        <w:rPr>
          <w:rStyle w:val="Strong"/>
        </w:rPr>
      </w:pPr>
      <w:r>
        <w:rPr>
          <w:rStyle w:val="Strong"/>
        </w:rPr>
        <w:t xml:space="preserve">3. </w:t>
      </w:r>
      <w:r w:rsidRPr="009065B3">
        <w:rPr>
          <w:rStyle w:val="Strong"/>
        </w:rPr>
        <w:t xml:space="preserve">Have you voted </w:t>
      </w:r>
      <w:r>
        <w:rPr>
          <w:rStyle w:val="Strong"/>
        </w:rPr>
        <w:t xml:space="preserve">before </w:t>
      </w:r>
      <w:r w:rsidRPr="009065B3">
        <w:rPr>
          <w:rStyle w:val="Strong"/>
        </w:rPr>
        <w:t>in this</w:t>
      </w:r>
      <w:r>
        <w:rPr>
          <w:rStyle w:val="Strong"/>
        </w:rPr>
        <w:t> referendum</w:t>
      </w:r>
      <w:r w:rsidRPr="009065B3">
        <w:rPr>
          <w:rStyle w:val="Strong"/>
        </w:rPr>
        <w:t>?</w:t>
      </w:r>
    </w:p>
    <w:p w14:paraId="76BBF431" w14:textId="77777777" w:rsidR="00DC6C1B" w:rsidRDefault="00DC6C1B" w:rsidP="00DC6C1B">
      <w:pPr>
        <w:spacing w:before="120" w:after="120"/>
        <w:ind w:left="379"/>
      </w:pPr>
      <w:r>
        <w:t>Say “No” if you haven’t already voted:</w:t>
      </w:r>
    </w:p>
    <w:p w14:paraId="2393F809" w14:textId="77777777" w:rsidR="00DC6C1B" w:rsidRDefault="00DC6C1B" w:rsidP="007B6457">
      <w:pPr>
        <w:pStyle w:val="ListParagraph"/>
        <w:numPr>
          <w:ilvl w:val="0"/>
          <w:numId w:val="9"/>
        </w:numPr>
        <w:ind w:left="1088"/>
      </w:pPr>
      <w:r>
        <w:t>on voting day</w:t>
      </w:r>
    </w:p>
    <w:p w14:paraId="7E9F2B09" w14:textId="77777777" w:rsidR="00DC6C1B" w:rsidRPr="00F12BA1" w:rsidRDefault="00DC6C1B" w:rsidP="007B6457">
      <w:pPr>
        <w:pStyle w:val="ListParagraph"/>
        <w:numPr>
          <w:ilvl w:val="0"/>
          <w:numId w:val="9"/>
        </w:numPr>
        <w:ind w:left="1088"/>
      </w:pPr>
      <w:r w:rsidRPr="00F12BA1">
        <w:t xml:space="preserve">before </w:t>
      </w:r>
      <w:r>
        <w:t>voting</w:t>
      </w:r>
      <w:r w:rsidRPr="00F12BA1">
        <w:t xml:space="preserve"> day, such as by a</w:t>
      </w:r>
      <w:r>
        <w:t> </w:t>
      </w:r>
      <w:r w:rsidRPr="00F12BA1">
        <w:t>postal</w:t>
      </w:r>
      <w:r>
        <w:t> </w:t>
      </w:r>
      <w:r w:rsidRPr="00F12BA1">
        <w:t>vote</w:t>
      </w:r>
      <w:r>
        <w:t>.</w:t>
      </w:r>
    </w:p>
    <w:p w14:paraId="3B42FA32" w14:textId="76114277" w:rsidR="00DC6C1B" w:rsidRPr="006A58B6" w:rsidRDefault="00DC6C1B" w:rsidP="00DC6C1B">
      <w:pPr>
        <w:spacing w:before="120" w:after="120"/>
        <w:ind w:left="379"/>
        <w:rPr>
          <w:spacing w:val="-4"/>
        </w:rPr>
      </w:pPr>
      <w:r w:rsidRPr="006A58B6">
        <w:rPr>
          <w:spacing w:val="-4"/>
        </w:rPr>
        <w:t>The</w:t>
      </w:r>
      <w:r>
        <w:rPr>
          <w:spacing w:val="-4"/>
        </w:rPr>
        <w:t xml:space="preserve"> </w:t>
      </w:r>
      <w:r>
        <w:t xml:space="preserve">AEC staff </w:t>
      </w:r>
      <w:r w:rsidRPr="006A58B6">
        <w:rPr>
          <w:spacing w:val="-4"/>
        </w:rPr>
        <w:t>will give you a</w:t>
      </w:r>
      <w:r w:rsidRPr="006A58B6">
        <w:rPr>
          <w:rStyle w:val="Strong"/>
          <w:spacing w:val="-4"/>
        </w:rPr>
        <w:t> ballot paper</w:t>
      </w:r>
      <w:r w:rsidRPr="006A58B6">
        <w:rPr>
          <w:spacing w:val="-4"/>
        </w:rPr>
        <w:t>.</w:t>
      </w:r>
    </w:p>
    <w:p w14:paraId="138528CF" w14:textId="13D741CF" w:rsidR="00DC6C1B" w:rsidRDefault="00DC6C1B" w:rsidP="00DC6C1B">
      <w:pPr>
        <w:spacing w:before="120" w:after="120"/>
        <w:ind w:left="379"/>
      </w:pPr>
      <w:r w:rsidRPr="006A58B6">
        <w:rPr>
          <w:spacing w:val="-4"/>
        </w:rPr>
        <w:t>A ballot paper is the form that you fill out to show how you want to vote.</w:t>
      </w:r>
    </w:p>
    <w:p w14:paraId="78B318D9" w14:textId="77777777" w:rsidR="007B6457" w:rsidRDefault="007B6457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val="x-none" w:eastAsia="x-none"/>
        </w:rPr>
      </w:pPr>
      <w:bookmarkStart w:id="57" w:name="_Toc139278326"/>
      <w:r>
        <w:br w:type="page"/>
      </w:r>
    </w:p>
    <w:p w14:paraId="5B6CDC30" w14:textId="44046C14" w:rsidR="003F583C" w:rsidRPr="00BE3039" w:rsidRDefault="003F583C" w:rsidP="00D147FA">
      <w:pPr>
        <w:pStyle w:val="Heading2"/>
      </w:pPr>
      <w:r>
        <w:lastRenderedPageBreak/>
        <w:t xml:space="preserve">What </w:t>
      </w:r>
      <w:r w:rsidR="006060AE">
        <w:t>do you do with your ballot paper</w:t>
      </w:r>
      <w:r>
        <w:t>?</w:t>
      </w:r>
      <w:bookmarkEnd w:id="57"/>
    </w:p>
    <w:p w14:paraId="411051B3" w14:textId="77777777" w:rsidR="00DC6C1B" w:rsidRPr="003F583C" w:rsidRDefault="00DC6C1B" w:rsidP="00DC6C1B">
      <w:pPr>
        <w:spacing w:before="120" w:after="120"/>
      </w:pPr>
      <w:r>
        <w:t>Take your ballot paper to one of the cardboard voting screens.</w:t>
      </w:r>
    </w:p>
    <w:p w14:paraId="2A1B19CB" w14:textId="77777777" w:rsidR="00DC6C1B" w:rsidRPr="003F583C" w:rsidRDefault="00DC6C1B" w:rsidP="00DC6C1B">
      <w:pPr>
        <w:spacing w:before="120" w:after="120"/>
      </w:pPr>
      <w:r>
        <w:t>The screens let you fill out your ballot paper where no one else can see.</w:t>
      </w:r>
    </w:p>
    <w:p w14:paraId="6CB94B72" w14:textId="77777777" w:rsidR="00DC6C1B" w:rsidRDefault="00DC6C1B" w:rsidP="00DC6C1B">
      <w:pPr>
        <w:spacing w:before="120" w:after="120"/>
      </w:pPr>
      <w:r>
        <w:t>There will be a pencil for you to use.</w:t>
      </w:r>
    </w:p>
    <w:p w14:paraId="1B90584A" w14:textId="77777777" w:rsidR="00DC6C1B" w:rsidRPr="003F583C" w:rsidRDefault="00DC6C1B" w:rsidP="00DC6C1B">
      <w:pPr>
        <w:spacing w:before="120" w:after="120"/>
      </w:pPr>
      <w:r>
        <w:t>But you can use your own pen or pencil if you want to.</w:t>
      </w:r>
    </w:p>
    <w:p w14:paraId="6FF9D091" w14:textId="03725483" w:rsidR="009D0E2B" w:rsidRPr="009D0E2B" w:rsidRDefault="009D0E2B" w:rsidP="00D147FA">
      <w:pPr>
        <w:pStyle w:val="Heading2"/>
      </w:pPr>
      <w:bookmarkStart w:id="58" w:name="_Toc139278327"/>
      <w:r>
        <w:t>How do you fill out your ballot paper?</w:t>
      </w:r>
      <w:bookmarkEnd w:id="58"/>
    </w:p>
    <w:p w14:paraId="747E96D3" w14:textId="77777777" w:rsidR="00DC6C1B" w:rsidRPr="007B6457" w:rsidRDefault="00DC6C1B" w:rsidP="007B6457">
      <w:pPr>
        <w:spacing w:before="120" w:after="120"/>
        <w:ind w:right="-113"/>
        <w:rPr>
          <w:spacing w:val="-4"/>
        </w:rPr>
      </w:pPr>
      <w:r w:rsidRPr="007B6457">
        <w:rPr>
          <w:spacing w:val="-4"/>
        </w:rPr>
        <w:t>You need to follow the instructions on the ballot paper for your vote to count.</w:t>
      </w:r>
    </w:p>
    <w:p w14:paraId="376D2536" w14:textId="77777777" w:rsidR="00DC6C1B" w:rsidRDefault="00DC6C1B" w:rsidP="00DC6C1B">
      <w:pPr>
        <w:spacing w:before="120" w:after="120"/>
      </w:pPr>
      <w:r>
        <w:t>The instructions will ask if you want the Constitution to change.</w:t>
      </w:r>
    </w:p>
    <w:p w14:paraId="713950EC" w14:textId="77777777" w:rsidR="00DC6C1B" w:rsidRDefault="00DC6C1B" w:rsidP="00DC6C1B">
      <w:pPr>
        <w:spacing w:before="120" w:after="120"/>
      </w:pPr>
      <w:r>
        <w:t>You can write ‘YES’ or ‘NO’ in the box at the bottom of your ballot paper.</w:t>
      </w:r>
    </w:p>
    <w:p w14:paraId="3EE25270" w14:textId="77777777" w:rsidR="00DC6C1B" w:rsidRDefault="00DC6C1B" w:rsidP="00DC6C1B">
      <w:pPr>
        <w:spacing w:before="120" w:after="120"/>
      </w:pPr>
      <w:r>
        <w:t>If you agree to changing the Constitution, write ‘YES’ in the box.</w:t>
      </w:r>
    </w:p>
    <w:p w14:paraId="0B817153" w14:textId="77777777" w:rsidR="00DC6C1B" w:rsidRDefault="00DC6C1B" w:rsidP="00DC6C1B">
      <w:pPr>
        <w:spacing w:before="120" w:after="120"/>
      </w:pPr>
      <w:r>
        <w:t>If you don’t agree to changing the Constitution, write ‘NO’ in the box.</w:t>
      </w:r>
    </w:p>
    <w:p w14:paraId="32218F91" w14:textId="5420CCC7" w:rsidR="005E5CCE" w:rsidRPr="00D31374" w:rsidRDefault="005E5CCE" w:rsidP="00D31374">
      <w:pPr>
        <w:pStyle w:val="Heading2"/>
        <w:ind w:right="-340"/>
        <w:rPr>
          <w:spacing w:val="-4"/>
        </w:rPr>
      </w:pPr>
      <w:bookmarkStart w:id="59" w:name="_Toc139278328"/>
      <w:r w:rsidRPr="00D31374">
        <w:rPr>
          <w:spacing w:val="-4"/>
        </w:rPr>
        <w:t xml:space="preserve">What if you need </w:t>
      </w:r>
      <w:r w:rsidR="004970E2" w:rsidRPr="00D31374">
        <w:rPr>
          <w:spacing w:val="-4"/>
          <w:lang w:val="en-AU"/>
        </w:rPr>
        <w:t>help</w:t>
      </w:r>
      <w:r w:rsidR="00D13179" w:rsidRPr="00D31374">
        <w:rPr>
          <w:spacing w:val="-4"/>
        </w:rPr>
        <w:t xml:space="preserve"> </w:t>
      </w:r>
      <w:r w:rsidRPr="00D31374">
        <w:rPr>
          <w:spacing w:val="-4"/>
        </w:rPr>
        <w:t>to fill out your ballot paper?</w:t>
      </w:r>
      <w:bookmarkEnd w:id="59"/>
    </w:p>
    <w:p w14:paraId="71735373" w14:textId="77777777" w:rsidR="00DC6C1B" w:rsidRPr="003F583C" w:rsidRDefault="00DC6C1B" w:rsidP="00DC6C1B">
      <w:pPr>
        <w:spacing w:before="120" w:after="120"/>
      </w:pPr>
      <w:r>
        <w:t>If you need help to vote, you can:</w:t>
      </w:r>
    </w:p>
    <w:p w14:paraId="70556526" w14:textId="77777777" w:rsidR="00DC6C1B" w:rsidRDefault="00DC6C1B" w:rsidP="007B6457">
      <w:pPr>
        <w:pStyle w:val="ListParagraph"/>
        <w:numPr>
          <w:ilvl w:val="0"/>
          <w:numId w:val="5"/>
        </w:numPr>
      </w:pPr>
      <w:r>
        <w:t xml:space="preserve">take a family member or friend with </w:t>
      </w:r>
      <w:proofErr w:type="gramStart"/>
      <w:r>
        <w:t>you</w:t>
      </w:r>
      <w:proofErr w:type="gramEnd"/>
    </w:p>
    <w:p w14:paraId="1716651C" w14:textId="77777777" w:rsidR="00DC6C1B" w:rsidRDefault="00DC6C1B" w:rsidP="007B6457">
      <w:pPr>
        <w:pStyle w:val="ListParagraph"/>
        <w:numPr>
          <w:ilvl w:val="0"/>
          <w:numId w:val="5"/>
        </w:numPr>
      </w:pPr>
      <w:r>
        <w:t>ask the AEC staff.</w:t>
      </w:r>
    </w:p>
    <w:p w14:paraId="513191DA" w14:textId="77777777" w:rsidR="00DC6C1B" w:rsidRPr="003F583C" w:rsidRDefault="00DC6C1B" w:rsidP="00DC6C1B">
      <w:pPr>
        <w:spacing w:before="120" w:after="120"/>
      </w:pPr>
      <w:r>
        <w:t>The AEC staff can help you fill out your ballot paper.</w:t>
      </w:r>
    </w:p>
    <w:p w14:paraId="75B53840" w14:textId="77777777" w:rsidR="00DC6C1B" w:rsidRPr="003F583C" w:rsidRDefault="00DC6C1B" w:rsidP="00DC6C1B">
      <w:pPr>
        <w:spacing w:before="120" w:after="120"/>
      </w:pPr>
      <w:r>
        <w:t>They can’t tell you how to vote.</w:t>
      </w:r>
    </w:p>
    <w:p w14:paraId="443BEA35" w14:textId="77777777" w:rsidR="00DC6C1B" w:rsidRPr="003F583C" w:rsidRDefault="00DC6C1B" w:rsidP="00DC6C1B">
      <w:pPr>
        <w:spacing w:before="120" w:after="120"/>
      </w:pPr>
      <w:r>
        <w:t>They will keep your vote a secret.</w:t>
      </w:r>
    </w:p>
    <w:p w14:paraId="1C874C60" w14:textId="095CC810" w:rsidR="005E5CCE" w:rsidRDefault="005E5CCE" w:rsidP="00D147FA">
      <w:pPr>
        <w:pStyle w:val="Heading2"/>
      </w:pPr>
      <w:bookmarkStart w:id="60" w:name="_Toc139278329"/>
      <w:r>
        <w:lastRenderedPageBreak/>
        <w:t>What if you make a mistake?</w:t>
      </w:r>
      <w:bookmarkEnd w:id="60"/>
    </w:p>
    <w:p w14:paraId="7058B8D8" w14:textId="20EABC9C" w:rsidR="00DC6C1B" w:rsidRPr="003F583C" w:rsidRDefault="00DC6C1B" w:rsidP="00DC6C1B">
      <w:pPr>
        <w:spacing w:before="120" w:after="120"/>
      </w:pPr>
      <w:r>
        <w:t>If you make a mistake when you fill out your ballot paper, take it back to</w:t>
      </w:r>
      <w:r w:rsidR="007B6457">
        <w:t> </w:t>
      </w:r>
      <w:r>
        <w:t xml:space="preserve">the </w:t>
      </w:r>
      <w:r w:rsidRPr="00667955">
        <w:t>AEC staff</w:t>
      </w:r>
      <w:r>
        <w:t xml:space="preserve"> member who gave it to you.</w:t>
      </w:r>
    </w:p>
    <w:p w14:paraId="16B824FE" w14:textId="77777777" w:rsidR="00DC6C1B" w:rsidRPr="003F583C" w:rsidRDefault="00DC6C1B" w:rsidP="00DC6C1B">
      <w:pPr>
        <w:spacing w:before="120" w:after="120"/>
      </w:pPr>
      <w:r>
        <w:t>Tell the AEC staff member that you:</w:t>
      </w:r>
    </w:p>
    <w:p w14:paraId="316FD4C1" w14:textId="77777777" w:rsidR="00DC6C1B" w:rsidRDefault="00DC6C1B" w:rsidP="007B6457">
      <w:pPr>
        <w:pStyle w:val="ListParagraph"/>
        <w:numPr>
          <w:ilvl w:val="0"/>
          <w:numId w:val="6"/>
        </w:numPr>
      </w:pPr>
      <w:r>
        <w:t xml:space="preserve">made a </w:t>
      </w:r>
      <w:proofErr w:type="gramStart"/>
      <w:r>
        <w:t>mistake</w:t>
      </w:r>
      <w:proofErr w:type="gramEnd"/>
    </w:p>
    <w:p w14:paraId="2A41B799" w14:textId="77777777" w:rsidR="00DC6C1B" w:rsidRDefault="00DC6C1B" w:rsidP="007B6457">
      <w:pPr>
        <w:pStyle w:val="ListParagraph"/>
        <w:numPr>
          <w:ilvl w:val="0"/>
          <w:numId w:val="6"/>
        </w:numPr>
      </w:pPr>
      <w:r>
        <w:t>need a new ballot paper.</w:t>
      </w:r>
    </w:p>
    <w:p w14:paraId="362D2700" w14:textId="77777777" w:rsidR="00DC6C1B" w:rsidRDefault="00DC6C1B" w:rsidP="00DC6C1B">
      <w:pPr>
        <w:spacing w:before="120" w:after="120"/>
      </w:pPr>
      <w:r>
        <w:t>The AEC staff will:</w:t>
      </w:r>
    </w:p>
    <w:p w14:paraId="7D3DEA3C" w14:textId="77777777" w:rsidR="00DC6C1B" w:rsidRDefault="00DC6C1B" w:rsidP="007B6457">
      <w:pPr>
        <w:pStyle w:val="ListParagraph"/>
        <w:numPr>
          <w:ilvl w:val="0"/>
          <w:numId w:val="7"/>
        </w:numPr>
      </w:pPr>
      <w:r>
        <w:t xml:space="preserve">take the ballot paper with the </w:t>
      </w:r>
      <w:proofErr w:type="gramStart"/>
      <w:r>
        <w:t>mistake</w:t>
      </w:r>
      <w:proofErr w:type="gramEnd"/>
    </w:p>
    <w:p w14:paraId="4B500BB0" w14:textId="77777777" w:rsidR="00DC6C1B" w:rsidRPr="003F583C" w:rsidRDefault="00DC6C1B" w:rsidP="007B6457">
      <w:pPr>
        <w:pStyle w:val="ListParagraph"/>
        <w:numPr>
          <w:ilvl w:val="0"/>
          <w:numId w:val="7"/>
        </w:numPr>
      </w:pPr>
      <w:r>
        <w:t>give you a new ballot paper.</w:t>
      </w:r>
    </w:p>
    <w:p w14:paraId="58DD3D92" w14:textId="77777777" w:rsidR="00DC6C1B" w:rsidRDefault="00DC6C1B" w:rsidP="00DC6C1B">
      <w:pPr>
        <w:spacing w:before="120" w:after="120"/>
      </w:pPr>
      <w:r>
        <w:t>Take the new ballot paper and fill it out.</w:t>
      </w:r>
    </w:p>
    <w:p w14:paraId="432994E2" w14:textId="4773B227" w:rsidR="005E5CCE" w:rsidRDefault="005E5CCE" w:rsidP="00D147FA">
      <w:pPr>
        <w:pStyle w:val="Heading2"/>
      </w:pPr>
      <w:bookmarkStart w:id="61" w:name="_Toc139278330"/>
      <w:r>
        <w:t>Where do you put your ballot paper?</w:t>
      </w:r>
      <w:bookmarkEnd w:id="61"/>
    </w:p>
    <w:p w14:paraId="77390500" w14:textId="77777777" w:rsidR="00DC6C1B" w:rsidRPr="007B6457" w:rsidRDefault="00DC6C1B" w:rsidP="007B6457">
      <w:pPr>
        <w:spacing w:before="120" w:after="120"/>
        <w:ind w:right="-227"/>
        <w:rPr>
          <w:spacing w:val="-4"/>
        </w:rPr>
      </w:pPr>
      <w:r w:rsidRPr="007B6457">
        <w:rPr>
          <w:spacing w:val="-4"/>
        </w:rPr>
        <w:t xml:space="preserve">When you have filled out your ballot paper, you need to put it in a </w:t>
      </w:r>
      <w:r w:rsidRPr="007B6457">
        <w:rPr>
          <w:rStyle w:val="Strong"/>
          <w:spacing w:val="-4"/>
        </w:rPr>
        <w:t>ballot box</w:t>
      </w:r>
      <w:r w:rsidRPr="007B6457">
        <w:rPr>
          <w:spacing w:val="-4"/>
        </w:rPr>
        <w:t>.</w:t>
      </w:r>
    </w:p>
    <w:p w14:paraId="6181D9BE" w14:textId="7B8A8F9A" w:rsidR="00DC6C1B" w:rsidRPr="004A39C7" w:rsidRDefault="00DC6C1B" w:rsidP="00DC6C1B">
      <w:pPr>
        <w:spacing w:before="120" w:after="120"/>
        <w:rPr>
          <w:spacing w:val="-2"/>
        </w:rPr>
      </w:pPr>
      <w:r w:rsidRPr="004A39C7">
        <w:rPr>
          <w:spacing w:val="-2"/>
        </w:rPr>
        <w:t>A ballot box is a sealed box where voters put their ballot paper once</w:t>
      </w:r>
      <w:r w:rsidR="007B6457">
        <w:rPr>
          <w:spacing w:val="-2"/>
        </w:rPr>
        <w:t> </w:t>
      </w:r>
      <w:r w:rsidRPr="004A39C7">
        <w:rPr>
          <w:spacing w:val="-2"/>
        </w:rPr>
        <w:t>they</w:t>
      </w:r>
      <w:r w:rsidR="007B6457">
        <w:rPr>
          <w:spacing w:val="-2"/>
        </w:rPr>
        <w:t> </w:t>
      </w:r>
      <w:r w:rsidRPr="004A39C7">
        <w:rPr>
          <w:spacing w:val="-2"/>
        </w:rPr>
        <w:t>have filled it out.</w:t>
      </w:r>
    </w:p>
    <w:p w14:paraId="4D8B3AE5" w14:textId="77777777" w:rsidR="00DC6C1B" w:rsidRDefault="00DC6C1B" w:rsidP="00DC6C1B">
      <w:pPr>
        <w:spacing w:before="120" w:after="120"/>
      </w:pPr>
      <w:r>
        <w:t>If you need help, you can ask the AEC staff.</w:t>
      </w:r>
    </w:p>
    <w:p w14:paraId="715F3A1B" w14:textId="77777777" w:rsidR="00DC6C1B" w:rsidRDefault="00DC6C1B" w:rsidP="00DC6C1B">
      <w:pPr>
        <w:spacing w:before="120" w:after="120"/>
      </w:pPr>
      <w:r>
        <w:t>When you have put your vote in the ballot box, you have finished voting.</w:t>
      </w:r>
    </w:p>
    <w:p w14:paraId="4E04943E" w14:textId="77777777" w:rsidR="007B6457" w:rsidRDefault="007B6457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val="x-none" w:eastAsia="x-none"/>
        </w:rPr>
      </w:pPr>
      <w:bookmarkStart w:id="62" w:name="_Toc139278331"/>
      <w:r>
        <w:br w:type="page"/>
      </w:r>
    </w:p>
    <w:p w14:paraId="116143CF" w14:textId="0DB403DB" w:rsidR="00CE4449" w:rsidRPr="007B6457" w:rsidRDefault="00CE4449" w:rsidP="00672876">
      <w:pPr>
        <w:pStyle w:val="Heading2"/>
        <w:rPr>
          <w:spacing w:val="-4"/>
        </w:rPr>
      </w:pPr>
      <w:r w:rsidRPr="007B6457">
        <w:rPr>
          <w:spacing w:val="-4"/>
        </w:rPr>
        <w:lastRenderedPageBreak/>
        <w:t xml:space="preserve">Can you practise voting before the </w:t>
      </w:r>
      <w:r w:rsidR="000E6A47" w:rsidRPr="007B6457">
        <w:rPr>
          <w:spacing w:val="-4"/>
          <w:lang w:val="en-AU"/>
        </w:rPr>
        <w:t>referendum</w:t>
      </w:r>
      <w:r w:rsidRPr="007B6457">
        <w:rPr>
          <w:spacing w:val="-4"/>
        </w:rPr>
        <w:t>?</w:t>
      </w:r>
      <w:bookmarkEnd w:id="62"/>
    </w:p>
    <w:p w14:paraId="37EC2DC6" w14:textId="77777777" w:rsidR="00DC6C1B" w:rsidRDefault="00DC6C1B" w:rsidP="00DC6C1B">
      <w:pPr>
        <w:spacing w:before="120" w:after="120"/>
      </w:pPr>
      <w:r>
        <w:t>If you want to practise voting, you can visit our website.</w:t>
      </w:r>
    </w:p>
    <w:p w14:paraId="7AA4D45A" w14:textId="6951C993" w:rsidR="00DC6C1B" w:rsidRPr="00CE4449" w:rsidRDefault="00DC6C1B" w:rsidP="00DC6C1B">
      <w:pPr>
        <w:spacing w:before="120" w:after="120"/>
      </w:pPr>
      <w:hyperlink r:id="rId11" w:history="1">
        <w:r w:rsidRPr="002B4AF7">
          <w:rPr>
            <w:rStyle w:val="Hyperlink"/>
          </w:rPr>
          <w:t>www.aec.gov.au/practice</w:t>
        </w:r>
      </w:hyperlink>
    </w:p>
    <w:p w14:paraId="20736F38" w14:textId="77777777" w:rsidR="00DC6C1B" w:rsidRPr="00CE4449" w:rsidRDefault="00DC6C1B" w:rsidP="00DC6C1B">
      <w:pPr>
        <w:spacing w:before="120" w:after="120"/>
      </w:pPr>
      <w:r>
        <w:t>Your practice vote doesn’t count.</w:t>
      </w:r>
    </w:p>
    <w:p w14:paraId="077E67D3" w14:textId="77777777" w:rsidR="00DC6C1B" w:rsidRPr="00CE4449" w:rsidRDefault="00DC6C1B" w:rsidP="00DC6C1B">
      <w:pPr>
        <w:spacing w:before="120" w:after="120"/>
      </w:pPr>
      <w:r>
        <w:t>You still need to vote:</w:t>
      </w:r>
    </w:p>
    <w:p w14:paraId="1761D123" w14:textId="77777777" w:rsidR="00DC6C1B" w:rsidRDefault="00DC6C1B" w:rsidP="007B6457">
      <w:pPr>
        <w:pStyle w:val="ListParagraph"/>
        <w:numPr>
          <w:ilvl w:val="0"/>
          <w:numId w:val="8"/>
        </w:numPr>
      </w:pPr>
      <w:r>
        <w:t>at a polling place</w:t>
      </w:r>
    </w:p>
    <w:p w14:paraId="1EA0EA22" w14:textId="77777777" w:rsidR="00DC6C1B" w:rsidRDefault="00DC6C1B" w:rsidP="007B6457">
      <w:pPr>
        <w:pStyle w:val="ListParagraph"/>
      </w:pPr>
      <w:r>
        <w:t>or</w:t>
      </w:r>
    </w:p>
    <w:p w14:paraId="1E42D998" w14:textId="77777777" w:rsidR="00DC6C1B" w:rsidRDefault="00DC6C1B" w:rsidP="007B6457">
      <w:pPr>
        <w:pStyle w:val="ListParagraph"/>
        <w:numPr>
          <w:ilvl w:val="0"/>
          <w:numId w:val="8"/>
        </w:numPr>
      </w:pPr>
      <w:r>
        <w:t>by mail.</w:t>
      </w:r>
    </w:p>
    <w:p w14:paraId="2D128194" w14:textId="20B7E465" w:rsidR="00DB0295" w:rsidRPr="000C7D74" w:rsidRDefault="000C7D74" w:rsidP="00D147FA">
      <w:pPr>
        <w:pStyle w:val="Heading2"/>
      </w:pPr>
      <w:bookmarkStart w:id="63" w:name="_Toc139278332"/>
      <w:r w:rsidRPr="000C7D74">
        <w:t xml:space="preserve">How can </w:t>
      </w:r>
      <w:r w:rsidR="00047B14">
        <w:t>you</w:t>
      </w:r>
      <w:r w:rsidR="00047B14" w:rsidRPr="000C7D74">
        <w:t xml:space="preserve"> </w:t>
      </w:r>
      <w:r w:rsidRPr="000C7D74">
        <w:t>get more information?</w:t>
      </w:r>
      <w:bookmarkEnd w:id="63"/>
    </w:p>
    <w:p w14:paraId="181A8ABB" w14:textId="454C8510" w:rsidR="00DC6C1B" w:rsidRPr="000C7D74" w:rsidRDefault="00DC6C1B" w:rsidP="00DC6C1B">
      <w:pPr>
        <w:spacing w:before="120" w:after="120"/>
      </w:pPr>
      <w:r w:rsidRPr="000C7D74">
        <w:t>If you want to find out more about voting, we</w:t>
      </w:r>
      <w:r>
        <w:t> </w:t>
      </w:r>
      <w:r w:rsidRPr="000C7D74">
        <w:t>have 2 other guides you</w:t>
      </w:r>
      <w:r w:rsidR="007B6457">
        <w:t> </w:t>
      </w:r>
      <w:r w:rsidRPr="000C7D74">
        <w:t>can</w:t>
      </w:r>
      <w:r w:rsidR="007B6457">
        <w:t> </w:t>
      </w:r>
      <w:r w:rsidRPr="000C7D74">
        <w:t>read</w:t>
      </w:r>
      <w:r>
        <w:t>:</w:t>
      </w:r>
    </w:p>
    <w:p w14:paraId="4D48F40F" w14:textId="77777777" w:rsidR="00DC6C1B" w:rsidRPr="000C7D74" w:rsidRDefault="00DC6C1B" w:rsidP="007B6457">
      <w:pPr>
        <w:pStyle w:val="ListParagraph"/>
        <w:numPr>
          <w:ilvl w:val="0"/>
          <w:numId w:val="2"/>
        </w:numPr>
        <w:rPr>
          <w:rStyle w:val="Emphasis"/>
        </w:rPr>
      </w:pPr>
      <w:r w:rsidRPr="000C7D74">
        <w:rPr>
          <w:rStyle w:val="Emphasis"/>
        </w:rPr>
        <w:t xml:space="preserve">How to </w:t>
      </w:r>
      <w:r>
        <w:rPr>
          <w:rStyle w:val="Emphasis"/>
        </w:rPr>
        <w:t>enrol to vote</w:t>
      </w:r>
      <w:r w:rsidRPr="000C7D74">
        <w:rPr>
          <w:rStyle w:val="Emphasis"/>
        </w:rPr>
        <w:t xml:space="preserve"> </w:t>
      </w:r>
    </w:p>
    <w:p w14:paraId="02C7D246" w14:textId="77777777" w:rsidR="00DC6C1B" w:rsidRPr="000C7D74" w:rsidRDefault="00DC6C1B" w:rsidP="007B6457">
      <w:pPr>
        <w:pStyle w:val="ListParagraph"/>
        <w:numPr>
          <w:ilvl w:val="0"/>
          <w:numId w:val="2"/>
        </w:numPr>
      </w:pPr>
      <w:r w:rsidRPr="000C7D74">
        <w:rPr>
          <w:rStyle w:val="Emphasis"/>
        </w:rPr>
        <w:t xml:space="preserve">How to </w:t>
      </w:r>
      <w:r>
        <w:rPr>
          <w:rStyle w:val="Emphasis"/>
        </w:rPr>
        <w:t>v</w:t>
      </w:r>
      <w:r w:rsidRPr="000C7D74">
        <w:rPr>
          <w:rStyle w:val="Emphasis"/>
        </w:rPr>
        <w:t xml:space="preserve">ote by </w:t>
      </w:r>
      <w:r>
        <w:rPr>
          <w:rStyle w:val="Emphasis"/>
        </w:rPr>
        <w:t>m</w:t>
      </w:r>
      <w:r w:rsidRPr="000C7D74">
        <w:rPr>
          <w:rStyle w:val="Emphasis"/>
        </w:rPr>
        <w:t>ail</w:t>
      </w:r>
      <w:r>
        <w:rPr>
          <w:rStyle w:val="Emphasis"/>
        </w:rPr>
        <w:t>.</w:t>
      </w:r>
    </w:p>
    <w:p w14:paraId="46DA6D58" w14:textId="77777777" w:rsidR="00DC6C1B" w:rsidRDefault="00DC6C1B" w:rsidP="00DC6C1B">
      <w:pPr>
        <w:spacing w:before="120" w:after="120"/>
      </w:pPr>
      <w:r>
        <w:t>You can find these guides on our website.</w:t>
      </w:r>
    </w:p>
    <w:p w14:paraId="44A19F5D" w14:textId="2EC37EB0" w:rsidR="00DC6C1B" w:rsidRPr="00241D5A" w:rsidRDefault="00DC6C1B" w:rsidP="00DC6C1B">
      <w:pPr>
        <w:spacing w:before="120" w:after="120"/>
        <w:rPr>
          <w:rStyle w:val="Hyperlink"/>
        </w:rPr>
      </w:pPr>
      <w:hyperlink r:id="rId12" w:history="1">
        <w:r>
          <w:rPr>
            <w:rStyle w:val="Hyperlink"/>
          </w:rPr>
          <w:t>www.aec.gov.au/assistance</w:t>
        </w:r>
      </w:hyperlink>
    </w:p>
    <w:p w14:paraId="076B8DD4" w14:textId="2E3872A8" w:rsidR="00DC6C1B" w:rsidRPr="000C7D74" w:rsidRDefault="00DC6C1B" w:rsidP="00DC6C1B">
      <w:pPr>
        <w:spacing w:before="120" w:after="120"/>
      </w:pPr>
      <w:r>
        <w:t xml:space="preserve">We </w:t>
      </w:r>
      <w:r w:rsidRPr="000C7D74">
        <w:t xml:space="preserve">also </w:t>
      </w:r>
      <w:r>
        <w:t xml:space="preserve">have </w:t>
      </w:r>
      <w:r w:rsidRPr="000C7D74">
        <w:t>information on our website</w:t>
      </w:r>
      <w:r>
        <w:t xml:space="preserve"> </w:t>
      </w:r>
      <w:r w:rsidRPr="000C7D74">
        <w:t>for</w:t>
      </w:r>
      <w:r>
        <w:t> </w:t>
      </w:r>
      <w:r w:rsidRPr="000C7D74">
        <w:t>people who speak languages</w:t>
      </w:r>
      <w:r w:rsidR="007B6457">
        <w:t> </w:t>
      </w:r>
      <w:r w:rsidRPr="000C7D74">
        <w:t>other</w:t>
      </w:r>
      <w:r w:rsidR="007B6457">
        <w:t> </w:t>
      </w:r>
      <w:r w:rsidRPr="000C7D74">
        <w:t>than</w:t>
      </w:r>
      <w:r>
        <w:t> </w:t>
      </w:r>
      <w:r w:rsidRPr="000C7D74">
        <w:t>English.</w:t>
      </w:r>
    </w:p>
    <w:p w14:paraId="628A8777" w14:textId="77777777" w:rsidR="007B6457" w:rsidRDefault="007B6457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val="x-none" w:eastAsia="x-none"/>
        </w:rPr>
      </w:pPr>
      <w:bookmarkStart w:id="64" w:name="_Ref136944837"/>
      <w:bookmarkStart w:id="65" w:name="_Toc139278333"/>
      <w:r>
        <w:br w:type="page"/>
      </w:r>
    </w:p>
    <w:p w14:paraId="128983F7" w14:textId="1A3446BD" w:rsidR="003C25FD" w:rsidRPr="00796A2D" w:rsidRDefault="00C30136" w:rsidP="00796A2D">
      <w:pPr>
        <w:pStyle w:val="Heading2"/>
      </w:pPr>
      <w:r w:rsidRPr="00796A2D">
        <w:lastRenderedPageBreak/>
        <w:t>W</w:t>
      </w:r>
      <w:r w:rsidR="003C25FD" w:rsidRPr="00796A2D">
        <w:t>ord list</w:t>
      </w:r>
      <w:bookmarkEnd w:id="64"/>
      <w:bookmarkEnd w:id="65"/>
    </w:p>
    <w:p w14:paraId="00C2F4C4" w14:textId="77777777" w:rsidR="00DC6C1B" w:rsidRPr="00D67BE2" w:rsidRDefault="00DC6C1B" w:rsidP="007B6457">
      <w:pPr>
        <w:spacing w:after="100"/>
        <w:rPr>
          <w:rStyle w:val="Strong"/>
        </w:rPr>
      </w:pPr>
      <w:r w:rsidRPr="00D67BE2">
        <w:rPr>
          <w:rStyle w:val="Strong"/>
        </w:rPr>
        <w:t>Ballot box</w:t>
      </w:r>
    </w:p>
    <w:p w14:paraId="5234B495" w14:textId="29620C00" w:rsidR="00DC6C1B" w:rsidRDefault="00DC6C1B" w:rsidP="007B6457">
      <w:pPr>
        <w:spacing w:before="100" w:after="100"/>
        <w:rPr>
          <w:rStyle w:val="Strong"/>
        </w:rPr>
      </w:pPr>
      <w:r>
        <w:t>A ballot box is a sealed box where voters put their ballot papers once</w:t>
      </w:r>
      <w:r w:rsidR="00D31374">
        <w:t> </w:t>
      </w:r>
      <w:r>
        <w:t>they have filled them out.</w:t>
      </w:r>
    </w:p>
    <w:p w14:paraId="4B008681" w14:textId="77777777" w:rsidR="00DC6C1B" w:rsidRDefault="00DC6C1B" w:rsidP="007B6457">
      <w:pPr>
        <w:spacing w:after="100"/>
      </w:pPr>
      <w:r>
        <w:rPr>
          <w:rStyle w:val="Strong"/>
        </w:rPr>
        <w:t>B</w:t>
      </w:r>
      <w:r w:rsidRPr="00347DAD">
        <w:rPr>
          <w:rStyle w:val="Strong"/>
        </w:rPr>
        <w:t>allot paper</w:t>
      </w:r>
    </w:p>
    <w:p w14:paraId="6E34E804" w14:textId="4DF534E1" w:rsidR="00DC6C1B" w:rsidRPr="00D67BE2" w:rsidRDefault="00DC6C1B" w:rsidP="007B6457">
      <w:pPr>
        <w:spacing w:before="100" w:after="100"/>
        <w:rPr>
          <w:rStyle w:val="Strong"/>
          <w:b w:val="0"/>
          <w:bCs w:val="0"/>
        </w:rPr>
      </w:pPr>
      <w:r>
        <w:t>Ballot papers are forms that you fill out to show how you want to vote.</w:t>
      </w:r>
    </w:p>
    <w:p w14:paraId="7EB5C388" w14:textId="77777777" w:rsidR="00DC6C1B" w:rsidRPr="00D50107" w:rsidRDefault="00DC6C1B" w:rsidP="007B6457">
      <w:pPr>
        <w:spacing w:after="100"/>
        <w:rPr>
          <w:rStyle w:val="Strong"/>
        </w:rPr>
      </w:pPr>
      <w:r w:rsidRPr="00D50107">
        <w:rPr>
          <w:rStyle w:val="Strong"/>
        </w:rPr>
        <w:t>Citizen</w:t>
      </w:r>
    </w:p>
    <w:p w14:paraId="1E1B2FC5" w14:textId="77777777" w:rsidR="00DC6C1B" w:rsidRDefault="00DC6C1B" w:rsidP="007B6457">
      <w:pPr>
        <w:spacing w:before="100" w:after="100"/>
        <w:rPr>
          <w:rStyle w:val="Strong"/>
        </w:rPr>
      </w:pPr>
      <w:r w:rsidRPr="00D50107">
        <w:t xml:space="preserve">A </w:t>
      </w:r>
      <w:r>
        <w:t xml:space="preserve">citizen is someone </w:t>
      </w:r>
      <w:r w:rsidRPr="00D50107">
        <w:t xml:space="preserve">who </w:t>
      </w:r>
      <w:r>
        <w:t>has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140459AF" w14:textId="77777777" w:rsidR="00DC6C1B" w:rsidRDefault="00DC6C1B" w:rsidP="007B6457">
      <w:pPr>
        <w:spacing w:after="100"/>
        <w:rPr>
          <w:rStyle w:val="Strong"/>
        </w:rPr>
      </w:pPr>
      <w:r>
        <w:rPr>
          <w:rStyle w:val="Strong"/>
        </w:rPr>
        <w:t>Constitution</w:t>
      </w:r>
    </w:p>
    <w:p w14:paraId="05F13C22" w14:textId="77777777" w:rsidR="00DC6C1B" w:rsidRPr="007B6457" w:rsidRDefault="00DC6C1B" w:rsidP="007B6457">
      <w:pPr>
        <w:spacing w:before="100" w:after="100"/>
        <w:rPr>
          <w:rStyle w:val="Strong"/>
          <w:spacing w:val="-4"/>
        </w:rPr>
      </w:pPr>
      <w:r w:rsidRPr="007B6457">
        <w:rPr>
          <w:spacing w:val="-4"/>
        </w:rPr>
        <w:t xml:space="preserve">The Australian </w:t>
      </w:r>
      <w:r w:rsidRPr="007B6457">
        <w:t>Constitution</w:t>
      </w:r>
      <w:r w:rsidRPr="007B6457">
        <w:rPr>
          <w:spacing w:val="-4"/>
        </w:rPr>
        <w:t xml:space="preserve"> is a set of rules that are used to run Australia.</w:t>
      </w:r>
    </w:p>
    <w:p w14:paraId="129CA89D" w14:textId="77777777" w:rsidR="00DC6C1B" w:rsidRDefault="00DC6C1B" w:rsidP="007B6457">
      <w:pPr>
        <w:spacing w:after="100"/>
        <w:rPr>
          <w:rStyle w:val="Strong"/>
        </w:rPr>
      </w:pPr>
      <w:r>
        <w:rPr>
          <w:rStyle w:val="Strong"/>
        </w:rPr>
        <w:t>E</w:t>
      </w:r>
      <w:r w:rsidRPr="002E140A">
        <w:rPr>
          <w:rStyle w:val="Strong"/>
        </w:rPr>
        <w:t>lectoral roll</w:t>
      </w:r>
    </w:p>
    <w:p w14:paraId="1EFD54B9" w14:textId="77777777" w:rsidR="00DC6C1B" w:rsidRPr="002E140A" w:rsidRDefault="00DC6C1B" w:rsidP="007B6457">
      <w:pPr>
        <w:spacing w:before="100" w:after="100"/>
      </w:pPr>
      <w:r w:rsidRPr="002E140A">
        <w:t>A list of voters.</w:t>
      </w:r>
    </w:p>
    <w:p w14:paraId="77A7EDD5" w14:textId="77777777" w:rsidR="00DC6C1B" w:rsidRPr="00DA7831" w:rsidRDefault="00DC6C1B" w:rsidP="007B6457">
      <w:pPr>
        <w:spacing w:after="100"/>
        <w:rPr>
          <w:rStyle w:val="Strong"/>
        </w:rPr>
      </w:pPr>
      <w:r w:rsidRPr="00DA7831">
        <w:rPr>
          <w:rStyle w:val="Strong"/>
        </w:rPr>
        <w:t>Enrol</w:t>
      </w:r>
    </w:p>
    <w:p w14:paraId="005C002A" w14:textId="52FA82D7" w:rsidR="00DC6C1B" w:rsidRPr="00DB0295" w:rsidRDefault="00DC6C1B" w:rsidP="007B6457">
      <w:pPr>
        <w:spacing w:before="100" w:after="100"/>
      </w:pPr>
      <w:r w:rsidRPr="002E140A">
        <w:t>When you enrol, we put your name on a</w:t>
      </w:r>
      <w:r>
        <w:t> </w:t>
      </w:r>
      <w:r w:rsidRPr="002E140A">
        <w:t>list</w:t>
      </w:r>
      <w:r>
        <w:t> </w:t>
      </w:r>
      <w:r w:rsidRPr="002E140A">
        <w:t>of</w:t>
      </w:r>
      <w:r>
        <w:t> </w:t>
      </w:r>
      <w:r w:rsidRPr="002E140A">
        <w:t>voters</w:t>
      </w:r>
      <w:r w:rsidRPr="00DA7831">
        <w:t>.</w:t>
      </w:r>
    </w:p>
    <w:p w14:paraId="647F016E" w14:textId="77777777" w:rsidR="00DC6C1B" w:rsidRDefault="00DC6C1B" w:rsidP="007B6457">
      <w:pPr>
        <w:spacing w:after="100"/>
        <w:rPr>
          <w:rStyle w:val="Strong"/>
        </w:rPr>
      </w:pPr>
      <w:r>
        <w:rPr>
          <w:rStyle w:val="Strong"/>
        </w:rPr>
        <w:t>Parliament</w:t>
      </w:r>
    </w:p>
    <w:p w14:paraId="7766BF50" w14:textId="77777777" w:rsidR="00DC6C1B" w:rsidRPr="00900CE6" w:rsidRDefault="00DC6C1B" w:rsidP="007B6457">
      <w:pPr>
        <w:spacing w:before="100" w:after="100"/>
      </w:pPr>
      <w:r w:rsidRPr="000668B8">
        <w:t>Parliament</w:t>
      </w:r>
      <w:r w:rsidRPr="00900CE6">
        <w:t xml:space="preserve"> </w:t>
      </w:r>
      <w:r>
        <w:t>makes laws for Australia.</w:t>
      </w:r>
    </w:p>
    <w:p w14:paraId="3BC64CEF" w14:textId="77777777" w:rsidR="00DC6C1B" w:rsidRDefault="00DC6C1B" w:rsidP="007B6457">
      <w:pPr>
        <w:spacing w:before="100" w:after="100"/>
        <w:rPr>
          <w:rStyle w:val="Strong"/>
        </w:rPr>
      </w:pPr>
      <w:r>
        <w:t>Australians have a say about who will be in Parliament.</w:t>
      </w:r>
    </w:p>
    <w:p w14:paraId="418243D1" w14:textId="77777777" w:rsidR="00DC6C1B" w:rsidRPr="00443967" w:rsidRDefault="00DC6C1B" w:rsidP="007B6457">
      <w:pPr>
        <w:spacing w:after="100"/>
        <w:rPr>
          <w:rStyle w:val="Strong"/>
        </w:rPr>
      </w:pPr>
      <w:r w:rsidRPr="00443967">
        <w:rPr>
          <w:rStyle w:val="Strong"/>
        </w:rPr>
        <w:t>Polling place</w:t>
      </w:r>
    </w:p>
    <w:p w14:paraId="3D707E58" w14:textId="77777777" w:rsidR="00DC6C1B" w:rsidRDefault="00DC6C1B" w:rsidP="007B6457">
      <w:pPr>
        <w:spacing w:before="100" w:after="100"/>
      </w:pPr>
      <w:r>
        <w:t>A polling place is a building where people go to vote.</w:t>
      </w:r>
    </w:p>
    <w:p w14:paraId="1FABD282" w14:textId="77777777" w:rsidR="00DC6C1B" w:rsidRDefault="00DC6C1B" w:rsidP="007B6457">
      <w:pPr>
        <w:spacing w:before="100" w:after="100"/>
      </w:pPr>
      <w:r>
        <w:t>For example, a:</w:t>
      </w:r>
    </w:p>
    <w:p w14:paraId="1DB78538" w14:textId="777BD304" w:rsidR="00DC6C1B" w:rsidRDefault="00DC6C1B" w:rsidP="007B6457">
      <w:pPr>
        <w:pStyle w:val="ListParagraph"/>
        <w:numPr>
          <w:ilvl w:val="0"/>
          <w:numId w:val="12"/>
        </w:numPr>
        <w:spacing w:before="100"/>
      </w:pPr>
      <w:r>
        <w:t>school</w:t>
      </w:r>
    </w:p>
    <w:p w14:paraId="247E6D78" w14:textId="6F7A498B" w:rsidR="00DC6C1B" w:rsidRPr="00EE5D7B" w:rsidRDefault="00DC6C1B" w:rsidP="007B6457">
      <w:pPr>
        <w:pStyle w:val="ListParagraph"/>
        <w:numPr>
          <w:ilvl w:val="0"/>
          <w:numId w:val="12"/>
        </w:numPr>
        <w:spacing w:before="100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eastAsia="en-AU"/>
        </w:rPr>
      </w:pPr>
      <w:r>
        <w:t>community centre.</w:t>
      </w:r>
    </w:p>
    <w:p w14:paraId="213A49F2" w14:textId="77777777" w:rsidR="00DC6C1B" w:rsidRDefault="00DC6C1B" w:rsidP="007B6457">
      <w:pPr>
        <w:spacing w:after="120"/>
      </w:pPr>
      <w:r>
        <w:rPr>
          <w:rStyle w:val="Strong"/>
        </w:rPr>
        <w:lastRenderedPageBreak/>
        <w:t>P</w:t>
      </w:r>
      <w:r w:rsidRPr="003F583C">
        <w:rPr>
          <w:rStyle w:val="Strong"/>
        </w:rPr>
        <w:t>ostal vote</w:t>
      </w:r>
    </w:p>
    <w:p w14:paraId="543388FA" w14:textId="77777777" w:rsidR="00DC6C1B" w:rsidRPr="003F583C" w:rsidRDefault="00DC6C1B" w:rsidP="00DC6C1B">
      <w:pPr>
        <w:spacing w:before="120" w:after="120"/>
        <w:rPr>
          <w:rStyle w:val="Strong"/>
          <w:b w:val="0"/>
          <w:bCs w:val="0"/>
        </w:rPr>
      </w:pPr>
      <w:r>
        <w:t>You send us your vote in the mail.</w:t>
      </w:r>
    </w:p>
    <w:p w14:paraId="581AC446" w14:textId="77777777" w:rsidR="00DC6C1B" w:rsidRDefault="00DC6C1B" w:rsidP="007B6457">
      <w:pPr>
        <w:spacing w:after="120"/>
        <w:rPr>
          <w:rStyle w:val="Strong"/>
        </w:rPr>
      </w:pPr>
      <w:r>
        <w:rPr>
          <w:rStyle w:val="Strong"/>
        </w:rPr>
        <w:t>Referendum</w:t>
      </w:r>
    </w:p>
    <w:p w14:paraId="15E88906" w14:textId="77777777" w:rsidR="00DC6C1B" w:rsidRDefault="00DC6C1B" w:rsidP="00DC6C1B">
      <w:pPr>
        <w:spacing w:before="120" w:after="120"/>
        <w:rPr>
          <w:rStyle w:val="Strong"/>
        </w:rPr>
      </w:pPr>
      <w:r>
        <w:t xml:space="preserve">When you vote in a </w:t>
      </w:r>
      <w:r w:rsidRPr="000668B8">
        <w:t>referendum</w:t>
      </w:r>
      <w:r>
        <w:t>, you help to decide if Australia should change the Constitution.</w:t>
      </w:r>
    </w:p>
    <w:p w14:paraId="14DD6B9F" w14:textId="77777777" w:rsidR="00DC6C1B" w:rsidRPr="00900CE6" w:rsidRDefault="00DC6C1B" w:rsidP="007B6457">
      <w:pPr>
        <w:spacing w:after="120"/>
        <w:rPr>
          <w:rStyle w:val="Strong"/>
        </w:rPr>
      </w:pPr>
      <w:r w:rsidRPr="00900CE6">
        <w:rPr>
          <w:rStyle w:val="Strong"/>
        </w:rPr>
        <w:t>Vote</w:t>
      </w:r>
    </w:p>
    <w:p w14:paraId="0D766E55" w14:textId="28647321" w:rsidR="00DC6C1B" w:rsidRPr="00900CE6" w:rsidRDefault="00DC6C1B" w:rsidP="00DC6C1B">
      <w:pPr>
        <w:spacing w:before="120" w:after="120"/>
      </w:pPr>
      <w:r>
        <w:t>When you vote, you help to choose if the Australian people change the</w:t>
      </w:r>
      <w:r w:rsidR="00D31374">
        <w:t> </w:t>
      </w:r>
      <w:r>
        <w:t>Constitution.</w:t>
      </w:r>
    </w:p>
    <w:p w14:paraId="137375DE" w14:textId="77777777" w:rsidR="00DC6C1B" w:rsidRDefault="00DC6C1B" w:rsidP="007B6457">
      <w:pPr>
        <w:spacing w:after="120"/>
        <w:rPr>
          <w:rStyle w:val="Strong"/>
        </w:rPr>
      </w:pPr>
      <w:r>
        <w:rPr>
          <w:rStyle w:val="Strong"/>
        </w:rPr>
        <w:t>V</w:t>
      </w:r>
      <w:r w:rsidRPr="002E140A">
        <w:rPr>
          <w:rStyle w:val="Strong"/>
        </w:rPr>
        <w:t>oters</w:t>
      </w:r>
    </w:p>
    <w:p w14:paraId="4F7D87F6" w14:textId="77777777" w:rsidR="00DC6C1B" w:rsidRPr="00DB0295" w:rsidRDefault="00DC6C1B" w:rsidP="00DC6C1B">
      <w:pPr>
        <w:spacing w:before="120" w:after="120"/>
      </w:pPr>
      <w:r>
        <w:t>P</w:t>
      </w:r>
      <w:r w:rsidRPr="00DA7831">
        <w:t>eople</w:t>
      </w:r>
      <w:r>
        <w:t xml:space="preserve"> </w:t>
      </w:r>
      <w:r w:rsidRPr="00DA7831">
        <w:t>who can vote</w:t>
      </w:r>
      <w:r>
        <w:t>.</w:t>
      </w:r>
    </w:p>
    <w:p w14:paraId="7D389A83" w14:textId="0BEFF194" w:rsidR="002E2DA8" w:rsidRPr="00FD6321" w:rsidRDefault="002E2DA8" w:rsidP="007B6457">
      <w:pPr>
        <w:pStyle w:val="Heading2"/>
        <w:rPr>
          <w:lang w:val="en-AU"/>
        </w:rPr>
      </w:pPr>
      <w:bookmarkStart w:id="66" w:name="_Toc139278334"/>
      <w:r>
        <w:rPr>
          <w:lang w:val="en-AU"/>
        </w:rPr>
        <w:t>More information</w:t>
      </w:r>
      <w:bookmarkEnd w:id="66"/>
    </w:p>
    <w:p w14:paraId="0654436C" w14:textId="77777777" w:rsidR="00DC6C1B" w:rsidRPr="002F38D9" w:rsidRDefault="00DC6C1B" w:rsidP="00DC6C1B">
      <w:pPr>
        <w:spacing w:before="120" w:after="120"/>
      </w:pPr>
      <w:r w:rsidRPr="002F38D9">
        <w:t xml:space="preserve">You can call us for more information. </w:t>
      </w:r>
    </w:p>
    <w:p w14:paraId="69AB37E9" w14:textId="77777777" w:rsidR="00DC6C1B" w:rsidRPr="00B556A6" w:rsidRDefault="00DC6C1B" w:rsidP="00DC6C1B">
      <w:pPr>
        <w:spacing w:before="120" w:after="120"/>
        <w:rPr>
          <w:rStyle w:val="Strong"/>
        </w:rPr>
      </w:pPr>
      <w:r w:rsidRPr="00B556A6">
        <w:rPr>
          <w:rStyle w:val="Strong"/>
        </w:rPr>
        <w:t>13 23 26</w:t>
      </w:r>
    </w:p>
    <w:p w14:paraId="688CCFE4" w14:textId="77777777" w:rsidR="00DC6C1B" w:rsidRDefault="00DC6C1B" w:rsidP="00DC6C1B">
      <w:pPr>
        <w:spacing w:before="120" w:after="120"/>
      </w:pPr>
      <w:r>
        <w:t>You can visit our website.</w:t>
      </w:r>
    </w:p>
    <w:p w14:paraId="7D104D65" w14:textId="551A23DC" w:rsidR="00DC6C1B" w:rsidRPr="001A5C7B" w:rsidRDefault="00DC6C1B" w:rsidP="00DC6C1B">
      <w:pPr>
        <w:spacing w:before="120" w:after="120"/>
      </w:pPr>
      <w:hyperlink r:id="rId13" w:history="1">
        <w:r w:rsidRPr="00640E5D">
          <w:rPr>
            <w:rStyle w:val="Hyperlink"/>
          </w:rPr>
          <w:t>www.aec.gov.au</w:t>
        </w:r>
      </w:hyperlink>
      <w:r>
        <w:t xml:space="preserve"> </w:t>
      </w:r>
    </w:p>
    <w:p w14:paraId="75760749" w14:textId="77777777" w:rsidR="00DC6C1B" w:rsidRDefault="00DC6C1B" w:rsidP="00DC6C1B">
      <w:pPr>
        <w:spacing w:before="120" w:after="120"/>
      </w:pPr>
      <w:r>
        <w:t>You can find us on Facebook.</w:t>
      </w:r>
    </w:p>
    <w:p w14:paraId="4C02756D" w14:textId="037EE384" w:rsidR="00DC6C1B" w:rsidRPr="001A5C7B" w:rsidRDefault="00DC6C1B" w:rsidP="00DC6C1B">
      <w:pPr>
        <w:spacing w:before="120" w:after="120"/>
      </w:pPr>
      <w:hyperlink r:id="rId14" w:history="1"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AusElectoralCom</w:t>
        </w:r>
        <w:proofErr w:type="spellEnd"/>
        <w:r>
          <w:rPr>
            <w:rStyle w:val="Hyperlink"/>
          </w:rPr>
          <w:t>/</w:t>
        </w:r>
      </w:hyperlink>
      <w:r>
        <w:t xml:space="preserve"> </w:t>
      </w:r>
    </w:p>
    <w:p w14:paraId="155FC4D2" w14:textId="77777777" w:rsidR="00DC6C1B" w:rsidRDefault="00DC6C1B" w:rsidP="00DC6C1B">
      <w:pPr>
        <w:spacing w:before="120" w:after="120"/>
      </w:pPr>
      <w:r>
        <w:t>You can find us on Twitter.</w:t>
      </w:r>
    </w:p>
    <w:p w14:paraId="160E6730" w14:textId="0EAB96EF" w:rsidR="00DC6C1B" w:rsidRPr="001A5C7B" w:rsidRDefault="00DC6C1B" w:rsidP="00DC6C1B">
      <w:pPr>
        <w:spacing w:before="120" w:after="120"/>
      </w:pPr>
      <w:hyperlink r:id="rId15" w:history="1">
        <w:r>
          <w:rPr>
            <w:rStyle w:val="Hyperlink"/>
          </w:rPr>
          <w:t>@AusElectoralCom</w:t>
        </w:r>
      </w:hyperlink>
    </w:p>
    <w:p w14:paraId="41994712" w14:textId="77777777" w:rsidR="00DC6C1B" w:rsidRDefault="00DC6C1B" w:rsidP="00DC6C1B">
      <w:pPr>
        <w:spacing w:before="120" w:after="120"/>
      </w:pPr>
      <w:r>
        <w:t>You can find us on Instagram.</w:t>
      </w:r>
    </w:p>
    <w:p w14:paraId="304864F1" w14:textId="4BB016AE" w:rsidR="00DC6C1B" w:rsidRPr="001A5C7B" w:rsidRDefault="00DC6C1B" w:rsidP="00DC6C1B">
      <w:pPr>
        <w:spacing w:before="120" w:after="120"/>
      </w:pPr>
      <w:hyperlink r:id="rId16" w:history="1">
        <w:r>
          <w:rPr>
            <w:rStyle w:val="Hyperlink"/>
          </w:rPr>
          <w:t>@auselectoralcom</w:t>
        </w:r>
      </w:hyperlink>
      <w:r>
        <w:t xml:space="preserve"> </w:t>
      </w:r>
    </w:p>
    <w:p w14:paraId="6555AE8E" w14:textId="77777777" w:rsidR="002E2DA8" w:rsidRDefault="002E2DA8" w:rsidP="002E2DA8">
      <w:pPr>
        <w:pStyle w:val="Heading3"/>
      </w:pPr>
      <w:bookmarkStart w:id="67" w:name="_Hlk135924123"/>
      <w:r>
        <w:lastRenderedPageBreak/>
        <w:t>National Relay Service</w:t>
      </w:r>
    </w:p>
    <w:p w14:paraId="7125ADB5" w14:textId="30A17FCC" w:rsidR="00DC6C1B" w:rsidRPr="002F38D9" w:rsidRDefault="00DC6C1B" w:rsidP="00DC6C1B">
      <w:pPr>
        <w:spacing w:before="120" w:after="120"/>
      </w:pPr>
      <w:r w:rsidRPr="002F38D9">
        <w:t>You can call the National Relay Service if you:</w:t>
      </w:r>
    </w:p>
    <w:p w14:paraId="4D85FD3A" w14:textId="77777777" w:rsidR="00DC6C1B" w:rsidRPr="002F38D9" w:rsidRDefault="00DC6C1B" w:rsidP="007B6457">
      <w:pPr>
        <w:pStyle w:val="ListParagraph"/>
        <w:numPr>
          <w:ilvl w:val="0"/>
          <w:numId w:val="13"/>
        </w:numPr>
      </w:pPr>
      <w:r w:rsidRPr="002F38D9">
        <w:t xml:space="preserve">are deaf or hard of </w:t>
      </w:r>
      <w:proofErr w:type="gramStart"/>
      <w:r w:rsidRPr="002F38D9">
        <w:t>hearing</w:t>
      </w:r>
      <w:proofErr w:type="gramEnd"/>
      <w:r w:rsidRPr="002F38D9">
        <w:t xml:space="preserve"> </w:t>
      </w:r>
    </w:p>
    <w:p w14:paraId="2850794E" w14:textId="77777777" w:rsidR="00DC6C1B" w:rsidRPr="002F38D9" w:rsidRDefault="00DC6C1B" w:rsidP="007B6457">
      <w:pPr>
        <w:pStyle w:val="ListParagraph"/>
        <w:numPr>
          <w:ilvl w:val="0"/>
          <w:numId w:val="13"/>
        </w:numPr>
      </w:pPr>
      <w:r w:rsidRPr="002F38D9">
        <w:t>find it hard to speak using the phone.</w:t>
      </w:r>
    </w:p>
    <w:p w14:paraId="324A7A02" w14:textId="120779A9" w:rsidR="00DC6C1B" w:rsidRPr="002F38D9" w:rsidRDefault="00DC6C1B" w:rsidP="00DC6C1B">
      <w:pPr>
        <w:spacing w:before="120" w:after="120"/>
      </w:pPr>
      <w:r w:rsidRPr="002F38D9">
        <w:t>TTY</w:t>
      </w:r>
    </w:p>
    <w:p w14:paraId="6E375BF1" w14:textId="77777777" w:rsidR="00DC6C1B" w:rsidRPr="0081236F" w:rsidRDefault="00DC6C1B" w:rsidP="00DC6C1B">
      <w:pPr>
        <w:spacing w:before="120" w:after="120"/>
        <w:rPr>
          <w:rStyle w:val="Strong"/>
        </w:rPr>
      </w:pPr>
      <w:r w:rsidRPr="0081236F">
        <w:rPr>
          <w:rStyle w:val="Strong"/>
        </w:rPr>
        <w:t>133 677</w:t>
      </w:r>
    </w:p>
    <w:p w14:paraId="5CCF15C0" w14:textId="3F71F66D" w:rsidR="00DC6C1B" w:rsidRPr="002F38D9" w:rsidRDefault="00DC6C1B" w:rsidP="00DC6C1B">
      <w:pPr>
        <w:spacing w:before="120" w:after="120"/>
      </w:pPr>
      <w:r w:rsidRPr="002F38D9">
        <w:t>Speak and Listen</w:t>
      </w:r>
    </w:p>
    <w:p w14:paraId="0F82417E" w14:textId="77777777" w:rsidR="00DC6C1B" w:rsidRPr="0081236F" w:rsidRDefault="00DC6C1B" w:rsidP="00DC6C1B">
      <w:pPr>
        <w:spacing w:before="120" w:after="120"/>
        <w:rPr>
          <w:rStyle w:val="Strong"/>
        </w:rPr>
      </w:pPr>
      <w:r w:rsidRPr="0081236F">
        <w:rPr>
          <w:rStyle w:val="Strong"/>
        </w:rPr>
        <w:t>1300 555 727</w:t>
      </w:r>
    </w:p>
    <w:p w14:paraId="131730FA" w14:textId="77777777" w:rsidR="00DC6C1B" w:rsidRPr="002F38D9" w:rsidRDefault="00DC6C1B" w:rsidP="00DC6C1B">
      <w:pPr>
        <w:spacing w:before="120" w:after="120"/>
      </w:pPr>
      <w:r w:rsidRPr="002F38D9">
        <w:t>Ask these services to connect you to our phone number.</w:t>
      </w:r>
    </w:p>
    <w:p w14:paraId="7BBEB51E" w14:textId="77777777" w:rsidR="00DC6C1B" w:rsidRPr="0081236F" w:rsidRDefault="00DC6C1B" w:rsidP="00DC6C1B">
      <w:pPr>
        <w:spacing w:before="120" w:after="120"/>
        <w:rPr>
          <w:rStyle w:val="Strong"/>
          <w:b w:val="0"/>
        </w:rPr>
      </w:pPr>
      <w:r w:rsidRPr="00B556A6">
        <w:rPr>
          <w:rStyle w:val="Strong"/>
        </w:rPr>
        <w:t>13 23 26</w:t>
      </w:r>
    </w:p>
    <w:p w14:paraId="41B51D1B" w14:textId="78ACF947" w:rsidR="002E2DA8" w:rsidRDefault="002E2DA8" w:rsidP="002E2DA8">
      <w:pPr>
        <w:pStyle w:val="Heading3"/>
      </w:pPr>
      <w:r>
        <w:t>Translating and Interpreting Service (TIS)</w:t>
      </w:r>
    </w:p>
    <w:p w14:paraId="1EFCEDC4" w14:textId="690FC3A3" w:rsidR="00DC6C1B" w:rsidRPr="004A39C7" w:rsidRDefault="00DC6C1B" w:rsidP="00DC6C1B">
      <w:pPr>
        <w:spacing w:before="120" w:after="120"/>
        <w:rPr>
          <w:spacing w:val="-6"/>
        </w:rPr>
      </w:pPr>
      <w:r w:rsidRPr="004A39C7">
        <w:rPr>
          <w:spacing w:val="-6"/>
        </w:rPr>
        <w:t>If you speak a language other than English, you can call the</w:t>
      </w:r>
      <w:r w:rsidR="007B6457">
        <w:rPr>
          <w:spacing w:val="-6"/>
        </w:rPr>
        <w:t> </w:t>
      </w:r>
      <w:r w:rsidRPr="004A39C7">
        <w:rPr>
          <w:spacing w:val="-6"/>
        </w:rPr>
        <w:t>Translating</w:t>
      </w:r>
      <w:r w:rsidR="007B6457">
        <w:rPr>
          <w:spacing w:val="-6"/>
        </w:rPr>
        <w:t> </w:t>
      </w:r>
      <w:r w:rsidRPr="004A39C7">
        <w:rPr>
          <w:spacing w:val="-6"/>
        </w:rPr>
        <w:t>and</w:t>
      </w:r>
      <w:r w:rsidR="007B6457">
        <w:rPr>
          <w:spacing w:val="-6"/>
        </w:rPr>
        <w:t> </w:t>
      </w:r>
      <w:r w:rsidRPr="004A39C7">
        <w:rPr>
          <w:spacing w:val="-6"/>
        </w:rPr>
        <w:t>Interpreting Service (TIS).</w:t>
      </w:r>
    </w:p>
    <w:p w14:paraId="683A4C7F" w14:textId="1CD12806" w:rsidR="00DC6C1B" w:rsidRPr="0081236F" w:rsidRDefault="00DC6C1B" w:rsidP="00DC6C1B">
      <w:pPr>
        <w:spacing w:before="120" w:after="120"/>
        <w:rPr>
          <w:rStyle w:val="Strong"/>
        </w:rPr>
      </w:pPr>
      <w:r w:rsidRPr="004A39C7">
        <w:rPr>
          <w:rStyle w:val="Strong"/>
          <w:spacing w:val="-6"/>
        </w:rPr>
        <w:t>131 450</w:t>
      </w:r>
    </w:p>
    <w:p w14:paraId="1F958B3E" w14:textId="1EF91F8F" w:rsidR="00DC6C1B" w:rsidRPr="002F38D9" w:rsidRDefault="00DC6C1B" w:rsidP="00DC6C1B">
      <w:pPr>
        <w:spacing w:before="120" w:after="120"/>
      </w:pPr>
      <w:r w:rsidRPr="002F38D9">
        <w:t>Tell them what language you speak.</w:t>
      </w:r>
    </w:p>
    <w:p w14:paraId="470B7A9A" w14:textId="77777777" w:rsidR="00DC6C1B" w:rsidRPr="002F38D9" w:rsidRDefault="00DC6C1B" w:rsidP="00DC6C1B">
      <w:pPr>
        <w:spacing w:before="120" w:after="120"/>
      </w:pPr>
      <w:r w:rsidRPr="002F38D9">
        <w:t>Ask them to connect you to our phone number.</w:t>
      </w:r>
    </w:p>
    <w:p w14:paraId="1E6B3ED0" w14:textId="77777777" w:rsidR="00DC6C1B" w:rsidRPr="0081236F" w:rsidRDefault="00DC6C1B" w:rsidP="00DC6C1B">
      <w:pPr>
        <w:spacing w:before="120" w:after="120"/>
        <w:rPr>
          <w:rStyle w:val="Strong"/>
          <w:b w:val="0"/>
        </w:rPr>
      </w:pPr>
      <w:r w:rsidRPr="00B556A6">
        <w:rPr>
          <w:rStyle w:val="Strong"/>
        </w:rPr>
        <w:t>13 23 26</w:t>
      </w:r>
    </w:p>
    <w:bookmarkEnd w:id="67"/>
    <w:p w14:paraId="7FEB3225" w14:textId="15FFED7C" w:rsidR="00DC6C1B" w:rsidRPr="007B6457" w:rsidRDefault="00DC6C1B" w:rsidP="007B6457">
      <w:pPr>
        <w:spacing w:before="1560" w:after="120"/>
        <w:rPr>
          <w:spacing w:val="-4"/>
          <w:sz w:val="24"/>
          <w:szCs w:val="24"/>
        </w:rPr>
      </w:pPr>
      <w:r w:rsidRPr="007B6457">
        <w:rPr>
          <w:spacing w:val="-4"/>
          <w:sz w:val="24"/>
          <w:szCs w:val="24"/>
        </w:rPr>
        <w:t xml:space="preserve">The Information Access Group created this </w:t>
      </w:r>
      <w:r w:rsidR="007B6457" w:rsidRPr="007B6457">
        <w:rPr>
          <w:spacing w:val="-4"/>
          <w:sz w:val="24"/>
          <w:szCs w:val="24"/>
        </w:rPr>
        <w:t xml:space="preserve">text-only </w:t>
      </w:r>
      <w:r w:rsidRPr="007B6457">
        <w:rPr>
          <w:spacing w:val="-4"/>
          <w:sz w:val="24"/>
          <w:szCs w:val="24"/>
        </w:rPr>
        <w:t xml:space="preserve">Easy Read guide. For any enquiries, please visit </w:t>
      </w:r>
      <w:hyperlink r:id="rId17" w:history="1">
        <w:r w:rsidRPr="007B6457">
          <w:rPr>
            <w:rStyle w:val="Hyperlink"/>
            <w:spacing w:val="-4"/>
            <w:sz w:val="24"/>
            <w:szCs w:val="24"/>
          </w:rPr>
          <w:t>www.informationaccessgroup.com</w:t>
        </w:r>
      </w:hyperlink>
      <w:r w:rsidRPr="007B6457">
        <w:rPr>
          <w:spacing w:val="-4"/>
          <w:sz w:val="24"/>
          <w:szCs w:val="24"/>
        </w:rPr>
        <w:t>. Quote job number 5247-B.</w:t>
      </w:r>
    </w:p>
    <w:p w14:paraId="4DC8A404" w14:textId="2C2230BD" w:rsidR="00676416" w:rsidRPr="00676416" w:rsidRDefault="000233A2" w:rsidP="007B6457">
      <w:pPr>
        <w:spacing w:before="600" w:after="120"/>
        <w:jc w:val="center"/>
        <w:rPr>
          <w:sz w:val="2"/>
          <w:szCs w:val="2"/>
        </w:rPr>
      </w:pPr>
      <w:r w:rsidRPr="00B75F32">
        <w:rPr>
          <w:sz w:val="22"/>
        </w:rPr>
        <w:t>Authorised by the Electoral Commissioner, Canberra.</w:t>
      </w:r>
    </w:p>
    <w:sectPr w:rsidR="00676416" w:rsidRPr="00676416" w:rsidSect="00DC6C1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1418" w:right="1440" w:bottom="737" w:left="1440" w:header="567" w:footer="5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2CD23" w14:textId="77777777" w:rsidR="00154E60" w:rsidRDefault="00154E60" w:rsidP="00134CC3">
      <w:pPr>
        <w:spacing w:before="0" w:after="0" w:line="240" w:lineRule="auto"/>
      </w:pPr>
      <w:r>
        <w:separator/>
      </w:r>
    </w:p>
  </w:endnote>
  <w:endnote w:type="continuationSeparator" w:id="0">
    <w:p w14:paraId="5BA16E25" w14:textId="77777777" w:rsidR="00154E60" w:rsidRDefault="00154E60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HelveticaNeueLT Std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965AD" w14:textId="77777777" w:rsidR="00DC6C1B" w:rsidRDefault="00DC6C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61192" w14:textId="6AC7389A" w:rsidR="00D30F26" w:rsidRPr="00DC6C1B" w:rsidRDefault="00DC6C1B" w:rsidP="00DC6C1B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B1CC6" w14:textId="77777777" w:rsidR="00DC6C1B" w:rsidRDefault="00DC6C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6711A" w14:textId="77777777" w:rsidR="00154E60" w:rsidRDefault="00154E6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0F61515" w14:textId="77777777" w:rsidR="00154E60" w:rsidRDefault="00154E60" w:rsidP="00134C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EA199" w14:textId="77777777" w:rsidR="00DC6C1B" w:rsidRDefault="00DC6C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026E1" w14:textId="77777777" w:rsidR="00DC6C1B" w:rsidRDefault="00DC6C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F4C66" w14:textId="2EDBC1BB" w:rsidR="00D30F26" w:rsidRDefault="00D30F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3C5"/>
    <w:multiLevelType w:val="hybridMultilevel"/>
    <w:tmpl w:val="B5B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C2881"/>
    <w:multiLevelType w:val="hybridMultilevel"/>
    <w:tmpl w:val="A3708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E3CBC"/>
    <w:multiLevelType w:val="hybridMultilevel"/>
    <w:tmpl w:val="61FC66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E4EB7"/>
    <w:multiLevelType w:val="hybridMultilevel"/>
    <w:tmpl w:val="1BB8B94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755A9"/>
    <w:multiLevelType w:val="hybridMultilevel"/>
    <w:tmpl w:val="DB54D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1373EC"/>
    <w:multiLevelType w:val="hybridMultilevel"/>
    <w:tmpl w:val="C7326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022520"/>
    <w:multiLevelType w:val="hybridMultilevel"/>
    <w:tmpl w:val="0B3A1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717202"/>
    <w:multiLevelType w:val="hybridMultilevel"/>
    <w:tmpl w:val="71543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F6665B"/>
    <w:multiLevelType w:val="hybridMultilevel"/>
    <w:tmpl w:val="D0222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18433C"/>
    <w:multiLevelType w:val="hybridMultilevel"/>
    <w:tmpl w:val="B8785BD2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830940"/>
    <w:multiLevelType w:val="hybridMultilevel"/>
    <w:tmpl w:val="25709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91F3C"/>
    <w:multiLevelType w:val="hybridMultilevel"/>
    <w:tmpl w:val="E81AD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DD353E"/>
    <w:multiLevelType w:val="hybridMultilevel"/>
    <w:tmpl w:val="7EBC9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5E1128"/>
    <w:multiLevelType w:val="hybridMultilevel"/>
    <w:tmpl w:val="356CC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646EDD"/>
    <w:multiLevelType w:val="hybridMultilevel"/>
    <w:tmpl w:val="EDDCC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6199194">
    <w:abstractNumId w:val="12"/>
  </w:num>
  <w:num w:numId="2" w16cid:durableId="1315911879">
    <w:abstractNumId w:val="13"/>
  </w:num>
  <w:num w:numId="3" w16cid:durableId="2107773883">
    <w:abstractNumId w:val="0"/>
  </w:num>
  <w:num w:numId="4" w16cid:durableId="1118139984">
    <w:abstractNumId w:val="11"/>
  </w:num>
  <w:num w:numId="5" w16cid:durableId="1792897196">
    <w:abstractNumId w:val="14"/>
  </w:num>
  <w:num w:numId="6" w16cid:durableId="560016601">
    <w:abstractNumId w:val="1"/>
  </w:num>
  <w:num w:numId="7" w16cid:durableId="482309957">
    <w:abstractNumId w:val="10"/>
  </w:num>
  <w:num w:numId="8" w16cid:durableId="773861745">
    <w:abstractNumId w:val="6"/>
  </w:num>
  <w:num w:numId="9" w16cid:durableId="738139640">
    <w:abstractNumId w:val="5"/>
  </w:num>
  <w:num w:numId="10" w16cid:durableId="215312953">
    <w:abstractNumId w:val="8"/>
  </w:num>
  <w:num w:numId="11" w16cid:durableId="1779177959">
    <w:abstractNumId w:val="4"/>
  </w:num>
  <w:num w:numId="12" w16cid:durableId="770930198">
    <w:abstractNumId w:val="8"/>
  </w:num>
  <w:num w:numId="13" w16cid:durableId="229578076">
    <w:abstractNumId w:val="2"/>
  </w:num>
  <w:num w:numId="14" w16cid:durableId="1668554197">
    <w:abstractNumId w:val="7"/>
  </w:num>
  <w:num w:numId="15" w16cid:durableId="1555432269">
    <w:abstractNumId w:val="9"/>
  </w:num>
  <w:num w:numId="16" w16cid:durableId="79181980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zQzMTQzNDK2NLZQ0lEKTi0uzszPAykwqQUAMRwD5SwAAAA="/>
  </w:docVars>
  <w:rsids>
    <w:rsidRoot w:val="00CB0B04"/>
    <w:rsid w:val="00000BD9"/>
    <w:rsid w:val="00000C99"/>
    <w:rsid w:val="0000231C"/>
    <w:rsid w:val="00003C6A"/>
    <w:rsid w:val="00003F3E"/>
    <w:rsid w:val="0000577F"/>
    <w:rsid w:val="00005C84"/>
    <w:rsid w:val="00006E26"/>
    <w:rsid w:val="0000729C"/>
    <w:rsid w:val="000072FC"/>
    <w:rsid w:val="00010060"/>
    <w:rsid w:val="000131A3"/>
    <w:rsid w:val="00016663"/>
    <w:rsid w:val="00016BB9"/>
    <w:rsid w:val="00017C44"/>
    <w:rsid w:val="000206B2"/>
    <w:rsid w:val="00020CAC"/>
    <w:rsid w:val="00022A68"/>
    <w:rsid w:val="000233A2"/>
    <w:rsid w:val="00025009"/>
    <w:rsid w:val="00025085"/>
    <w:rsid w:val="00025237"/>
    <w:rsid w:val="00025B86"/>
    <w:rsid w:val="00025C99"/>
    <w:rsid w:val="00025C9C"/>
    <w:rsid w:val="00026D9B"/>
    <w:rsid w:val="000276DA"/>
    <w:rsid w:val="00027D32"/>
    <w:rsid w:val="00032081"/>
    <w:rsid w:val="0003212C"/>
    <w:rsid w:val="00032866"/>
    <w:rsid w:val="00033338"/>
    <w:rsid w:val="00033931"/>
    <w:rsid w:val="00034C79"/>
    <w:rsid w:val="00035D95"/>
    <w:rsid w:val="00037534"/>
    <w:rsid w:val="0004218A"/>
    <w:rsid w:val="0004229E"/>
    <w:rsid w:val="00042340"/>
    <w:rsid w:val="000432B1"/>
    <w:rsid w:val="00044183"/>
    <w:rsid w:val="00046242"/>
    <w:rsid w:val="00046373"/>
    <w:rsid w:val="000464C1"/>
    <w:rsid w:val="00047B14"/>
    <w:rsid w:val="00051741"/>
    <w:rsid w:val="000541BF"/>
    <w:rsid w:val="00060614"/>
    <w:rsid w:val="0006083F"/>
    <w:rsid w:val="00060955"/>
    <w:rsid w:val="00060E3E"/>
    <w:rsid w:val="00061FF6"/>
    <w:rsid w:val="0006339E"/>
    <w:rsid w:val="00065443"/>
    <w:rsid w:val="000668B8"/>
    <w:rsid w:val="00067033"/>
    <w:rsid w:val="0007213A"/>
    <w:rsid w:val="00073579"/>
    <w:rsid w:val="00074530"/>
    <w:rsid w:val="0007484B"/>
    <w:rsid w:val="00074D78"/>
    <w:rsid w:val="00074F07"/>
    <w:rsid w:val="00077149"/>
    <w:rsid w:val="00080002"/>
    <w:rsid w:val="000809DD"/>
    <w:rsid w:val="00081601"/>
    <w:rsid w:val="000817D9"/>
    <w:rsid w:val="00081CF6"/>
    <w:rsid w:val="00082780"/>
    <w:rsid w:val="00082ADE"/>
    <w:rsid w:val="00084B8A"/>
    <w:rsid w:val="000862FB"/>
    <w:rsid w:val="000879D7"/>
    <w:rsid w:val="000906AA"/>
    <w:rsid w:val="00091C04"/>
    <w:rsid w:val="00091FD8"/>
    <w:rsid w:val="00092816"/>
    <w:rsid w:val="00095643"/>
    <w:rsid w:val="000A0C85"/>
    <w:rsid w:val="000A627C"/>
    <w:rsid w:val="000B06F1"/>
    <w:rsid w:val="000B0A23"/>
    <w:rsid w:val="000B2D6A"/>
    <w:rsid w:val="000B3DB7"/>
    <w:rsid w:val="000B4D35"/>
    <w:rsid w:val="000B6C30"/>
    <w:rsid w:val="000C0F54"/>
    <w:rsid w:val="000C1D0C"/>
    <w:rsid w:val="000C2CCC"/>
    <w:rsid w:val="000C3B9B"/>
    <w:rsid w:val="000C3D30"/>
    <w:rsid w:val="000C4083"/>
    <w:rsid w:val="000C438C"/>
    <w:rsid w:val="000C4D1F"/>
    <w:rsid w:val="000C55D0"/>
    <w:rsid w:val="000C55F4"/>
    <w:rsid w:val="000C7808"/>
    <w:rsid w:val="000C7D74"/>
    <w:rsid w:val="000D03E1"/>
    <w:rsid w:val="000D07D6"/>
    <w:rsid w:val="000D282A"/>
    <w:rsid w:val="000D2C19"/>
    <w:rsid w:val="000D3163"/>
    <w:rsid w:val="000D3876"/>
    <w:rsid w:val="000D4DCC"/>
    <w:rsid w:val="000D5433"/>
    <w:rsid w:val="000D7AF6"/>
    <w:rsid w:val="000D7B4B"/>
    <w:rsid w:val="000D7DE3"/>
    <w:rsid w:val="000D7F04"/>
    <w:rsid w:val="000E0393"/>
    <w:rsid w:val="000E3E88"/>
    <w:rsid w:val="000E55B2"/>
    <w:rsid w:val="000E6739"/>
    <w:rsid w:val="000E6A47"/>
    <w:rsid w:val="000F1475"/>
    <w:rsid w:val="000F33E3"/>
    <w:rsid w:val="000F52F4"/>
    <w:rsid w:val="000F6053"/>
    <w:rsid w:val="000F62A2"/>
    <w:rsid w:val="000F7826"/>
    <w:rsid w:val="00102644"/>
    <w:rsid w:val="001055D5"/>
    <w:rsid w:val="0010561C"/>
    <w:rsid w:val="001066AD"/>
    <w:rsid w:val="0011051A"/>
    <w:rsid w:val="001110D2"/>
    <w:rsid w:val="001131E0"/>
    <w:rsid w:val="001156E7"/>
    <w:rsid w:val="00116F36"/>
    <w:rsid w:val="00117AEC"/>
    <w:rsid w:val="001208F0"/>
    <w:rsid w:val="00120A79"/>
    <w:rsid w:val="00120EEC"/>
    <w:rsid w:val="00121367"/>
    <w:rsid w:val="001223DD"/>
    <w:rsid w:val="00122687"/>
    <w:rsid w:val="0012277D"/>
    <w:rsid w:val="00124F36"/>
    <w:rsid w:val="0013029A"/>
    <w:rsid w:val="00131812"/>
    <w:rsid w:val="00133566"/>
    <w:rsid w:val="00134CC3"/>
    <w:rsid w:val="0013535A"/>
    <w:rsid w:val="001419CE"/>
    <w:rsid w:val="00141B75"/>
    <w:rsid w:val="0014402F"/>
    <w:rsid w:val="00151817"/>
    <w:rsid w:val="0015279D"/>
    <w:rsid w:val="0015329D"/>
    <w:rsid w:val="00153C29"/>
    <w:rsid w:val="00153E51"/>
    <w:rsid w:val="00154E60"/>
    <w:rsid w:val="001553B0"/>
    <w:rsid w:val="00157ABE"/>
    <w:rsid w:val="001600B3"/>
    <w:rsid w:val="001617BF"/>
    <w:rsid w:val="00165BAE"/>
    <w:rsid w:val="00167406"/>
    <w:rsid w:val="00167912"/>
    <w:rsid w:val="001711FF"/>
    <w:rsid w:val="00173B3A"/>
    <w:rsid w:val="00174FDB"/>
    <w:rsid w:val="001764E0"/>
    <w:rsid w:val="00176798"/>
    <w:rsid w:val="0018024C"/>
    <w:rsid w:val="0018157F"/>
    <w:rsid w:val="001846ED"/>
    <w:rsid w:val="00185979"/>
    <w:rsid w:val="001913A3"/>
    <w:rsid w:val="0019631C"/>
    <w:rsid w:val="00197818"/>
    <w:rsid w:val="0019785B"/>
    <w:rsid w:val="001A20D1"/>
    <w:rsid w:val="001A253D"/>
    <w:rsid w:val="001A2E5E"/>
    <w:rsid w:val="001A375B"/>
    <w:rsid w:val="001A382B"/>
    <w:rsid w:val="001A4605"/>
    <w:rsid w:val="001A4B9E"/>
    <w:rsid w:val="001A5C7B"/>
    <w:rsid w:val="001A6621"/>
    <w:rsid w:val="001A6CA3"/>
    <w:rsid w:val="001A710C"/>
    <w:rsid w:val="001B1575"/>
    <w:rsid w:val="001B21EC"/>
    <w:rsid w:val="001B2644"/>
    <w:rsid w:val="001B417B"/>
    <w:rsid w:val="001B4580"/>
    <w:rsid w:val="001B73BF"/>
    <w:rsid w:val="001C009A"/>
    <w:rsid w:val="001C0BEF"/>
    <w:rsid w:val="001C1F40"/>
    <w:rsid w:val="001C22DA"/>
    <w:rsid w:val="001C245B"/>
    <w:rsid w:val="001C28AC"/>
    <w:rsid w:val="001C326A"/>
    <w:rsid w:val="001C3CDE"/>
    <w:rsid w:val="001C3DD3"/>
    <w:rsid w:val="001C5E81"/>
    <w:rsid w:val="001C6408"/>
    <w:rsid w:val="001C66E1"/>
    <w:rsid w:val="001C70C4"/>
    <w:rsid w:val="001D0608"/>
    <w:rsid w:val="001D116F"/>
    <w:rsid w:val="001D3FF9"/>
    <w:rsid w:val="001D4F54"/>
    <w:rsid w:val="001E000F"/>
    <w:rsid w:val="001E0B48"/>
    <w:rsid w:val="001E0FAE"/>
    <w:rsid w:val="001E1277"/>
    <w:rsid w:val="001E57AD"/>
    <w:rsid w:val="001E6C3F"/>
    <w:rsid w:val="001E773F"/>
    <w:rsid w:val="001F09B1"/>
    <w:rsid w:val="001F0F89"/>
    <w:rsid w:val="001F22B4"/>
    <w:rsid w:val="001F38D7"/>
    <w:rsid w:val="001F45F8"/>
    <w:rsid w:val="001F4E8B"/>
    <w:rsid w:val="001F53E8"/>
    <w:rsid w:val="001F7D75"/>
    <w:rsid w:val="00203FDC"/>
    <w:rsid w:val="00205400"/>
    <w:rsid w:val="0020592F"/>
    <w:rsid w:val="00205C23"/>
    <w:rsid w:val="00210311"/>
    <w:rsid w:val="00210448"/>
    <w:rsid w:val="00212244"/>
    <w:rsid w:val="00212822"/>
    <w:rsid w:val="0021361E"/>
    <w:rsid w:val="002164A9"/>
    <w:rsid w:val="00216CFF"/>
    <w:rsid w:val="00217241"/>
    <w:rsid w:val="00217CB2"/>
    <w:rsid w:val="002212B6"/>
    <w:rsid w:val="002212B8"/>
    <w:rsid w:val="0022142B"/>
    <w:rsid w:val="00221C6E"/>
    <w:rsid w:val="00221CED"/>
    <w:rsid w:val="00221FEA"/>
    <w:rsid w:val="00223191"/>
    <w:rsid w:val="00226106"/>
    <w:rsid w:val="00230213"/>
    <w:rsid w:val="002341AF"/>
    <w:rsid w:val="00234341"/>
    <w:rsid w:val="00235D23"/>
    <w:rsid w:val="00236622"/>
    <w:rsid w:val="00236AEC"/>
    <w:rsid w:val="00241A33"/>
    <w:rsid w:val="00241D5A"/>
    <w:rsid w:val="002436CF"/>
    <w:rsid w:val="00244C03"/>
    <w:rsid w:val="00245C14"/>
    <w:rsid w:val="00246595"/>
    <w:rsid w:val="0025072B"/>
    <w:rsid w:val="002520AA"/>
    <w:rsid w:val="00253434"/>
    <w:rsid w:val="00253607"/>
    <w:rsid w:val="00256E86"/>
    <w:rsid w:val="00261E1C"/>
    <w:rsid w:val="00263425"/>
    <w:rsid w:val="002650D2"/>
    <w:rsid w:val="00265CE6"/>
    <w:rsid w:val="00267086"/>
    <w:rsid w:val="00270553"/>
    <w:rsid w:val="00271D40"/>
    <w:rsid w:val="00272714"/>
    <w:rsid w:val="00273FE3"/>
    <w:rsid w:val="002767CB"/>
    <w:rsid w:val="00276D14"/>
    <w:rsid w:val="00277A85"/>
    <w:rsid w:val="00280D83"/>
    <w:rsid w:val="00281094"/>
    <w:rsid w:val="0028182B"/>
    <w:rsid w:val="00282296"/>
    <w:rsid w:val="002839DE"/>
    <w:rsid w:val="00283DAD"/>
    <w:rsid w:val="00286401"/>
    <w:rsid w:val="002875DD"/>
    <w:rsid w:val="0029060F"/>
    <w:rsid w:val="00290F99"/>
    <w:rsid w:val="00291FC3"/>
    <w:rsid w:val="002921B1"/>
    <w:rsid w:val="00292F20"/>
    <w:rsid w:val="00295BFF"/>
    <w:rsid w:val="0029671A"/>
    <w:rsid w:val="002A02BB"/>
    <w:rsid w:val="002A0489"/>
    <w:rsid w:val="002A1752"/>
    <w:rsid w:val="002A265B"/>
    <w:rsid w:val="002A3384"/>
    <w:rsid w:val="002A458D"/>
    <w:rsid w:val="002A4A0F"/>
    <w:rsid w:val="002A5327"/>
    <w:rsid w:val="002B049F"/>
    <w:rsid w:val="002B0820"/>
    <w:rsid w:val="002B1E87"/>
    <w:rsid w:val="002B5278"/>
    <w:rsid w:val="002B5DF7"/>
    <w:rsid w:val="002B7AB7"/>
    <w:rsid w:val="002C0EC1"/>
    <w:rsid w:val="002C55A6"/>
    <w:rsid w:val="002C6B6D"/>
    <w:rsid w:val="002C6DED"/>
    <w:rsid w:val="002C6EB4"/>
    <w:rsid w:val="002C79AC"/>
    <w:rsid w:val="002D1B80"/>
    <w:rsid w:val="002D1B93"/>
    <w:rsid w:val="002D3400"/>
    <w:rsid w:val="002D6314"/>
    <w:rsid w:val="002D6EC8"/>
    <w:rsid w:val="002E100F"/>
    <w:rsid w:val="002E140A"/>
    <w:rsid w:val="002E1AC0"/>
    <w:rsid w:val="002E2DA8"/>
    <w:rsid w:val="002E38B5"/>
    <w:rsid w:val="002E535B"/>
    <w:rsid w:val="002E5B2D"/>
    <w:rsid w:val="002E5D89"/>
    <w:rsid w:val="002E5F27"/>
    <w:rsid w:val="002E6015"/>
    <w:rsid w:val="002E701E"/>
    <w:rsid w:val="002F116B"/>
    <w:rsid w:val="002F14AD"/>
    <w:rsid w:val="002F1895"/>
    <w:rsid w:val="002F38D9"/>
    <w:rsid w:val="002F4984"/>
    <w:rsid w:val="002F51C0"/>
    <w:rsid w:val="002F53A8"/>
    <w:rsid w:val="002F6D49"/>
    <w:rsid w:val="002F7E08"/>
    <w:rsid w:val="00300FF6"/>
    <w:rsid w:val="00302D64"/>
    <w:rsid w:val="0030594A"/>
    <w:rsid w:val="00306EEC"/>
    <w:rsid w:val="00307AEC"/>
    <w:rsid w:val="00310BDA"/>
    <w:rsid w:val="00311E05"/>
    <w:rsid w:val="00311E06"/>
    <w:rsid w:val="00312C05"/>
    <w:rsid w:val="003134B8"/>
    <w:rsid w:val="003138A1"/>
    <w:rsid w:val="003173F5"/>
    <w:rsid w:val="00320559"/>
    <w:rsid w:val="003249EE"/>
    <w:rsid w:val="00325DF4"/>
    <w:rsid w:val="003271E3"/>
    <w:rsid w:val="00327485"/>
    <w:rsid w:val="0033269A"/>
    <w:rsid w:val="00332A20"/>
    <w:rsid w:val="00332F8A"/>
    <w:rsid w:val="003332F3"/>
    <w:rsid w:val="00334EEB"/>
    <w:rsid w:val="0033754B"/>
    <w:rsid w:val="0034139F"/>
    <w:rsid w:val="003415BF"/>
    <w:rsid w:val="00343869"/>
    <w:rsid w:val="00345859"/>
    <w:rsid w:val="00347DAD"/>
    <w:rsid w:val="0035205B"/>
    <w:rsid w:val="00352377"/>
    <w:rsid w:val="003523D6"/>
    <w:rsid w:val="00356A05"/>
    <w:rsid w:val="00357305"/>
    <w:rsid w:val="00361ABD"/>
    <w:rsid w:val="0036372B"/>
    <w:rsid w:val="00365437"/>
    <w:rsid w:val="00365F18"/>
    <w:rsid w:val="003666FE"/>
    <w:rsid w:val="003741D2"/>
    <w:rsid w:val="0037449D"/>
    <w:rsid w:val="00375F50"/>
    <w:rsid w:val="00376121"/>
    <w:rsid w:val="00377771"/>
    <w:rsid w:val="00377B9C"/>
    <w:rsid w:val="00381126"/>
    <w:rsid w:val="0038327A"/>
    <w:rsid w:val="00385595"/>
    <w:rsid w:val="00394ADF"/>
    <w:rsid w:val="00397314"/>
    <w:rsid w:val="00397682"/>
    <w:rsid w:val="003978EE"/>
    <w:rsid w:val="003A009C"/>
    <w:rsid w:val="003A21E8"/>
    <w:rsid w:val="003A2FF0"/>
    <w:rsid w:val="003A5211"/>
    <w:rsid w:val="003A52BE"/>
    <w:rsid w:val="003B0746"/>
    <w:rsid w:val="003B3832"/>
    <w:rsid w:val="003B4982"/>
    <w:rsid w:val="003B5FD8"/>
    <w:rsid w:val="003B61FF"/>
    <w:rsid w:val="003B6F09"/>
    <w:rsid w:val="003B77FF"/>
    <w:rsid w:val="003B79F4"/>
    <w:rsid w:val="003C04A4"/>
    <w:rsid w:val="003C08A2"/>
    <w:rsid w:val="003C0BB1"/>
    <w:rsid w:val="003C0CDC"/>
    <w:rsid w:val="003C1FCE"/>
    <w:rsid w:val="003C25FD"/>
    <w:rsid w:val="003C4A3D"/>
    <w:rsid w:val="003C5A23"/>
    <w:rsid w:val="003C7858"/>
    <w:rsid w:val="003D2F29"/>
    <w:rsid w:val="003D472A"/>
    <w:rsid w:val="003D48EE"/>
    <w:rsid w:val="003D608A"/>
    <w:rsid w:val="003E0E59"/>
    <w:rsid w:val="003E1DAD"/>
    <w:rsid w:val="003E2B53"/>
    <w:rsid w:val="003E37CC"/>
    <w:rsid w:val="003E4569"/>
    <w:rsid w:val="003E74DD"/>
    <w:rsid w:val="003E77C0"/>
    <w:rsid w:val="003F12F9"/>
    <w:rsid w:val="003F1992"/>
    <w:rsid w:val="003F1C1D"/>
    <w:rsid w:val="003F2A80"/>
    <w:rsid w:val="003F2CF7"/>
    <w:rsid w:val="003F3F3B"/>
    <w:rsid w:val="003F437C"/>
    <w:rsid w:val="003F583C"/>
    <w:rsid w:val="0040100D"/>
    <w:rsid w:val="0040184C"/>
    <w:rsid w:val="004019A6"/>
    <w:rsid w:val="004024A0"/>
    <w:rsid w:val="004029A2"/>
    <w:rsid w:val="00403E07"/>
    <w:rsid w:val="00404D74"/>
    <w:rsid w:val="004052C5"/>
    <w:rsid w:val="00407054"/>
    <w:rsid w:val="00410DBD"/>
    <w:rsid w:val="00410FA5"/>
    <w:rsid w:val="00411164"/>
    <w:rsid w:val="00411873"/>
    <w:rsid w:val="004126E4"/>
    <w:rsid w:val="0041298F"/>
    <w:rsid w:val="004131F2"/>
    <w:rsid w:val="004147A6"/>
    <w:rsid w:val="00414A7D"/>
    <w:rsid w:val="00415C29"/>
    <w:rsid w:val="00415EDA"/>
    <w:rsid w:val="00416086"/>
    <w:rsid w:val="00416B99"/>
    <w:rsid w:val="004208D6"/>
    <w:rsid w:val="00423BC7"/>
    <w:rsid w:val="00424DCC"/>
    <w:rsid w:val="004250C1"/>
    <w:rsid w:val="00425227"/>
    <w:rsid w:val="00425D95"/>
    <w:rsid w:val="00427142"/>
    <w:rsid w:val="004273B8"/>
    <w:rsid w:val="004317FD"/>
    <w:rsid w:val="00434FD0"/>
    <w:rsid w:val="00437A7C"/>
    <w:rsid w:val="00441B81"/>
    <w:rsid w:val="004428D8"/>
    <w:rsid w:val="00443967"/>
    <w:rsid w:val="00443E4B"/>
    <w:rsid w:val="00444CCB"/>
    <w:rsid w:val="004500C0"/>
    <w:rsid w:val="004509F6"/>
    <w:rsid w:val="0045111B"/>
    <w:rsid w:val="00451A4C"/>
    <w:rsid w:val="0045208A"/>
    <w:rsid w:val="00452154"/>
    <w:rsid w:val="00452A20"/>
    <w:rsid w:val="00457AA6"/>
    <w:rsid w:val="0046085A"/>
    <w:rsid w:val="0046114A"/>
    <w:rsid w:val="00461B6A"/>
    <w:rsid w:val="00461ED6"/>
    <w:rsid w:val="00463323"/>
    <w:rsid w:val="004642E5"/>
    <w:rsid w:val="00466C8A"/>
    <w:rsid w:val="00470848"/>
    <w:rsid w:val="004743B9"/>
    <w:rsid w:val="004765D7"/>
    <w:rsid w:val="00481854"/>
    <w:rsid w:val="00481FE6"/>
    <w:rsid w:val="004821DF"/>
    <w:rsid w:val="0048287A"/>
    <w:rsid w:val="00482C02"/>
    <w:rsid w:val="0048376B"/>
    <w:rsid w:val="004874DD"/>
    <w:rsid w:val="00490C18"/>
    <w:rsid w:val="00491724"/>
    <w:rsid w:val="00491930"/>
    <w:rsid w:val="004938F4"/>
    <w:rsid w:val="00493EDA"/>
    <w:rsid w:val="004942C7"/>
    <w:rsid w:val="00494465"/>
    <w:rsid w:val="00494D54"/>
    <w:rsid w:val="00494FB2"/>
    <w:rsid w:val="00495C4F"/>
    <w:rsid w:val="0049616A"/>
    <w:rsid w:val="004963BD"/>
    <w:rsid w:val="004970E2"/>
    <w:rsid w:val="004A1421"/>
    <w:rsid w:val="004A257D"/>
    <w:rsid w:val="004A39C7"/>
    <w:rsid w:val="004A451C"/>
    <w:rsid w:val="004A75F5"/>
    <w:rsid w:val="004A776E"/>
    <w:rsid w:val="004B0454"/>
    <w:rsid w:val="004B1A3A"/>
    <w:rsid w:val="004B1BC1"/>
    <w:rsid w:val="004C0606"/>
    <w:rsid w:val="004C0770"/>
    <w:rsid w:val="004C26D7"/>
    <w:rsid w:val="004C2D97"/>
    <w:rsid w:val="004C3A6A"/>
    <w:rsid w:val="004C439E"/>
    <w:rsid w:val="004C47C1"/>
    <w:rsid w:val="004C78E2"/>
    <w:rsid w:val="004C7F50"/>
    <w:rsid w:val="004D2142"/>
    <w:rsid w:val="004D27AC"/>
    <w:rsid w:val="004D28ED"/>
    <w:rsid w:val="004D2B11"/>
    <w:rsid w:val="004D2CFB"/>
    <w:rsid w:val="004D2EC1"/>
    <w:rsid w:val="004D37CE"/>
    <w:rsid w:val="004D3BD3"/>
    <w:rsid w:val="004D4BD8"/>
    <w:rsid w:val="004D612A"/>
    <w:rsid w:val="004D756A"/>
    <w:rsid w:val="004E1450"/>
    <w:rsid w:val="004E150C"/>
    <w:rsid w:val="004E1521"/>
    <w:rsid w:val="004E2588"/>
    <w:rsid w:val="004E277B"/>
    <w:rsid w:val="004E6CA7"/>
    <w:rsid w:val="004F2859"/>
    <w:rsid w:val="004F5039"/>
    <w:rsid w:val="004F5BA3"/>
    <w:rsid w:val="00501490"/>
    <w:rsid w:val="00502156"/>
    <w:rsid w:val="00502302"/>
    <w:rsid w:val="0050252C"/>
    <w:rsid w:val="00503005"/>
    <w:rsid w:val="00504811"/>
    <w:rsid w:val="0050526D"/>
    <w:rsid w:val="00505544"/>
    <w:rsid w:val="00505B1C"/>
    <w:rsid w:val="00510AA0"/>
    <w:rsid w:val="00511373"/>
    <w:rsid w:val="005117DB"/>
    <w:rsid w:val="00511CBF"/>
    <w:rsid w:val="00516FB7"/>
    <w:rsid w:val="00520927"/>
    <w:rsid w:val="0052434D"/>
    <w:rsid w:val="005243C9"/>
    <w:rsid w:val="005243E2"/>
    <w:rsid w:val="00524CEC"/>
    <w:rsid w:val="00527074"/>
    <w:rsid w:val="00527BC5"/>
    <w:rsid w:val="00527D52"/>
    <w:rsid w:val="005368B8"/>
    <w:rsid w:val="00544089"/>
    <w:rsid w:val="0054416C"/>
    <w:rsid w:val="00545BD8"/>
    <w:rsid w:val="00546846"/>
    <w:rsid w:val="00547A9A"/>
    <w:rsid w:val="0055235E"/>
    <w:rsid w:val="00554C98"/>
    <w:rsid w:val="00555650"/>
    <w:rsid w:val="0056016E"/>
    <w:rsid w:val="005607DE"/>
    <w:rsid w:val="0056091D"/>
    <w:rsid w:val="00562E4E"/>
    <w:rsid w:val="00564B59"/>
    <w:rsid w:val="00570D4B"/>
    <w:rsid w:val="00571307"/>
    <w:rsid w:val="0057186D"/>
    <w:rsid w:val="00571B6E"/>
    <w:rsid w:val="00572836"/>
    <w:rsid w:val="00573DF3"/>
    <w:rsid w:val="00574728"/>
    <w:rsid w:val="00575E7B"/>
    <w:rsid w:val="00576476"/>
    <w:rsid w:val="00576E69"/>
    <w:rsid w:val="005777EE"/>
    <w:rsid w:val="00580DCD"/>
    <w:rsid w:val="00582856"/>
    <w:rsid w:val="00583D3F"/>
    <w:rsid w:val="00584872"/>
    <w:rsid w:val="00584C39"/>
    <w:rsid w:val="00585580"/>
    <w:rsid w:val="00585723"/>
    <w:rsid w:val="005909C7"/>
    <w:rsid w:val="0059275C"/>
    <w:rsid w:val="005937F4"/>
    <w:rsid w:val="00594346"/>
    <w:rsid w:val="00594D50"/>
    <w:rsid w:val="00594D8F"/>
    <w:rsid w:val="00596775"/>
    <w:rsid w:val="005A132F"/>
    <w:rsid w:val="005A6211"/>
    <w:rsid w:val="005B0669"/>
    <w:rsid w:val="005B162E"/>
    <w:rsid w:val="005B2137"/>
    <w:rsid w:val="005B2279"/>
    <w:rsid w:val="005B5565"/>
    <w:rsid w:val="005B709C"/>
    <w:rsid w:val="005C0523"/>
    <w:rsid w:val="005C3A36"/>
    <w:rsid w:val="005C5403"/>
    <w:rsid w:val="005C568E"/>
    <w:rsid w:val="005C744E"/>
    <w:rsid w:val="005C746A"/>
    <w:rsid w:val="005D19DB"/>
    <w:rsid w:val="005D3445"/>
    <w:rsid w:val="005D5F72"/>
    <w:rsid w:val="005E1A72"/>
    <w:rsid w:val="005E2B47"/>
    <w:rsid w:val="005E3984"/>
    <w:rsid w:val="005E4623"/>
    <w:rsid w:val="005E5CCE"/>
    <w:rsid w:val="005E5FEA"/>
    <w:rsid w:val="005E664A"/>
    <w:rsid w:val="005E7926"/>
    <w:rsid w:val="005F08D9"/>
    <w:rsid w:val="005F0AFA"/>
    <w:rsid w:val="005F1D18"/>
    <w:rsid w:val="005F2A66"/>
    <w:rsid w:val="005F31BA"/>
    <w:rsid w:val="005F342A"/>
    <w:rsid w:val="005F3A6E"/>
    <w:rsid w:val="005F3E1A"/>
    <w:rsid w:val="005F48EF"/>
    <w:rsid w:val="005F638C"/>
    <w:rsid w:val="005F727C"/>
    <w:rsid w:val="0060231B"/>
    <w:rsid w:val="00602FC2"/>
    <w:rsid w:val="006037E6"/>
    <w:rsid w:val="0060568C"/>
    <w:rsid w:val="006060AE"/>
    <w:rsid w:val="00610B33"/>
    <w:rsid w:val="00611A46"/>
    <w:rsid w:val="00617AA0"/>
    <w:rsid w:val="00622022"/>
    <w:rsid w:val="006230F6"/>
    <w:rsid w:val="00623177"/>
    <w:rsid w:val="0062349D"/>
    <w:rsid w:val="00623948"/>
    <w:rsid w:val="006239B1"/>
    <w:rsid w:val="00626B72"/>
    <w:rsid w:val="006273D9"/>
    <w:rsid w:val="00632C81"/>
    <w:rsid w:val="006355FB"/>
    <w:rsid w:val="00635C45"/>
    <w:rsid w:val="00636E83"/>
    <w:rsid w:val="006400F3"/>
    <w:rsid w:val="0064119F"/>
    <w:rsid w:val="00644449"/>
    <w:rsid w:val="00644509"/>
    <w:rsid w:val="00644964"/>
    <w:rsid w:val="00644C39"/>
    <w:rsid w:val="006454C4"/>
    <w:rsid w:val="00647623"/>
    <w:rsid w:val="00650B9A"/>
    <w:rsid w:val="00652F1A"/>
    <w:rsid w:val="00655BDF"/>
    <w:rsid w:val="00655E10"/>
    <w:rsid w:val="006570A7"/>
    <w:rsid w:val="00660127"/>
    <w:rsid w:val="00660C3D"/>
    <w:rsid w:val="00660C93"/>
    <w:rsid w:val="00662DE3"/>
    <w:rsid w:val="0066419B"/>
    <w:rsid w:val="0066434D"/>
    <w:rsid w:val="006672C9"/>
    <w:rsid w:val="00667955"/>
    <w:rsid w:val="00670F45"/>
    <w:rsid w:val="00670F48"/>
    <w:rsid w:val="00672876"/>
    <w:rsid w:val="006739A8"/>
    <w:rsid w:val="00674241"/>
    <w:rsid w:val="00674568"/>
    <w:rsid w:val="0067519A"/>
    <w:rsid w:val="006752A2"/>
    <w:rsid w:val="006757FC"/>
    <w:rsid w:val="00676416"/>
    <w:rsid w:val="00677D3B"/>
    <w:rsid w:val="00681218"/>
    <w:rsid w:val="006813ED"/>
    <w:rsid w:val="00686C3F"/>
    <w:rsid w:val="00686F57"/>
    <w:rsid w:val="00687EE5"/>
    <w:rsid w:val="006904B6"/>
    <w:rsid w:val="00690AF8"/>
    <w:rsid w:val="00693FB4"/>
    <w:rsid w:val="006947F8"/>
    <w:rsid w:val="00695C63"/>
    <w:rsid w:val="006967A8"/>
    <w:rsid w:val="006A0133"/>
    <w:rsid w:val="006A0A40"/>
    <w:rsid w:val="006A2B54"/>
    <w:rsid w:val="006A54BC"/>
    <w:rsid w:val="006A58B6"/>
    <w:rsid w:val="006A6AC2"/>
    <w:rsid w:val="006A7AC8"/>
    <w:rsid w:val="006B1888"/>
    <w:rsid w:val="006B1ED3"/>
    <w:rsid w:val="006B260D"/>
    <w:rsid w:val="006B30BD"/>
    <w:rsid w:val="006B3A52"/>
    <w:rsid w:val="006B42EF"/>
    <w:rsid w:val="006B7F7C"/>
    <w:rsid w:val="006C03D8"/>
    <w:rsid w:val="006C1258"/>
    <w:rsid w:val="006C2D57"/>
    <w:rsid w:val="006C5C96"/>
    <w:rsid w:val="006C5DC7"/>
    <w:rsid w:val="006C6077"/>
    <w:rsid w:val="006C6EDD"/>
    <w:rsid w:val="006C75DD"/>
    <w:rsid w:val="006C79A0"/>
    <w:rsid w:val="006D2808"/>
    <w:rsid w:val="006D3EA5"/>
    <w:rsid w:val="006E142A"/>
    <w:rsid w:val="006E2818"/>
    <w:rsid w:val="006E2B32"/>
    <w:rsid w:val="006E3578"/>
    <w:rsid w:val="006E384A"/>
    <w:rsid w:val="006E4EA0"/>
    <w:rsid w:val="006E6184"/>
    <w:rsid w:val="006F0B9A"/>
    <w:rsid w:val="006F1C70"/>
    <w:rsid w:val="006F28B7"/>
    <w:rsid w:val="006F3E08"/>
    <w:rsid w:val="006F4A9D"/>
    <w:rsid w:val="006F5B8D"/>
    <w:rsid w:val="007002AA"/>
    <w:rsid w:val="00701CBA"/>
    <w:rsid w:val="007028D3"/>
    <w:rsid w:val="00702FE5"/>
    <w:rsid w:val="00703B5A"/>
    <w:rsid w:val="00704CE2"/>
    <w:rsid w:val="007051E7"/>
    <w:rsid w:val="00705DAC"/>
    <w:rsid w:val="00706A97"/>
    <w:rsid w:val="00706DE9"/>
    <w:rsid w:val="007119A3"/>
    <w:rsid w:val="00711A25"/>
    <w:rsid w:val="007126B8"/>
    <w:rsid w:val="00713B9C"/>
    <w:rsid w:val="007141F0"/>
    <w:rsid w:val="00714AF3"/>
    <w:rsid w:val="007162A8"/>
    <w:rsid w:val="007164C8"/>
    <w:rsid w:val="00716B39"/>
    <w:rsid w:val="00717140"/>
    <w:rsid w:val="007204BF"/>
    <w:rsid w:val="00720DDD"/>
    <w:rsid w:val="00722AEB"/>
    <w:rsid w:val="00723659"/>
    <w:rsid w:val="007248CE"/>
    <w:rsid w:val="0072534B"/>
    <w:rsid w:val="007259A9"/>
    <w:rsid w:val="00725E3E"/>
    <w:rsid w:val="00726490"/>
    <w:rsid w:val="00726AC0"/>
    <w:rsid w:val="00726F57"/>
    <w:rsid w:val="007270A6"/>
    <w:rsid w:val="00730219"/>
    <w:rsid w:val="00730954"/>
    <w:rsid w:val="007325ED"/>
    <w:rsid w:val="00736E5D"/>
    <w:rsid w:val="00737409"/>
    <w:rsid w:val="007415E6"/>
    <w:rsid w:val="007446D1"/>
    <w:rsid w:val="00746914"/>
    <w:rsid w:val="00750D2C"/>
    <w:rsid w:val="00752721"/>
    <w:rsid w:val="00752829"/>
    <w:rsid w:val="007547E8"/>
    <w:rsid w:val="00754A62"/>
    <w:rsid w:val="007563AD"/>
    <w:rsid w:val="007572F2"/>
    <w:rsid w:val="0075785D"/>
    <w:rsid w:val="007601BD"/>
    <w:rsid w:val="00761AE0"/>
    <w:rsid w:val="00761BC5"/>
    <w:rsid w:val="00771693"/>
    <w:rsid w:val="00771DF5"/>
    <w:rsid w:val="00771E78"/>
    <w:rsid w:val="007722D1"/>
    <w:rsid w:val="00772C53"/>
    <w:rsid w:val="00774C67"/>
    <w:rsid w:val="00776E94"/>
    <w:rsid w:val="0078164C"/>
    <w:rsid w:val="00781ED3"/>
    <w:rsid w:val="00784685"/>
    <w:rsid w:val="0078493E"/>
    <w:rsid w:val="00785FE2"/>
    <w:rsid w:val="0079137A"/>
    <w:rsid w:val="007914E8"/>
    <w:rsid w:val="00795B2C"/>
    <w:rsid w:val="00796A2D"/>
    <w:rsid w:val="00796C3B"/>
    <w:rsid w:val="007977BD"/>
    <w:rsid w:val="0079791B"/>
    <w:rsid w:val="00797F3E"/>
    <w:rsid w:val="007A0397"/>
    <w:rsid w:val="007A1E92"/>
    <w:rsid w:val="007A35E8"/>
    <w:rsid w:val="007A3DB2"/>
    <w:rsid w:val="007A3FBF"/>
    <w:rsid w:val="007A3FE1"/>
    <w:rsid w:val="007A45D0"/>
    <w:rsid w:val="007A58D9"/>
    <w:rsid w:val="007B105B"/>
    <w:rsid w:val="007B1389"/>
    <w:rsid w:val="007B39B9"/>
    <w:rsid w:val="007B4525"/>
    <w:rsid w:val="007B497E"/>
    <w:rsid w:val="007B4EFE"/>
    <w:rsid w:val="007B6457"/>
    <w:rsid w:val="007B6D36"/>
    <w:rsid w:val="007B6FCC"/>
    <w:rsid w:val="007B7087"/>
    <w:rsid w:val="007C1162"/>
    <w:rsid w:val="007C14A1"/>
    <w:rsid w:val="007C1F24"/>
    <w:rsid w:val="007C218F"/>
    <w:rsid w:val="007C465B"/>
    <w:rsid w:val="007C634F"/>
    <w:rsid w:val="007C645B"/>
    <w:rsid w:val="007D02F4"/>
    <w:rsid w:val="007D18C8"/>
    <w:rsid w:val="007D330C"/>
    <w:rsid w:val="007D342B"/>
    <w:rsid w:val="007D3F8F"/>
    <w:rsid w:val="007D4743"/>
    <w:rsid w:val="007D638C"/>
    <w:rsid w:val="007D670F"/>
    <w:rsid w:val="007D6958"/>
    <w:rsid w:val="007D6CCC"/>
    <w:rsid w:val="007D73EB"/>
    <w:rsid w:val="007D7AE6"/>
    <w:rsid w:val="007E075D"/>
    <w:rsid w:val="007E1D8D"/>
    <w:rsid w:val="007E29CC"/>
    <w:rsid w:val="007E2A65"/>
    <w:rsid w:val="007E39E2"/>
    <w:rsid w:val="007E4510"/>
    <w:rsid w:val="007E5AA4"/>
    <w:rsid w:val="007E5B55"/>
    <w:rsid w:val="007F1DE7"/>
    <w:rsid w:val="007F238F"/>
    <w:rsid w:val="007F2AE3"/>
    <w:rsid w:val="007F2EEA"/>
    <w:rsid w:val="007F300A"/>
    <w:rsid w:val="007F3B1B"/>
    <w:rsid w:val="007F6129"/>
    <w:rsid w:val="007F7D89"/>
    <w:rsid w:val="00800787"/>
    <w:rsid w:val="0080121F"/>
    <w:rsid w:val="00802B4D"/>
    <w:rsid w:val="00803D3B"/>
    <w:rsid w:val="00804224"/>
    <w:rsid w:val="008049BF"/>
    <w:rsid w:val="00807566"/>
    <w:rsid w:val="0081027F"/>
    <w:rsid w:val="00810B3D"/>
    <w:rsid w:val="00810F0F"/>
    <w:rsid w:val="0081119D"/>
    <w:rsid w:val="00811FC6"/>
    <w:rsid w:val="00814913"/>
    <w:rsid w:val="00815653"/>
    <w:rsid w:val="00815E70"/>
    <w:rsid w:val="008176E0"/>
    <w:rsid w:val="008212FE"/>
    <w:rsid w:val="00821A11"/>
    <w:rsid w:val="00824443"/>
    <w:rsid w:val="008248D2"/>
    <w:rsid w:val="00825046"/>
    <w:rsid w:val="008317F7"/>
    <w:rsid w:val="008324F3"/>
    <w:rsid w:val="00832FF2"/>
    <w:rsid w:val="00834DA8"/>
    <w:rsid w:val="00837C80"/>
    <w:rsid w:val="00840F99"/>
    <w:rsid w:val="008411E9"/>
    <w:rsid w:val="00843DA2"/>
    <w:rsid w:val="00844AA2"/>
    <w:rsid w:val="0084628A"/>
    <w:rsid w:val="00850665"/>
    <w:rsid w:val="00853D8F"/>
    <w:rsid w:val="00854341"/>
    <w:rsid w:val="00857093"/>
    <w:rsid w:val="00857436"/>
    <w:rsid w:val="00857E74"/>
    <w:rsid w:val="008603EA"/>
    <w:rsid w:val="00862019"/>
    <w:rsid w:val="00862AA8"/>
    <w:rsid w:val="00864CED"/>
    <w:rsid w:val="008656E3"/>
    <w:rsid w:val="00866CA9"/>
    <w:rsid w:val="00867C73"/>
    <w:rsid w:val="008714B8"/>
    <w:rsid w:val="008748B2"/>
    <w:rsid w:val="008762AC"/>
    <w:rsid w:val="0088016A"/>
    <w:rsid w:val="00880CC7"/>
    <w:rsid w:val="0088345F"/>
    <w:rsid w:val="0088421A"/>
    <w:rsid w:val="00884790"/>
    <w:rsid w:val="00884D3B"/>
    <w:rsid w:val="0089053E"/>
    <w:rsid w:val="008918D5"/>
    <w:rsid w:val="00891FA2"/>
    <w:rsid w:val="008921F5"/>
    <w:rsid w:val="00892737"/>
    <w:rsid w:val="00892AB3"/>
    <w:rsid w:val="00894DD8"/>
    <w:rsid w:val="00896644"/>
    <w:rsid w:val="008A10D4"/>
    <w:rsid w:val="008A240F"/>
    <w:rsid w:val="008A3B8F"/>
    <w:rsid w:val="008A436A"/>
    <w:rsid w:val="008A5603"/>
    <w:rsid w:val="008A6F57"/>
    <w:rsid w:val="008A706B"/>
    <w:rsid w:val="008B2999"/>
    <w:rsid w:val="008B3A24"/>
    <w:rsid w:val="008B4330"/>
    <w:rsid w:val="008B43F7"/>
    <w:rsid w:val="008B5448"/>
    <w:rsid w:val="008B596F"/>
    <w:rsid w:val="008B5AB2"/>
    <w:rsid w:val="008B5EF8"/>
    <w:rsid w:val="008B7BF2"/>
    <w:rsid w:val="008C238E"/>
    <w:rsid w:val="008C2F6B"/>
    <w:rsid w:val="008C4B56"/>
    <w:rsid w:val="008C4DF4"/>
    <w:rsid w:val="008C5C0E"/>
    <w:rsid w:val="008C7B74"/>
    <w:rsid w:val="008C7D3B"/>
    <w:rsid w:val="008C7DFC"/>
    <w:rsid w:val="008C7E1F"/>
    <w:rsid w:val="008D0D51"/>
    <w:rsid w:val="008D0EFF"/>
    <w:rsid w:val="008D282D"/>
    <w:rsid w:val="008D4746"/>
    <w:rsid w:val="008D63E0"/>
    <w:rsid w:val="008D7408"/>
    <w:rsid w:val="008D7672"/>
    <w:rsid w:val="008E0FFD"/>
    <w:rsid w:val="008E2A1E"/>
    <w:rsid w:val="008E3CA8"/>
    <w:rsid w:val="008E4A66"/>
    <w:rsid w:val="008F0F52"/>
    <w:rsid w:val="008F21F0"/>
    <w:rsid w:val="008F231D"/>
    <w:rsid w:val="008F2C27"/>
    <w:rsid w:val="008F3874"/>
    <w:rsid w:val="008F4107"/>
    <w:rsid w:val="008F4BF3"/>
    <w:rsid w:val="008F5EDD"/>
    <w:rsid w:val="008F6E21"/>
    <w:rsid w:val="008F7F19"/>
    <w:rsid w:val="00900CE6"/>
    <w:rsid w:val="0090352F"/>
    <w:rsid w:val="009065B3"/>
    <w:rsid w:val="00911623"/>
    <w:rsid w:val="00915212"/>
    <w:rsid w:val="0091553D"/>
    <w:rsid w:val="00915B46"/>
    <w:rsid w:val="009162B6"/>
    <w:rsid w:val="00917206"/>
    <w:rsid w:val="00917D93"/>
    <w:rsid w:val="009212DB"/>
    <w:rsid w:val="0093070E"/>
    <w:rsid w:val="00932E6B"/>
    <w:rsid w:val="00934D22"/>
    <w:rsid w:val="00934D33"/>
    <w:rsid w:val="00936990"/>
    <w:rsid w:val="00936A28"/>
    <w:rsid w:val="0093733E"/>
    <w:rsid w:val="009378AF"/>
    <w:rsid w:val="0094137F"/>
    <w:rsid w:val="00941718"/>
    <w:rsid w:val="00944126"/>
    <w:rsid w:val="009442F8"/>
    <w:rsid w:val="00946523"/>
    <w:rsid w:val="00946E9C"/>
    <w:rsid w:val="0094741E"/>
    <w:rsid w:val="0094784E"/>
    <w:rsid w:val="0095087C"/>
    <w:rsid w:val="00953CC9"/>
    <w:rsid w:val="00954C91"/>
    <w:rsid w:val="00954FC6"/>
    <w:rsid w:val="00955B7A"/>
    <w:rsid w:val="00955C0A"/>
    <w:rsid w:val="0096131E"/>
    <w:rsid w:val="00961DF9"/>
    <w:rsid w:val="00962944"/>
    <w:rsid w:val="009632DE"/>
    <w:rsid w:val="00965775"/>
    <w:rsid w:val="00967B6F"/>
    <w:rsid w:val="00970061"/>
    <w:rsid w:val="009701B8"/>
    <w:rsid w:val="0097089E"/>
    <w:rsid w:val="00970AB5"/>
    <w:rsid w:val="0097157F"/>
    <w:rsid w:val="00971900"/>
    <w:rsid w:val="00972B4D"/>
    <w:rsid w:val="00972BB3"/>
    <w:rsid w:val="00973165"/>
    <w:rsid w:val="0097523B"/>
    <w:rsid w:val="00976F33"/>
    <w:rsid w:val="009774BA"/>
    <w:rsid w:val="00981C91"/>
    <w:rsid w:val="009832A4"/>
    <w:rsid w:val="009843B4"/>
    <w:rsid w:val="00984470"/>
    <w:rsid w:val="009847E9"/>
    <w:rsid w:val="009870D3"/>
    <w:rsid w:val="009879C3"/>
    <w:rsid w:val="009903AD"/>
    <w:rsid w:val="009934EC"/>
    <w:rsid w:val="00993C25"/>
    <w:rsid w:val="00993F7F"/>
    <w:rsid w:val="009A0E6D"/>
    <w:rsid w:val="009A1D87"/>
    <w:rsid w:val="009A416E"/>
    <w:rsid w:val="009A4362"/>
    <w:rsid w:val="009A5071"/>
    <w:rsid w:val="009A5898"/>
    <w:rsid w:val="009A6C38"/>
    <w:rsid w:val="009A72C5"/>
    <w:rsid w:val="009B1421"/>
    <w:rsid w:val="009B1BAD"/>
    <w:rsid w:val="009B2177"/>
    <w:rsid w:val="009B22FC"/>
    <w:rsid w:val="009B2E1E"/>
    <w:rsid w:val="009B3499"/>
    <w:rsid w:val="009B39E0"/>
    <w:rsid w:val="009B3BF0"/>
    <w:rsid w:val="009B3DBC"/>
    <w:rsid w:val="009B4CED"/>
    <w:rsid w:val="009B4D83"/>
    <w:rsid w:val="009B5CB1"/>
    <w:rsid w:val="009B7026"/>
    <w:rsid w:val="009B7413"/>
    <w:rsid w:val="009B779A"/>
    <w:rsid w:val="009C04B1"/>
    <w:rsid w:val="009C218C"/>
    <w:rsid w:val="009C21FB"/>
    <w:rsid w:val="009C363B"/>
    <w:rsid w:val="009C5498"/>
    <w:rsid w:val="009C7D0F"/>
    <w:rsid w:val="009D0481"/>
    <w:rsid w:val="009D0E2B"/>
    <w:rsid w:val="009D2A25"/>
    <w:rsid w:val="009D7963"/>
    <w:rsid w:val="009E1030"/>
    <w:rsid w:val="009E14A0"/>
    <w:rsid w:val="009E3FBF"/>
    <w:rsid w:val="009E5917"/>
    <w:rsid w:val="009E6897"/>
    <w:rsid w:val="009F1282"/>
    <w:rsid w:val="009F25AF"/>
    <w:rsid w:val="009F26B1"/>
    <w:rsid w:val="009F69D8"/>
    <w:rsid w:val="009F7859"/>
    <w:rsid w:val="009F7C3B"/>
    <w:rsid w:val="00A01D9C"/>
    <w:rsid w:val="00A0237B"/>
    <w:rsid w:val="00A0263A"/>
    <w:rsid w:val="00A034F2"/>
    <w:rsid w:val="00A03F40"/>
    <w:rsid w:val="00A04142"/>
    <w:rsid w:val="00A057E6"/>
    <w:rsid w:val="00A058AA"/>
    <w:rsid w:val="00A063CF"/>
    <w:rsid w:val="00A120D4"/>
    <w:rsid w:val="00A126CD"/>
    <w:rsid w:val="00A1340D"/>
    <w:rsid w:val="00A1485A"/>
    <w:rsid w:val="00A14912"/>
    <w:rsid w:val="00A15CB4"/>
    <w:rsid w:val="00A1607C"/>
    <w:rsid w:val="00A20360"/>
    <w:rsid w:val="00A21647"/>
    <w:rsid w:val="00A221CD"/>
    <w:rsid w:val="00A224C5"/>
    <w:rsid w:val="00A237E5"/>
    <w:rsid w:val="00A24F0B"/>
    <w:rsid w:val="00A25E34"/>
    <w:rsid w:val="00A2656D"/>
    <w:rsid w:val="00A26850"/>
    <w:rsid w:val="00A30010"/>
    <w:rsid w:val="00A301B3"/>
    <w:rsid w:val="00A3064D"/>
    <w:rsid w:val="00A31831"/>
    <w:rsid w:val="00A3282C"/>
    <w:rsid w:val="00A33000"/>
    <w:rsid w:val="00A34DAC"/>
    <w:rsid w:val="00A35E72"/>
    <w:rsid w:val="00A3649F"/>
    <w:rsid w:val="00A367D5"/>
    <w:rsid w:val="00A36E19"/>
    <w:rsid w:val="00A377A8"/>
    <w:rsid w:val="00A377CF"/>
    <w:rsid w:val="00A43AE7"/>
    <w:rsid w:val="00A44C2C"/>
    <w:rsid w:val="00A45A07"/>
    <w:rsid w:val="00A46683"/>
    <w:rsid w:val="00A478ED"/>
    <w:rsid w:val="00A4798D"/>
    <w:rsid w:val="00A51B4F"/>
    <w:rsid w:val="00A53082"/>
    <w:rsid w:val="00A554D9"/>
    <w:rsid w:val="00A56252"/>
    <w:rsid w:val="00A575D6"/>
    <w:rsid w:val="00A65008"/>
    <w:rsid w:val="00A65C9D"/>
    <w:rsid w:val="00A70B8F"/>
    <w:rsid w:val="00A7121A"/>
    <w:rsid w:val="00A74A74"/>
    <w:rsid w:val="00A807D8"/>
    <w:rsid w:val="00A80AED"/>
    <w:rsid w:val="00A80EB4"/>
    <w:rsid w:val="00A811E3"/>
    <w:rsid w:val="00A82709"/>
    <w:rsid w:val="00A83D37"/>
    <w:rsid w:val="00A846C8"/>
    <w:rsid w:val="00A85C74"/>
    <w:rsid w:val="00A85CB0"/>
    <w:rsid w:val="00A9232D"/>
    <w:rsid w:val="00A9308E"/>
    <w:rsid w:val="00A93B67"/>
    <w:rsid w:val="00A967BC"/>
    <w:rsid w:val="00A969E4"/>
    <w:rsid w:val="00AA0A0E"/>
    <w:rsid w:val="00AA1C24"/>
    <w:rsid w:val="00AA2B31"/>
    <w:rsid w:val="00AA4D46"/>
    <w:rsid w:val="00AA6028"/>
    <w:rsid w:val="00AA6B14"/>
    <w:rsid w:val="00AA754C"/>
    <w:rsid w:val="00AB0625"/>
    <w:rsid w:val="00AB17BA"/>
    <w:rsid w:val="00AB1AB8"/>
    <w:rsid w:val="00AB4EAE"/>
    <w:rsid w:val="00AB514B"/>
    <w:rsid w:val="00AB70AB"/>
    <w:rsid w:val="00AB77C1"/>
    <w:rsid w:val="00AC0924"/>
    <w:rsid w:val="00AC15B9"/>
    <w:rsid w:val="00AC18E6"/>
    <w:rsid w:val="00AC1AF3"/>
    <w:rsid w:val="00AC3F9E"/>
    <w:rsid w:val="00AC5840"/>
    <w:rsid w:val="00AC655D"/>
    <w:rsid w:val="00AC6CCA"/>
    <w:rsid w:val="00AC71D2"/>
    <w:rsid w:val="00AC7525"/>
    <w:rsid w:val="00AD027F"/>
    <w:rsid w:val="00AD056D"/>
    <w:rsid w:val="00AD1127"/>
    <w:rsid w:val="00AD12D2"/>
    <w:rsid w:val="00AD27F3"/>
    <w:rsid w:val="00AD2924"/>
    <w:rsid w:val="00AD383A"/>
    <w:rsid w:val="00AD3B62"/>
    <w:rsid w:val="00AD54AC"/>
    <w:rsid w:val="00AD5A3E"/>
    <w:rsid w:val="00AD6E3F"/>
    <w:rsid w:val="00AD7922"/>
    <w:rsid w:val="00AE008F"/>
    <w:rsid w:val="00AE0555"/>
    <w:rsid w:val="00AE2369"/>
    <w:rsid w:val="00AE2FF6"/>
    <w:rsid w:val="00AE318E"/>
    <w:rsid w:val="00AE37B0"/>
    <w:rsid w:val="00AE4E4F"/>
    <w:rsid w:val="00AE7149"/>
    <w:rsid w:val="00AE7D24"/>
    <w:rsid w:val="00AE7E1C"/>
    <w:rsid w:val="00AF2192"/>
    <w:rsid w:val="00AF236B"/>
    <w:rsid w:val="00AF2617"/>
    <w:rsid w:val="00AF4A3A"/>
    <w:rsid w:val="00AF6844"/>
    <w:rsid w:val="00AF7FE2"/>
    <w:rsid w:val="00B0006E"/>
    <w:rsid w:val="00B01DB4"/>
    <w:rsid w:val="00B03548"/>
    <w:rsid w:val="00B037D4"/>
    <w:rsid w:val="00B05872"/>
    <w:rsid w:val="00B05934"/>
    <w:rsid w:val="00B069C4"/>
    <w:rsid w:val="00B1047A"/>
    <w:rsid w:val="00B11B8C"/>
    <w:rsid w:val="00B11BC4"/>
    <w:rsid w:val="00B11ECA"/>
    <w:rsid w:val="00B1240E"/>
    <w:rsid w:val="00B1280E"/>
    <w:rsid w:val="00B12AE0"/>
    <w:rsid w:val="00B14C21"/>
    <w:rsid w:val="00B15539"/>
    <w:rsid w:val="00B16200"/>
    <w:rsid w:val="00B17021"/>
    <w:rsid w:val="00B203A1"/>
    <w:rsid w:val="00B20619"/>
    <w:rsid w:val="00B20A21"/>
    <w:rsid w:val="00B2291B"/>
    <w:rsid w:val="00B22F30"/>
    <w:rsid w:val="00B23321"/>
    <w:rsid w:val="00B23DEB"/>
    <w:rsid w:val="00B23E0B"/>
    <w:rsid w:val="00B26446"/>
    <w:rsid w:val="00B271F2"/>
    <w:rsid w:val="00B2727B"/>
    <w:rsid w:val="00B279A9"/>
    <w:rsid w:val="00B316EE"/>
    <w:rsid w:val="00B3258F"/>
    <w:rsid w:val="00B35BEB"/>
    <w:rsid w:val="00B3602E"/>
    <w:rsid w:val="00B36C4D"/>
    <w:rsid w:val="00B3786C"/>
    <w:rsid w:val="00B415CE"/>
    <w:rsid w:val="00B434B1"/>
    <w:rsid w:val="00B43F67"/>
    <w:rsid w:val="00B4496D"/>
    <w:rsid w:val="00B47371"/>
    <w:rsid w:val="00B52BED"/>
    <w:rsid w:val="00B52C0C"/>
    <w:rsid w:val="00B53457"/>
    <w:rsid w:val="00B55C98"/>
    <w:rsid w:val="00B56CA9"/>
    <w:rsid w:val="00B609E5"/>
    <w:rsid w:val="00B61DAF"/>
    <w:rsid w:val="00B6496C"/>
    <w:rsid w:val="00B651CD"/>
    <w:rsid w:val="00B678C0"/>
    <w:rsid w:val="00B67F98"/>
    <w:rsid w:val="00B703D3"/>
    <w:rsid w:val="00B71692"/>
    <w:rsid w:val="00B71843"/>
    <w:rsid w:val="00B723E2"/>
    <w:rsid w:val="00B738C5"/>
    <w:rsid w:val="00B73A87"/>
    <w:rsid w:val="00B7539B"/>
    <w:rsid w:val="00B77333"/>
    <w:rsid w:val="00B80CA6"/>
    <w:rsid w:val="00B80DAD"/>
    <w:rsid w:val="00B82062"/>
    <w:rsid w:val="00B839DD"/>
    <w:rsid w:val="00B848DF"/>
    <w:rsid w:val="00B8534E"/>
    <w:rsid w:val="00B86F49"/>
    <w:rsid w:val="00B86FB1"/>
    <w:rsid w:val="00B90478"/>
    <w:rsid w:val="00B90ADD"/>
    <w:rsid w:val="00B90EB8"/>
    <w:rsid w:val="00B9319C"/>
    <w:rsid w:val="00B96B22"/>
    <w:rsid w:val="00B9763E"/>
    <w:rsid w:val="00BA0237"/>
    <w:rsid w:val="00BA155C"/>
    <w:rsid w:val="00BA17AB"/>
    <w:rsid w:val="00BA3CCA"/>
    <w:rsid w:val="00BA4E0C"/>
    <w:rsid w:val="00BA545D"/>
    <w:rsid w:val="00BB013A"/>
    <w:rsid w:val="00BB2CBA"/>
    <w:rsid w:val="00BB301C"/>
    <w:rsid w:val="00BB6BAD"/>
    <w:rsid w:val="00BB77F6"/>
    <w:rsid w:val="00BB7CAE"/>
    <w:rsid w:val="00BC12CF"/>
    <w:rsid w:val="00BC1C28"/>
    <w:rsid w:val="00BC3982"/>
    <w:rsid w:val="00BC4BEE"/>
    <w:rsid w:val="00BC5E59"/>
    <w:rsid w:val="00BC6D2A"/>
    <w:rsid w:val="00BC78C0"/>
    <w:rsid w:val="00BD051A"/>
    <w:rsid w:val="00BD210F"/>
    <w:rsid w:val="00BD22FA"/>
    <w:rsid w:val="00BD6641"/>
    <w:rsid w:val="00BD6BA3"/>
    <w:rsid w:val="00BD722E"/>
    <w:rsid w:val="00BE3039"/>
    <w:rsid w:val="00BE3942"/>
    <w:rsid w:val="00BE46B9"/>
    <w:rsid w:val="00BE55C1"/>
    <w:rsid w:val="00BF02B2"/>
    <w:rsid w:val="00BF0E4A"/>
    <w:rsid w:val="00BF1FB1"/>
    <w:rsid w:val="00BF2140"/>
    <w:rsid w:val="00BF60AC"/>
    <w:rsid w:val="00BF6C84"/>
    <w:rsid w:val="00BF7617"/>
    <w:rsid w:val="00C00520"/>
    <w:rsid w:val="00C00AE6"/>
    <w:rsid w:val="00C0215F"/>
    <w:rsid w:val="00C022B6"/>
    <w:rsid w:val="00C05253"/>
    <w:rsid w:val="00C053D3"/>
    <w:rsid w:val="00C05D41"/>
    <w:rsid w:val="00C05F45"/>
    <w:rsid w:val="00C06D1F"/>
    <w:rsid w:val="00C070C7"/>
    <w:rsid w:val="00C070F5"/>
    <w:rsid w:val="00C102E8"/>
    <w:rsid w:val="00C11420"/>
    <w:rsid w:val="00C1248F"/>
    <w:rsid w:val="00C14246"/>
    <w:rsid w:val="00C225DC"/>
    <w:rsid w:val="00C23C12"/>
    <w:rsid w:val="00C24D4E"/>
    <w:rsid w:val="00C27345"/>
    <w:rsid w:val="00C27443"/>
    <w:rsid w:val="00C27A00"/>
    <w:rsid w:val="00C30136"/>
    <w:rsid w:val="00C341DF"/>
    <w:rsid w:val="00C3461E"/>
    <w:rsid w:val="00C3696A"/>
    <w:rsid w:val="00C40FB1"/>
    <w:rsid w:val="00C411E4"/>
    <w:rsid w:val="00C425B6"/>
    <w:rsid w:val="00C426EF"/>
    <w:rsid w:val="00C43C97"/>
    <w:rsid w:val="00C458C8"/>
    <w:rsid w:val="00C540FF"/>
    <w:rsid w:val="00C551FC"/>
    <w:rsid w:val="00C57AF9"/>
    <w:rsid w:val="00C57D1B"/>
    <w:rsid w:val="00C601F9"/>
    <w:rsid w:val="00C613FB"/>
    <w:rsid w:val="00C61ADC"/>
    <w:rsid w:val="00C61BE3"/>
    <w:rsid w:val="00C62BC5"/>
    <w:rsid w:val="00C63627"/>
    <w:rsid w:val="00C64AF1"/>
    <w:rsid w:val="00C66182"/>
    <w:rsid w:val="00C66695"/>
    <w:rsid w:val="00C71C3B"/>
    <w:rsid w:val="00C71FD0"/>
    <w:rsid w:val="00C72E3A"/>
    <w:rsid w:val="00C74060"/>
    <w:rsid w:val="00C74917"/>
    <w:rsid w:val="00C75E7F"/>
    <w:rsid w:val="00C77061"/>
    <w:rsid w:val="00C82446"/>
    <w:rsid w:val="00C82FF6"/>
    <w:rsid w:val="00C8377B"/>
    <w:rsid w:val="00C8554A"/>
    <w:rsid w:val="00C864AA"/>
    <w:rsid w:val="00C8791D"/>
    <w:rsid w:val="00C93590"/>
    <w:rsid w:val="00C93D40"/>
    <w:rsid w:val="00C951B2"/>
    <w:rsid w:val="00C96642"/>
    <w:rsid w:val="00CA0FF0"/>
    <w:rsid w:val="00CA2056"/>
    <w:rsid w:val="00CA33A4"/>
    <w:rsid w:val="00CA33C2"/>
    <w:rsid w:val="00CA3784"/>
    <w:rsid w:val="00CA3B09"/>
    <w:rsid w:val="00CA3CAB"/>
    <w:rsid w:val="00CA4E5A"/>
    <w:rsid w:val="00CA6D20"/>
    <w:rsid w:val="00CA6F1C"/>
    <w:rsid w:val="00CA77EE"/>
    <w:rsid w:val="00CA795F"/>
    <w:rsid w:val="00CB0B04"/>
    <w:rsid w:val="00CB39FD"/>
    <w:rsid w:val="00CB47C9"/>
    <w:rsid w:val="00CB4E58"/>
    <w:rsid w:val="00CB6EF1"/>
    <w:rsid w:val="00CB76E4"/>
    <w:rsid w:val="00CC1B70"/>
    <w:rsid w:val="00CC248A"/>
    <w:rsid w:val="00CC2733"/>
    <w:rsid w:val="00CD114E"/>
    <w:rsid w:val="00CD1FDB"/>
    <w:rsid w:val="00CD24CB"/>
    <w:rsid w:val="00CD3EE3"/>
    <w:rsid w:val="00CD4480"/>
    <w:rsid w:val="00CD5680"/>
    <w:rsid w:val="00CD5A65"/>
    <w:rsid w:val="00CD5A93"/>
    <w:rsid w:val="00CD5C6E"/>
    <w:rsid w:val="00CD6556"/>
    <w:rsid w:val="00CD72BE"/>
    <w:rsid w:val="00CE0542"/>
    <w:rsid w:val="00CE0786"/>
    <w:rsid w:val="00CE22B9"/>
    <w:rsid w:val="00CE2643"/>
    <w:rsid w:val="00CE2E19"/>
    <w:rsid w:val="00CE3FF4"/>
    <w:rsid w:val="00CE427E"/>
    <w:rsid w:val="00CE4449"/>
    <w:rsid w:val="00CE558A"/>
    <w:rsid w:val="00CE5F1A"/>
    <w:rsid w:val="00CE7081"/>
    <w:rsid w:val="00CE7CA5"/>
    <w:rsid w:val="00CF0788"/>
    <w:rsid w:val="00CF4E8B"/>
    <w:rsid w:val="00CF653D"/>
    <w:rsid w:val="00D02288"/>
    <w:rsid w:val="00D04847"/>
    <w:rsid w:val="00D06111"/>
    <w:rsid w:val="00D06DFF"/>
    <w:rsid w:val="00D0708F"/>
    <w:rsid w:val="00D072A8"/>
    <w:rsid w:val="00D13179"/>
    <w:rsid w:val="00D13AC9"/>
    <w:rsid w:val="00D140ED"/>
    <w:rsid w:val="00D14109"/>
    <w:rsid w:val="00D147FA"/>
    <w:rsid w:val="00D16C91"/>
    <w:rsid w:val="00D20E52"/>
    <w:rsid w:val="00D233BC"/>
    <w:rsid w:val="00D25E9E"/>
    <w:rsid w:val="00D2757D"/>
    <w:rsid w:val="00D279BA"/>
    <w:rsid w:val="00D27F2C"/>
    <w:rsid w:val="00D30F26"/>
    <w:rsid w:val="00D31163"/>
    <w:rsid w:val="00D31374"/>
    <w:rsid w:val="00D3174F"/>
    <w:rsid w:val="00D327DF"/>
    <w:rsid w:val="00D3321D"/>
    <w:rsid w:val="00D33E51"/>
    <w:rsid w:val="00D34A2A"/>
    <w:rsid w:val="00D355EC"/>
    <w:rsid w:val="00D371C0"/>
    <w:rsid w:val="00D375A6"/>
    <w:rsid w:val="00D40EEE"/>
    <w:rsid w:val="00D4194C"/>
    <w:rsid w:val="00D42CA4"/>
    <w:rsid w:val="00D466B7"/>
    <w:rsid w:val="00D468AA"/>
    <w:rsid w:val="00D47FE6"/>
    <w:rsid w:val="00D50CB5"/>
    <w:rsid w:val="00D510E9"/>
    <w:rsid w:val="00D541F1"/>
    <w:rsid w:val="00D60827"/>
    <w:rsid w:val="00D62706"/>
    <w:rsid w:val="00D627CE"/>
    <w:rsid w:val="00D63208"/>
    <w:rsid w:val="00D634CF"/>
    <w:rsid w:val="00D647D5"/>
    <w:rsid w:val="00D64A93"/>
    <w:rsid w:val="00D64E17"/>
    <w:rsid w:val="00D65DE8"/>
    <w:rsid w:val="00D67BE2"/>
    <w:rsid w:val="00D720A3"/>
    <w:rsid w:val="00D74CED"/>
    <w:rsid w:val="00D754B5"/>
    <w:rsid w:val="00D75EC3"/>
    <w:rsid w:val="00D77E5F"/>
    <w:rsid w:val="00D81454"/>
    <w:rsid w:val="00D82A0A"/>
    <w:rsid w:val="00D82EA2"/>
    <w:rsid w:val="00D843A6"/>
    <w:rsid w:val="00D84BDC"/>
    <w:rsid w:val="00D85075"/>
    <w:rsid w:val="00D85FBF"/>
    <w:rsid w:val="00D908FA"/>
    <w:rsid w:val="00D9304B"/>
    <w:rsid w:val="00D93856"/>
    <w:rsid w:val="00D941BC"/>
    <w:rsid w:val="00D94AE4"/>
    <w:rsid w:val="00D95F17"/>
    <w:rsid w:val="00D96046"/>
    <w:rsid w:val="00D967BF"/>
    <w:rsid w:val="00D96AC0"/>
    <w:rsid w:val="00DA0933"/>
    <w:rsid w:val="00DA1994"/>
    <w:rsid w:val="00DA1DBA"/>
    <w:rsid w:val="00DA7831"/>
    <w:rsid w:val="00DB0295"/>
    <w:rsid w:val="00DB2048"/>
    <w:rsid w:val="00DB3EF0"/>
    <w:rsid w:val="00DB5AE4"/>
    <w:rsid w:val="00DB64F4"/>
    <w:rsid w:val="00DB6584"/>
    <w:rsid w:val="00DB7828"/>
    <w:rsid w:val="00DC0C36"/>
    <w:rsid w:val="00DC10B6"/>
    <w:rsid w:val="00DC176E"/>
    <w:rsid w:val="00DC205F"/>
    <w:rsid w:val="00DC2D52"/>
    <w:rsid w:val="00DC3FEA"/>
    <w:rsid w:val="00DC561D"/>
    <w:rsid w:val="00DC57E1"/>
    <w:rsid w:val="00DC6715"/>
    <w:rsid w:val="00DC6C1B"/>
    <w:rsid w:val="00DC717B"/>
    <w:rsid w:val="00DC794C"/>
    <w:rsid w:val="00DC7A65"/>
    <w:rsid w:val="00DD2261"/>
    <w:rsid w:val="00DD4010"/>
    <w:rsid w:val="00DD4C62"/>
    <w:rsid w:val="00DD4D84"/>
    <w:rsid w:val="00DD556B"/>
    <w:rsid w:val="00DD56DB"/>
    <w:rsid w:val="00DE0ED4"/>
    <w:rsid w:val="00DE106C"/>
    <w:rsid w:val="00DE113D"/>
    <w:rsid w:val="00DE29D7"/>
    <w:rsid w:val="00DE3208"/>
    <w:rsid w:val="00DE3740"/>
    <w:rsid w:val="00DE4A06"/>
    <w:rsid w:val="00DE5701"/>
    <w:rsid w:val="00DE7A95"/>
    <w:rsid w:val="00DF145B"/>
    <w:rsid w:val="00DF1CB1"/>
    <w:rsid w:val="00DF1F10"/>
    <w:rsid w:val="00DF3B83"/>
    <w:rsid w:val="00DF45D8"/>
    <w:rsid w:val="00DF4949"/>
    <w:rsid w:val="00DF558D"/>
    <w:rsid w:val="00DF6819"/>
    <w:rsid w:val="00DF6B83"/>
    <w:rsid w:val="00E01311"/>
    <w:rsid w:val="00E03008"/>
    <w:rsid w:val="00E03389"/>
    <w:rsid w:val="00E04562"/>
    <w:rsid w:val="00E05057"/>
    <w:rsid w:val="00E053DE"/>
    <w:rsid w:val="00E0681B"/>
    <w:rsid w:val="00E068ED"/>
    <w:rsid w:val="00E112BD"/>
    <w:rsid w:val="00E1181C"/>
    <w:rsid w:val="00E11AAC"/>
    <w:rsid w:val="00E12195"/>
    <w:rsid w:val="00E12E82"/>
    <w:rsid w:val="00E206ED"/>
    <w:rsid w:val="00E23961"/>
    <w:rsid w:val="00E243FB"/>
    <w:rsid w:val="00E24ECA"/>
    <w:rsid w:val="00E25323"/>
    <w:rsid w:val="00E25720"/>
    <w:rsid w:val="00E26B43"/>
    <w:rsid w:val="00E3286A"/>
    <w:rsid w:val="00E377C5"/>
    <w:rsid w:val="00E40AA0"/>
    <w:rsid w:val="00E41CC5"/>
    <w:rsid w:val="00E43DED"/>
    <w:rsid w:val="00E460EE"/>
    <w:rsid w:val="00E46122"/>
    <w:rsid w:val="00E50343"/>
    <w:rsid w:val="00E50487"/>
    <w:rsid w:val="00E50AC8"/>
    <w:rsid w:val="00E5139C"/>
    <w:rsid w:val="00E53A11"/>
    <w:rsid w:val="00E53D6D"/>
    <w:rsid w:val="00E54371"/>
    <w:rsid w:val="00E5445A"/>
    <w:rsid w:val="00E54590"/>
    <w:rsid w:val="00E5462C"/>
    <w:rsid w:val="00E54D7B"/>
    <w:rsid w:val="00E55820"/>
    <w:rsid w:val="00E56780"/>
    <w:rsid w:val="00E56E4B"/>
    <w:rsid w:val="00E608EB"/>
    <w:rsid w:val="00E60BCA"/>
    <w:rsid w:val="00E613A4"/>
    <w:rsid w:val="00E62893"/>
    <w:rsid w:val="00E65441"/>
    <w:rsid w:val="00E65D75"/>
    <w:rsid w:val="00E65F37"/>
    <w:rsid w:val="00E666DD"/>
    <w:rsid w:val="00E66D2B"/>
    <w:rsid w:val="00E71588"/>
    <w:rsid w:val="00E71A10"/>
    <w:rsid w:val="00E74EE8"/>
    <w:rsid w:val="00E75F77"/>
    <w:rsid w:val="00E76DF1"/>
    <w:rsid w:val="00E77209"/>
    <w:rsid w:val="00E77499"/>
    <w:rsid w:val="00E800BB"/>
    <w:rsid w:val="00E81988"/>
    <w:rsid w:val="00E85124"/>
    <w:rsid w:val="00E867A2"/>
    <w:rsid w:val="00E86888"/>
    <w:rsid w:val="00E90F97"/>
    <w:rsid w:val="00E93D9D"/>
    <w:rsid w:val="00E94C17"/>
    <w:rsid w:val="00E95911"/>
    <w:rsid w:val="00E96AB2"/>
    <w:rsid w:val="00E96E65"/>
    <w:rsid w:val="00EA21F1"/>
    <w:rsid w:val="00EA4669"/>
    <w:rsid w:val="00EA66C1"/>
    <w:rsid w:val="00EB06CB"/>
    <w:rsid w:val="00EB0784"/>
    <w:rsid w:val="00EB212B"/>
    <w:rsid w:val="00EB2AF1"/>
    <w:rsid w:val="00EB4DAB"/>
    <w:rsid w:val="00EB54B7"/>
    <w:rsid w:val="00EB57F2"/>
    <w:rsid w:val="00EB5C12"/>
    <w:rsid w:val="00EB60D4"/>
    <w:rsid w:val="00EB78A0"/>
    <w:rsid w:val="00EC2642"/>
    <w:rsid w:val="00EC36CB"/>
    <w:rsid w:val="00EC486D"/>
    <w:rsid w:val="00EC5EA7"/>
    <w:rsid w:val="00EC609A"/>
    <w:rsid w:val="00EC63EB"/>
    <w:rsid w:val="00EC7545"/>
    <w:rsid w:val="00ED0C9A"/>
    <w:rsid w:val="00ED1EB4"/>
    <w:rsid w:val="00ED31F3"/>
    <w:rsid w:val="00ED4D6C"/>
    <w:rsid w:val="00EE0859"/>
    <w:rsid w:val="00EE08DC"/>
    <w:rsid w:val="00EE3736"/>
    <w:rsid w:val="00EE3F42"/>
    <w:rsid w:val="00EE5670"/>
    <w:rsid w:val="00EE5D7B"/>
    <w:rsid w:val="00EE67E1"/>
    <w:rsid w:val="00EE6981"/>
    <w:rsid w:val="00EF1701"/>
    <w:rsid w:val="00EF69D8"/>
    <w:rsid w:val="00EF6D50"/>
    <w:rsid w:val="00F00E13"/>
    <w:rsid w:val="00F02796"/>
    <w:rsid w:val="00F03488"/>
    <w:rsid w:val="00F042AE"/>
    <w:rsid w:val="00F05CFA"/>
    <w:rsid w:val="00F0707F"/>
    <w:rsid w:val="00F07345"/>
    <w:rsid w:val="00F07D6F"/>
    <w:rsid w:val="00F10669"/>
    <w:rsid w:val="00F11E95"/>
    <w:rsid w:val="00F1206E"/>
    <w:rsid w:val="00F12BA1"/>
    <w:rsid w:val="00F13630"/>
    <w:rsid w:val="00F1436B"/>
    <w:rsid w:val="00F14685"/>
    <w:rsid w:val="00F14C70"/>
    <w:rsid w:val="00F158B9"/>
    <w:rsid w:val="00F15CC9"/>
    <w:rsid w:val="00F15FAD"/>
    <w:rsid w:val="00F168B7"/>
    <w:rsid w:val="00F23769"/>
    <w:rsid w:val="00F26B35"/>
    <w:rsid w:val="00F26E00"/>
    <w:rsid w:val="00F31B2B"/>
    <w:rsid w:val="00F320C4"/>
    <w:rsid w:val="00F32F60"/>
    <w:rsid w:val="00F35595"/>
    <w:rsid w:val="00F35613"/>
    <w:rsid w:val="00F356E5"/>
    <w:rsid w:val="00F3587E"/>
    <w:rsid w:val="00F35B77"/>
    <w:rsid w:val="00F36194"/>
    <w:rsid w:val="00F36D3B"/>
    <w:rsid w:val="00F42C84"/>
    <w:rsid w:val="00F47542"/>
    <w:rsid w:val="00F50F6B"/>
    <w:rsid w:val="00F52D7F"/>
    <w:rsid w:val="00F535C1"/>
    <w:rsid w:val="00F53F44"/>
    <w:rsid w:val="00F56AB6"/>
    <w:rsid w:val="00F608D7"/>
    <w:rsid w:val="00F619ED"/>
    <w:rsid w:val="00F63CC0"/>
    <w:rsid w:val="00F64870"/>
    <w:rsid w:val="00F65BCE"/>
    <w:rsid w:val="00F664B0"/>
    <w:rsid w:val="00F70C7C"/>
    <w:rsid w:val="00F70CA6"/>
    <w:rsid w:val="00F72590"/>
    <w:rsid w:val="00F7274E"/>
    <w:rsid w:val="00F72B08"/>
    <w:rsid w:val="00F731F2"/>
    <w:rsid w:val="00F74799"/>
    <w:rsid w:val="00F750CE"/>
    <w:rsid w:val="00F75691"/>
    <w:rsid w:val="00F76BC3"/>
    <w:rsid w:val="00F80BC7"/>
    <w:rsid w:val="00F8143D"/>
    <w:rsid w:val="00F839CC"/>
    <w:rsid w:val="00F84877"/>
    <w:rsid w:val="00F856B8"/>
    <w:rsid w:val="00F857C7"/>
    <w:rsid w:val="00F8659E"/>
    <w:rsid w:val="00F87B06"/>
    <w:rsid w:val="00F87F0A"/>
    <w:rsid w:val="00F9062E"/>
    <w:rsid w:val="00F944CC"/>
    <w:rsid w:val="00F94C76"/>
    <w:rsid w:val="00F963DC"/>
    <w:rsid w:val="00F96542"/>
    <w:rsid w:val="00F97AC5"/>
    <w:rsid w:val="00FA0A62"/>
    <w:rsid w:val="00FA1199"/>
    <w:rsid w:val="00FA27D1"/>
    <w:rsid w:val="00FA4560"/>
    <w:rsid w:val="00FA4970"/>
    <w:rsid w:val="00FA5B3E"/>
    <w:rsid w:val="00FA5C2E"/>
    <w:rsid w:val="00FA6DF6"/>
    <w:rsid w:val="00FB151C"/>
    <w:rsid w:val="00FB297D"/>
    <w:rsid w:val="00FB3EBB"/>
    <w:rsid w:val="00FB6A6A"/>
    <w:rsid w:val="00FC13BF"/>
    <w:rsid w:val="00FC1A1C"/>
    <w:rsid w:val="00FC1F95"/>
    <w:rsid w:val="00FC2079"/>
    <w:rsid w:val="00FC68A5"/>
    <w:rsid w:val="00FC7D55"/>
    <w:rsid w:val="00FD0149"/>
    <w:rsid w:val="00FD0FC9"/>
    <w:rsid w:val="00FD11AC"/>
    <w:rsid w:val="00FD1EC1"/>
    <w:rsid w:val="00FD274F"/>
    <w:rsid w:val="00FD4046"/>
    <w:rsid w:val="00FD40FA"/>
    <w:rsid w:val="00FD5C6B"/>
    <w:rsid w:val="00FD6321"/>
    <w:rsid w:val="00FD771E"/>
    <w:rsid w:val="00FD785C"/>
    <w:rsid w:val="00FE3077"/>
    <w:rsid w:val="00FE35BB"/>
    <w:rsid w:val="00FE536E"/>
    <w:rsid w:val="00FE5D6E"/>
    <w:rsid w:val="00FE7C8B"/>
    <w:rsid w:val="00FF01F7"/>
    <w:rsid w:val="00FF1088"/>
    <w:rsid w:val="00FF3243"/>
    <w:rsid w:val="00FF3882"/>
    <w:rsid w:val="00FF3C26"/>
    <w:rsid w:val="00FF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A38A77"/>
  <w15:docId w15:val="{B6513205-E1B9-4DEF-B088-5108A0AB7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C6C1B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6C1B"/>
    <w:pPr>
      <w:keepNext/>
      <w:keepLines/>
      <w:spacing w:before="0" w:after="120"/>
      <w:outlineLvl w:val="0"/>
    </w:pPr>
    <w:rPr>
      <w:rFonts w:cs="Times New Roman"/>
      <w:b/>
      <w:bCs/>
      <w:color w:val="6E267B"/>
      <w:sz w:val="56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C6C1B"/>
    <w:pPr>
      <w:keepNext/>
      <w:keepLines/>
      <w:spacing w:before="600" w:after="120"/>
      <w:outlineLvl w:val="1"/>
    </w:pPr>
    <w:rPr>
      <w:rFonts w:cs="Times New Roman"/>
      <w:b/>
      <w:bCs/>
      <w:color w:val="6E267B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C6C1B"/>
    <w:pPr>
      <w:keepNext/>
      <w:spacing w:before="600" w:after="120"/>
      <w:outlineLvl w:val="2"/>
    </w:pPr>
    <w:rPr>
      <w:rFonts w:cs="Times New Roman"/>
      <w:b/>
      <w:bCs/>
      <w:sz w:val="3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6C1B"/>
    <w:pPr>
      <w:keepNext/>
      <w:keepLines/>
      <w:spacing w:before="600" w:after="120"/>
      <w:outlineLvl w:val="3"/>
    </w:pPr>
    <w:rPr>
      <w:rFonts w:eastAsiaTheme="majorEastAsia" w:cstheme="majorBidi"/>
      <w:b/>
      <w:iCs/>
      <w:sz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D472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D472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C6C1B"/>
    <w:rPr>
      <w:rFonts w:ascii="Arial" w:hAnsi="Arial"/>
      <w:b/>
      <w:bCs/>
      <w:color w:val="6E267B"/>
      <w:sz w:val="56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DC6C1B"/>
    <w:rPr>
      <w:rFonts w:ascii="Arial" w:hAnsi="Arial"/>
      <w:b/>
      <w:bCs/>
      <w:color w:val="6E267B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C6C1B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147FA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47FA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D147FA"/>
    <w:rPr>
      <w:rFonts w:ascii="Tahoma" w:hAnsi="Tahoma"/>
      <w:sz w:val="16"/>
      <w:szCs w:val="16"/>
      <w:lang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147FA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147FA"/>
    <w:rPr>
      <w:rFonts w:ascii="Tahoma" w:hAnsi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DC6C1B"/>
    <w:rPr>
      <w:rFonts w:ascii="Arial" w:hAnsi="Arial"/>
      <w:b/>
      <w:color w:val="6E267B"/>
      <w:sz w:val="28"/>
      <w:u w:val="none"/>
    </w:rPr>
  </w:style>
  <w:style w:type="character" w:customStyle="1" w:styleId="IntenseEmphasis1">
    <w:name w:val="Intense Emphasis1"/>
    <w:uiPriority w:val="21"/>
    <w:qFormat/>
    <w:rsid w:val="00D147FA"/>
    <w:rPr>
      <w:b/>
      <w:bCs/>
      <w:i/>
      <w:iCs/>
      <w:color w:val="4F81BD"/>
    </w:rPr>
  </w:style>
  <w:style w:type="paragraph" w:customStyle="1" w:styleId="Default">
    <w:name w:val="Default"/>
    <w:rsid w:val="00D147F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D147FA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D147FA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DC6C1B"/>
    <w:rPr>
      <w:rFonts w:ascii="Arial" w:hAnsi="Arial"/>
      <w:b/>
      <w:bCs/>
      <w:sz w:val="36"/>
      <w:szCs w:val="26"/>
      <w:lang w:eastAsia="en-US"/>
    </w:rPr>
  </w:style>
  <w:style w:type="paragraph" w:styleId="BodyText">
    <w:name w:val="Body Text"/>
    <w:link w:val="BodyTextChar"/>
    <w:uiPriority w:val="99"/>
    <w:rsid w:val="00D147FA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147FA"/>
    <w:rPr>
      <w:rFonts w:ascii="Times New Roman" w:hAnsi="Times New Roman"/>
      <w:sz w:val="26"/>
    </w:rPr>
  </w:style>
  <w:style w:type="paragraph" w:customStyle="1" w:styleId="LightList-Accent51">
    <w:name w:val="Light List - Accent 51"/>
    <w:basedOn w:val="Normal"/>
    <w:uiPriority w:val="34"/>
    <w:qFormat/>
    <w:rsid w:val="00D147FA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147FA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D147FA"/>
    <w:rPr>
      <w:rFonts w:ascii="HelveticaNeueLT Std" w:hAnsi="HelveticaNeueLT Std"/>
      <w:sz w:val="2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C6C1B"/>
    <w:pPr>
      <w:tabs>
        <w:tab w:val="center" w:pos="4513"/>
        <w:tab w:val="right" w:pos="9026"/>
      </w:tabs>
      <w:spacing w:before="0" w:after="0"/>
      <w:jc w:val="center"/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DC6C1B"/>
    <w:rPr>
      <w:rFonts w:ascii="Arial" w:hAnsi="Arial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D14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47FA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D147FA"/>
    <w:rPr>
      <w:rFonts w:ascii="HelveticaNeueLT Std" w:hAnsi="HelveticaNeueLT St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47F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147FA"/>
    <w:rPr>
      <w:rFonts w:ascii="HelveticaNeueLT Std" w:hAnsi="HelveticaNeueLT Std"/>
      <w:b/>
      <w:bCs/>
      <w:lang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D14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D147FA"/>
  </w:style>
  <w:style w:type="paragraph" w:styleId="TOC1">
    <w:name w:val="toc 1"/>
    <w:basedOn w:val="Normal"/>
    <w:next w:val="Normal"/>
    <w:autoRedefine/>
    <w:uiPriority w:val="39"/>
    <w:unhideWhenUsed/>
    <w:rsid w:val="00122687"/>
    <w:pPr>
      <w:pBdr>
        <w:bottom w:val="single" w:sz="4" w:space="1" w:color="6C2888"/>
        <w:between w:val="single" w:sz="4" w:space="1" w:color="6C2888"/>
      </w:pBdr>
      <w:tabs>
        <w:tab w:val="right" w:pos="9016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147FA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D147FA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DC6C1B"/>
    <w:pPr>
      <w:spacing w:before="120"/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D147FA"/>
    <w:rPr>
      <w:color w:val="605E5C"/>
      <w:shd w:val="clear" w:color="auto" w:fill="E1DFDD"/>
    </w:rPr>
  </w:style>
  <w:style w:type="paragraph" w:customStyle="1" w:styleId="Pa5">
    <w:name w:val="Pa5"/>
    <w:basedOn w:val="Default"/>
    <w:next w:val="Default"/>
    <w:uiPriority w:val="99"/>
    <w:rsid w:val="00D147F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paragraph" w:customStyle="1" w:styleId="Pa4">
    <w:name w:val="Pa4"/>
    <w:basedOn w:val="Default"/>
    <w:next w:val="Default"/>
    <w:uiPriority w:val="99"/>
    <w:rsid w:val="00D147F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customStyle="1" w:styleId="A4">
    <w:name w:val="A4"/>
    <w:uiPriority w:val="99"/>
    <w:rsid w:val="00D147FA"/>
    <w:rPr>
      <w:rFonts w:cs="Helvetica Neue LT Std"/>
      <w:color w:val="000000"/>
      <w:sz w:val="25"/>
      <w:szCs w:val="2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147FA"/>
    <w:rPr>
      <w:color w:val="800080" w:themeColor="followedHyperlink"/>
      <w:u w:val="single"/>
    </w:rPr>
  </w:style>
  <w:style w:type="paragraph" w:customStyle="1" w:styleId="Pa8">
    <w:name w:val="Pa8"/>
    <w:basedOn w:val="Default"/>
    <w:next w:val="Default"/>
    <w:uiPriority w:val="99"/>
    <w:rsid w:val="00D147F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styleId="Emphasis">
    <w:name w:val="Emphasis"/>
    <w:basedOn w:val="DefaultParagraphFont"/>
    <w:uiPriority w:val="20"/>
    <w:qFormat/>
    <w:rsid w:val="00D147FA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DC6C1B"/>
    <w:rPr>
      <w:rFonts w:ascii="Arial" w:eastAsiaTheme="majorEastAsia" w:hAnsi="Arial" w:cstheme="majorBidi"/>
      <w:b/>
      <w:iCs/>
      <w:sz w:val="36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3D472A"/>
    <w:rPr>
      <w:rFonts w:asciiTheme="majorHAnsi" w:eastAsiaTheme="majorEastAsia" w:hAnsiTheme="majorHAnsi" w:cstheme="majorBidi"/>
      <w:color w:val="365F91" w:themeColor="accent1" w:themeShade="BF"/>
      <w:sz w:val="28"/>
      <w:szCs w:val="22"/>
      <w:lang w:eastAsia="en-US"/>
    </w:rPr>
  </w:style>
  <w:style w:type="paragraph" w:customStyle="1" w:styleId="Heading20">
    <w:name w:val="Heading2"/>
    <w:basedOn w:val="Heading2"/>
    <w:link w:val="Heading2Char0"/>
    <w:rsid w:val="003D472A"/>
  </w:style>
  <w:style w:type="character" w:customStyle="1" w:styleId="Heading6Char">
    <w:name w:val="Heading 6 Char"/>
    <w:basedOn w:val="DefaultParagraphFont"/>
    <w:link w:val="Heading6"/>
    <w:uiPriority w:val="9"/>
    <w:rsid w:val="003D472A"/>
    <w:rPr>
      <w:rFonts w:asciiTheme="majorHAnsi" w:eastAsiaTheme="majorEastAsia" w:hAnsiTheme="majorHAnsi" w:cstheme="majorBidi"/>
      <w:color w:val="243F60" w:themeColor="accent1" w:themeShade="7F"/>
      <w:sz w:val="28"/>
      <w:szCs w:val="22"/>
      <w:lang w:eastAsia="en-US"/>
    </w:rPr>
  </w:style>
  <w:style w:type="character" w:customStyle="1" w:styleId="Heading2Char0">
    <w:name w:val="Heading2 Char"/>
    <w:basedOn w:val="Heading2Char"/>
    <w:link w:val="Heading20"/>
    <w:rsid w:val="003D472A"/>
    <w:rPr>
      <w:rFonts w:ascii="Franklin Gothic Book" w:hAnsi="Franklin Gothic Book"/>
      <w:b/>
      <w:bCs/>
      <w:color w:val="6E267B"/>
      <w:sz w:val="60"/>
      <w:szCs w:val="26"/>
      <w:lang w:val="x-none" w:eastAsia="x-none"/>
    </w:rPr>
  </w:style>
  <w:style w:type="paragraph" w:customStyle="1" w:styleId="Sectionheading">
    <w:name w:val="Section heading"/>
    <w:basedOn w:val="Heading1"/>
    <w:qFormat/>
    <w:rsid w:val="00DC6C1B"/>
    <w:pPr>
      <w:spacing w:before="1200" w:after="0"/>
    </w:pPr>
  </w:style>
  <w:style w:type="paragraph" w:styleId="TOC3">
    <w:name w:val="toc 3"/>
    <w:basedOn w:val="Normal"/>
    <w:next w:val="Normal"/>
    <w:autoRedefine/>
    <w:uiPriority w:val="39"/>
    <w:unhideWhenUsed/>
    <w:rsid w:val="00D147FA"/>
    <w:pPr>
      <w:spacing w:after="100"/>
      <w:ind w:left="560"/>
    </w:pPr>
  </w:style>
  <w:style w:type="paragraph" w:styleId="Revision">
    <w:name w:val="Revision"/>
    <w:hidden/>
    <w:uiPriority w:val="99"/>
    <w:semiHidden/>
    <w:rsid w:val="008F231D"/>
    <w:rPr>
      <w:rFonts w:ascii="HelveticaNeueLT Std" w:hAnsi="HelveticaNeueLT Std" w:cs="Tahoma"/>
      <w:sz w:val="28"/>
      <w:szCs w:val="22"/>
      <w:lang w:eastAsia="en-US"/>
    </w:rPr>
  </w:style>
  <w:style w:type="character" w:customStyle="1" w:styleId="Statistics">
    <w:name w:val="Statistics"/>
    <w:basedOn w:val="DefaultParagraphFont"/>
    <w:uiPriority w:val="1"/>
    <w:qFormat/>
    <w:rsid w:val="00DC6C1B"/>
    <w:rPr>
      <w:b/>
      <w:color w:val="6C2888"/>
      <w:position w:val="0"/>
      <w:sz w:val="28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DC6C1B"/>
    <w:pPr>
      <w:spacing w:before="120"/>
      <w:outlineLvl w:val="9"/>
    </w:pPr>
    <w:rPr>
      <w:color w:val="auto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DC6C1B"/>
    <w:rPr>
      <w:rFonts w:ascii="Arial" w:hAnsi="Arial"/>
      <w:b/>
      <w:bCs/>
      <w:sz w:val="40"/>
      <w:szCs w:val="26"/>
      <w:lang w:eastAsia="x-none"/>
    </w:rPr>
  </w:style>
  <w:style w:type="paragraph" w:styleId="TOCHeading">
    <w:name w:val="TOC Heading"/>
    <w:basedOn w:val="Heading2"/>
    <w:next w:val="Normal"/>
    <w:uiPriority w:val="39"/>
    <w:unhideWhenUsed/>
    <w:qFormat/>
    <w:rsid w:val="0042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3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97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3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86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073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4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aec.gov.au" TargetMode="External" Id="rId8" /><Relationship Type="http://schemas.openxmlformats.org/officeDocument/2006/relationships/hyperlink" Target="http://www.aec.gov.au" TargetMode="External" Id="rId13" /><Relationship Type="http://schemas.openxmlformats.org/officeDocument/2006/relationships/header" Target="header1.xml" Id="rId18" /><Relationship Type="http://schemas.openxmlformats.org/officeDocument/2006/relationships/styles" Target="styles.xml" Id="rId3" /><Relationship Type="http://schemas.openxmlformats.org/officeDocument/2006/relationships/footer" Target="footer2.xml" Id="rId21" /><Relationship Type="http://schemas.openxmlformats.org/officeDocument/2006/relationships/endnotes" Target="endnotes.xml" Id="rId7" /><Relationship Type="http://schemas.openxmlformats.org/officeDocument/2006/relationships/hyperlink" Target="http://www.aec.gov.au/assistance" TargetMode="External" Id="rId12" /><Relationship Type="http://schemas.openxmlformats.org/officeDocument/2006/relationships/hyperlink" Target="http://www.informationaccessgroup.com" TargetMode="External" Id="rId17" /><Relationship Type="http://schemas.openxmlformats.org/officeDocument/2006/relationships/theme" Target="theme/theme1.xml" Id="rId25" /><Relationship Type="http://schemas.openxmlformats.org/officeDocument/2006/relationships/numbering" Target="numbering.xml" Id="rId2" /><Relationship Type="http://schemas.openxmlformats.org/officeDocument/2006/relationships/hyperlink" Target="https://www.instagram.com/auselectoralcom/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://www.aec.gov.au/practice" TargetMode="External" Id="rId11" /><Relationship Type="http://schemas.openxmlformats.org/officeDocument/2006/relationships/fontTable" Target="fontTable.xml" Id="rId24" /><Relationship Type="http://schemas.openxmlformats.org/officeDocument/2006/relationships/webSettings" Target="webSettings.xml" Id="rId5" /><Relationship Type="http://schemas.openxmlformats.org/officeDocument/2006/relationships/hyperlink" Target="https://twitter.com/AusElectoralCom" TargetMode="External" Id="rId15" /><Relationship Type="http://schemas.openxmlformats.org/officeDocument/2006/relationships/footer" Target="footer3.xml" Id="rId23" /><Relationship Type="http://schemas.openxmlformats.org/officeDocument/2006/relationships/hyperlink" Target="http://www.aec.gov.au" TargetMode="External" Id="rId10" /><Relationship Type="http://schemas.openxmlformats.org/officeDocument/2006/relationships/header" Target="header2.xml" Id="rId19" /><Relationship Type="http://schemas.openxmlformats.org/officeDocument/2006/relationships/settings" Target="settings.xml" Id="rId4" /><Relationship Type="http://schemas.openxmlformats.org/officeDocument/2006/relationships/hyperlink" Target="http://www.aec.gov.au" TargetMode="External" Id="rId9" /><Relationship Type="http://schemas.openxmlformats.org/officeDocument/2006/relationships/hyperlink" Target="https://www.facebook.com/AusElectoralCom/" TargetMode="External" Id="rId14" /><Relationship Type="http://schemas.openxmlformats.org/officeDocument/2006/relationships/header" Target="header3.xml" Id="rId22" /><Relationship Type="http://schemas.openxmlformats.org/officeDocument/2006/relationships/customXml" Target="/customXML/item2.xml" Id="R6a73981b26594e0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2.xml.rels>&#65279;<?xml version="1.0" encoding="utf-8"?><Relationships xmlns="http://schemas.openxmlformats.org/package/2006/relationships"><Relationship Type="http://schemas.openxmlformats.org/officeDocument/2006/relationships/customXmlProps" Target="/customXML/itemProps2.xml" Id="Rd3c4172d526e4b2384ade4b889302c76" /></Relationships>
</file>

<file path=customXML/item2.xml><?xml version="1.0" encoding="utf-8"?>
<metadata xmlns="http://www.objective.com/ecm/document/metadata/0B3863E18DF240919C16D6794A52FDA5" version="1.0.0">
  <systemFields>
    <field name="Objective-Id">
      <value order="0">A2975206</value>
    </field>
    <field name="Objective-Title">
      <value order="0">5247-B - AEC - How to vote in a Referendum - ER - FA - text-only</value>
    </field>
    <field name="Objective-Description">
      <value order="0"/>
    </field>
    <field name="Objective-CreationStamp">
      <value order="0">2023-07-21T03:02:35Z</value>
    </field>
    <field name="Objective-IsApproved">
      <value order="0">false</value>
    </field>
    <field name="Objective-IsPublished">
      <value order="0">true</value>
    </field>
    <field name="Objective-DatePublished">
      <value order="0">2023-07-23T23:23:26Z</value>
    </field>
    <field name="Objective-ModificationStamp">
      <value order="0">2023-07-23T23:23:26Z</value>
    </field>
    <field name="Objective-Owner">
      <value order="0">Nell Rooney</value>
    </field>
    <field name="Objective-Path">
      <value order="0">Objective Global Folder:AEC File Plan:Deputy Electoral Commissioner:Communications, Education and Engagement Branch:Strategic Communication and Education Taskforce:Education:Disability:Easy Read Guide Update drafts:Easy Read - Final files for web</value>
    </field>
    <field name="Objective-Parent">
      <value order="0">Easy Read - Final files for web</value>
    </field>
    <field name="Objective-State">
      <value order="0">Published</value>
    </field>
    <field name="Objective-VersionId">
      <value order="0">vA4066848</value>
    </field>
    <field name="Objective-Version">
      <value order="0">1.0</value>
    </field>
    <field name="Objective-VersionNumber">
      <value order="0">1</value>
    </field>
    <field name="Objective-VersionComment">
      <value order="0"/>
    </field>
    <field name="Objective-FileNumber">
      <value order="0">2023/2573</value>
    </field>
    <field name="Objective-Classification">
      <value order="0">OFFICIAL</value>
    </field>
    <field name="Objective-Caveats">
      <value order="0"/>
    </field>
  </systemFields>
  <catalogues/>
</metadata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0B3863E18DF240919C16D6794A52FDA5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55223B-F11B-4707-9508-AF0AB4F1C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5</Pages>
  <Words>1603</Words>
  <Characters>914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vote in a referendum - A text-only Easy Read guide</vt:lpstr>
    </vt:vector>
  </TitlesOfParts>
  <Company>Hewlett-Packard</Company>
  <LinksUpToDate>false</LinksUpToDate>
  <CharactersWithSpaces>1072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vote in a referendum - A text-only Easy Read guide</dc:title>
  <dc:creator>The Australian Electoral Commission</dc:creator>
  <cp:lastModifiedBy>Jason Varley</cp:lastModifiedBy>
  <cp:revision>5</cp:revision>
  <cp:lastPrinted>2019-02-11T05:32:00Z</cp:lastPrinted>
  <dcterms:created xsi:type="dcterms:W3CDTF">2023-07-19T07:03:00Z</dcterms:created>
  <dcterms:modified xsi:type="dcterms:W3CDTF">2023-07-19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2975206</vt:lpwstr>
  </property>
  <property fmtid="{D5CDD505-2E9C-101B-9397-08002B2CF9AE}" pid="4" name="Objective-Title">
    <vt:lpwstr>5247-B - AEC - How to vote in a Referendum - ER - FA - text-only</vt:lpwstr>
  </property>
  <property fmtid="{D5CDD505-2E9C-101B-9397-08002B2CF9AE}" pid="5" name="Objective-Description">
    <vt:lpwstr/>
  </property>
  <property fmtid="{D5CDD505-2E9C-101B-9397-08002B2CF9AE}" pid="6" name="Objective-CreationStamp">
    <vt:filetime>2023-07-21T03:02:35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3-07-23T23:23:26Z</vt:filetime>
  </property>
  <property fmtid="{D5CDD505-2E9C-101B-9397-08002B2CF9AE}" pid="10" name="Objective-ModificationStamp">
    <vt:filetime>2023-07-23T23:23:26Z</vt:filetime>
  </property>
  <property fmtid="{D5CDD505-2E9C-101B-9397-08002B2CF9AE}" pid="11" name="Objective-Owner">
    <vt:lpwstr>Nell Rooney</vt:lpwstr>
  </property>
  <property fmtid="{D5CDD505-2E9C-101B-9397-08002B2CF9AE}" pid="12" name="Objective-Path">
    <vt:lpwstr>Objective Global Folder:AEC File Plan:Deputy Electoral Commissioner:Communications, Education and Engagement Branch:Strategic Communication and Education Taskforce:Education:Disability:Easy Read Guide Update drafts:Easy Read - Final files for web</vt:lpwstr>
  </property>
  <property fmtid="{D5CDD505-2E9C-101B-9397-08002B2CF9AE}" pid="13" name="Objective-Parent">
    <vt:lpwstr>Easy Read - Final files for web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4066848</vt:lpwstr>
  </property>
  <property fmtid="{D5CDD505-2E9C-101B-9397-08002B2CF9AE}" pid="16" name="Objective-Version">
    <vt:lpwstr>1.0</vt:lpwstr>
  </property>
  <property fmtid="{D5CDD505-2E9C-101B-9397-08002B2CF9AE}" pid="17" name="Objective-VersionNumber">
    <vt:r8>1</vt:r8>
  </property>
  <property fmtid="{D5CDD505-2E9C-101B-9397-08002B2CF9AE}" pid="18" name="Objective-VersionComment">
    <vt:lpwstr/>
  </property>
  <property fmtid="{D5CDD505-2E9C-101B-9397-08002B2CF9AE}" pid="19" name="Objective-FileNumber">
    <vt:lpwstr>2023/2573</vt:lpwstr>
  </property>
  <property fmtid="{D5CDD505-2E9C-101B-9397-08002B2CF9AE}" pid="20" name="Objective-Classification">
    <vt:lpwstr>OFFICIAL</vt:lpwstr>
  </property>
  <property fmtid="{D5CDD505-2E9C-101B-9397-08002B2CF9AE}" pid="21" name="Objective-Caveats">
    <vt:lpwstr/>
  </property>
</Properties>
</file>